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B2EECD" w14:textId="2E087FE5" w:rsidR="008A1592" w:rsidRPr="002D5C31" w:rsidRDefault="00D74885" w:rsidP="00D74885">
      <w:pPr>
        <w:spacing w:before="0" w:after="0" w:line="360" w:lineRule="auto"/>
        <w:jc w:val="both"/>
        <w:rPr>
          <w:rFonts w:ascii="Bookman Old Style" w:hAnsi="Bookman Old Style"/>
          <w:lang w:val="id-ID"/>
        </w:rPr>
      </w:pPr>
      <w:r w:rsidRPr="002D5C31">
        <w:rPr>
          <w:rFonts w:ascii="Bookman Old Style" w:hAnsi="Bookman Old Style"/>
          <w:b/>
          <w:noProof/>
        </w:rPr>
        <w:drawing>
          <wp:anchor distT="0" distB="0" distL="114300" distR="114300" simplePos="0" relativeHeight="251657216" behindDoc="1" locked="0" layoutInCell="1" allowOverlap="1" wp14:anchorId="1FCAA12A" wp14:editId="53E1EFB0">
            <wp:simplePos x="0" y="0"/>
            <wp:positionH relativeFrom="column">
              <wp:posOffset>-633627</wp:posOffset>
            </wp:positionH>
            <wp:positionV relativeFrom="paragraph">
              <wp:posOffset>-804781</wp:posOffset>
            </wp:positionV>
            <wp:extent cx="2333625" cy="100965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3625" cy="1009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E9C189" w14:textId="49787AB6" w:rsidR="00B87C70" w:rsidRPr="002D5C31" w:rsidRDefault="00B87C70" w:rsidP="00D74885">
      <w:pPr>
        <w:spacing w:before="0" w:after="0" w:line="360" w:lineRule="auto"/>
        <w:rPr>
          <w:rFonts w:ascii="Bookman Old Style" w:hAnsi="Bookman Old Style"/>
          <w:lang w:val="id-ID"/>
        </w:rPr>
      </w:pPr>
    </w:p>
    <w:p w14:paraId="376B84E5" w14:textId="77777777" w:rsidR="00EB06B0" w:rsidRPr="002D5C31" w:rsidRDefault="00EB06B0" w:rsidP="00D74885">
      <w:pPr>
        <w:spacing w:before="0" w:after="0" w:line="360" w:lineRule="auto"/>
        <w:jc w:val="both"/>
        <w:rPr>
          <w:rFonts w:ascii="Bookman Old Style" w:hAnsi="Bookman Old Style"/>
          <w:lang w:val="id-ID"/>
        </w:rPr>
      </w:pPr>
      <w:r w:rsidRPr="002D5C31">
        <w:rPr>
          <w:rFonts w:ascii="Bookman Old Style" w:hAnsi="Bookman Old Style"/>
          <w:lang w:val="id-ID"/>
        </w:rPr>
        <w:t xml:space="preserve">Yth. </w:t>
      </w:r>
    </w:p>
    <w:p w14:paraId="5A0717DF" w14:textId="7C35F11B" w:rsidR="00EB06B0" w:rsidRPr="00A13EAF" w:rsidRDefault="00EB06B0" w:rsidP="00A13EAF">
      <w:pPr>
        <w:spacing w:before="0" w:after="0" w:line="360" w:lineRule="auto"/>
        <w:ind w:right="0"/>
        <w:jc w:val="both"/>
        <w:rPr>
          <w:rFonts w:ascii="Bookman Old Style" w:hAnsi="Bookman Old Style"/>
          <w:lang w:val="id-ID"/>
        </w:rPr>
      </w:pPr>
      <w:r w:rsidRPr="00A13EAF">
        <w:rPr>
          <w:rFonts w:ascii="Bookman Old Style" w:hAnsi="Bookman Old Style"/>
          <w:lang w:val="id-ID"/>
        </w:rPr>
        <w:t>Direksi Perusahaan</w:t>
      </w:r>
      <w:r w:rsidR="00A13EAF" w:rsidRPr="00A13EAF">
        <w:rPr>
          <w:rFonts w:ascii="Bookman Old Style" w:hAnsi="Bookman Old Style"/>
        </w:rPr>
        <w:t xml:space="preserve"> </w:t>
      </w:r>
      <w:r w:rsidR="00A13EAF" w:rsidRPr="00A13EAF">
        <w:rPr>
          <w:rFonts w:ascii="Bookman Old Style" w:hAnsi="Bookman Old Style"/>
          <w:lang w:val="id-ID"/>
        </w:rPr>
        <w:t>Pembiayaan Infrastruktur</w:t>
      </w:r>
      <w:r w:rsidRPr="00A13EAF">
        <w:rPr>
          <w:rFonts w:ascii="Bookman Old Style" w:hAnsi="Bookman Old Style"/>
          <w:lang w:val="id-ID"/>
        </w:rPr>
        <w:t>,</w:t>
      </w:r>
    </w:p>
    <w:p w14:paraId="5D2BB3EE" w14:textId="77777777" w:rsidR="00EB06B0" w:rsidRPr="002D5C31" w:rsidRDefault="00EB06B0" w:rsidP="00D74885">
      <w:pPr>
        <w:spacing w:before="0" w:after="0" w:line="360" w:lineRule="auto"/>
        <w:jc w:val="both"/>
        <w:rPr>
          <w:rFonts w:ascii="Bookman Old Style" w:hAnsi="Bookman Old Style"/>
          <w:lang w:val="id-ID"/>
        </w:rPr>
      </w:pPr>
      <w:r w:rsidRPr="002D5C31">
        <w:rPr>
          <w:rFonts w:ascii="Bookman Old Style" w:hAnsi="Bookman Old Style"/>
          <w:lang w:val="id-ID"/>
        </w:rPr>
        <w:t xml:space="preserve">di tempat. </w:t>
      </w:r>
    </w:p>
    <w:p w14:paraId="1DB50357" w14:textId="1A99EC82" w:rsidR="00D74885" w:rsidRPr="00356621" w:rsidRDefault="00356621" w:rsidP="009D3F53">
      <w:pPr>
        <w:spacing w:before="0" w:after="0" w:line="360" w:lineRule="auto"/>
        <w:jc w:val="both"/>
        <w:rPr>
          <w:rFonts w:ascii="Bookman Old Style" w:hAnsi="Bookman Old Style"/>
        </w:rPr>
      </w:pPr>
      <w:r>
        <w:rPr>
          <w:rFonts w:ascii="Bookman Old Style" w:hAnsi="Bookman Old Styl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6"/>
      </w:tblGrid>
      <w:tr w:rsidR="009D3F53" w:rsidRPr="0081675A" w14:paraId="7F0A384C" w14:textId="55FD2C03" w:rsidTr="009D3F53">
        <w:tc>
          <w:tcPr>
            <w:tcW w:w="9606" w:type="dxa"/>
          </w:tcPr>
          <w:p w14:paraId="37B6E8B5" w14:textId="77777777" w:rsidR="009D3F53" w:rsidRPr="0081675A" w:rsidRDefault="009D3F53" w:rsidP="0055393E">
            <w:pPr>
              <w:spacing w:before="0" w:after="0" w:line="360" w:lineRule="auto"/>
              <w:ind w:right="0"/>
              <w:rPr>
                <w:rFonts w:ascii="Bookman Old Style" w:hAnsi="Bookman Old Style"/>
                <w:lang w:val="id-ID"/>
              </w:rPr>
            </w:pPr>
            <w:r w:rsidRPr="0081675A">
              <w:rPr>
                <w:rFonts w:ascii="Bookman Old Style" w:hAnsi="Bookman Old Style"/>
                <w:lang w:val="id-ID"/>
              </w:rPr>
              <w:t>SURAT EDARAN OTORITAS JASA KEUANGAN</w:t>
            </w:r>
          </w:p>
        </w:tc>
      </w:tr>
      <w:tr w:rsidR="009D3F53" w:rsidRPr="0081675A" w14:paraId="259BFAED" w14:textId="2C428519" w:rsidTr="009D3F53">
        <w:tc>
          <w:tcPr>
            <w:tcW w:w="9606" w:type="dxa"/>
          </w:tcPr>
          <w:p w14:paraId="461EC5ED" w14:textId="77777777" w:rsidR="009D3F53" w:rsidRPr="0081675A" w:rsidRDefault="009D3F53" w:rsidP="0055393E">
            <w:pPr>
              <w:spacing w:before="0" w:after="0" w:line="360" w:lineRule="auto"/>
              <w:ind w:right="0"/>
              <w:rPr>
                <w:rFonts w:ascii="Bookman Old Style" w:hAnsi="Bookman Old Style"/>
              </w:rPr>
            </w:pPr>
            <w:r w:rsidRPr="0081675A">
              <w:rPr>
                <w:rFonts w:ascii="Bookman Old Style" w:hAnsi="Bookman Old Style"/>
                <w:lang w:val="id-ID"/>
              </w:rPr>
              <w:t>NOMOR    /SEOJK.05/20</w:t>
            </w:r>
            <w:r w:rsidRPr="0081675A">
              <w:rPr>
                <w:rFonts w:ascii="Bookman Old Style" w:hAnsi="Bookman Old Style"/>
              </w:rPr>
              <w:t>2X</w:t>
            </w:r>
          </w:p>
        </w:tc>
      </w:tr>
      <w:tr w:rsidR="009D3F53" w:rsidRPr="0081675A" w14:paraId="5DBC85D1" w14:textId="79A988A7" w:rsidTr="009D3F53">
        <w:tc>
          <w:tcPr>
            <w:tcW w:w="9606" w:type="dxa"/>
          </w:tcPr>
          <w:p w14:paraId="6BF62A2A" w14:textId="77777777" w:rsidR="009D3F53" w:rsidRPr="0081675A" w:rsidRDefault="009D3F53" w:rsidP="0055393E">
            <w:pPr>
              <w:spacing w:before="0" w:after="0" w:line="360" w:lineRule="auto"/>
              <w:ind w:right="0"/>
              <w:rPr>
                <w:rFonts w:ascii="Bookman Old Style" w:hAnsi="Bookman Old Style" w:cs="Tahoma"/>
                <w:lang w:val="id-ID"/>
              </w:rPr>
            </w:pPr>
            <w:r w:rsidRPr="0081675A">
              <w:rPr>
                <w:rFonts w:ascii="Bookman Old Style" w:hAnsi="Bookman Old Style" w:cs="Arial"/>
                <w:bCs/>
                <w:lang w:val="id-ID"/>
              </w:rPr>
              <w:t>TENTANG</w:t>
            </w:r>
          </w:p>
        </w:tc>
      </w:tr>
      <w:tr w:rsidR="009D3F53" w:rsidRPr="0081675A" w14:paraId="0C4E6B8C" w14:textId="40DF9B5E" w:rsidTr="009D3F53">
        <w:tc>
          <w:tcPr>
            <w:tcW w:w="9606" w:type="dxa"/>
          </w:tcPr>
          <w:p w14:paraId="246686CF" w14:textId="77777777" w:rsidR="009D3F53" w:rsidRPr="0081675A" w:rsidRDefault="009D3F53" w:rsidP="0055393E">
            <w:pPr>
              <w:pStyle w:val="PlainText"/>
              <w:tabs>
                <w:tab w:val="left" w:pos="90"/>
                <w:tab w:val="left" w:pos="990"/>
              </w:tabs>
              <w:spacing w:line="360" w:lineRule="auto"/>
              <w:jc w:val="center"/>
              <w:rPr>
                <w:rFonts w:ascii="Bookman Old Style" w:hAnsi="Bookman Old Style" w:cs="Tahoma"/>
                <w:sz w:val="24"/>
                <w:szCs w:val="24"/>
                <w:lang w:val="id-ID"/>
              </w:rPr>
            </w:pPr>
            <w:r w:rsidRPr="0081675A">
              <w:rPr>
                <w:rFonts w:ascii="Bookman Old Style" w:hAnsi="Bookman Old Style" w:cs="Tahoma"/>
                <w:sz w:val="24"/>
                <w:szCs w:val="24"/>
                <w:lang w:val="id-ID"/>
              </w:rPr>
              <w:t>LAPORAN BULANAN PERUSAHAAN PEMBIAYA</w:t>
            </w:r>
            <w:bookmarkStart w:id="0" w:name="_GoBack"/>
            <w:bookmarkEnd w:id="0"/>
            <w:r w:rsidRPr="0081675A">
              <w:rPr>
                <w:rFonts w:ascii="Bookman Old Style" w:hAnsi="Bookman Old Style" w:cs="Tahoma"/>
                <w:sz w:val="24"/>
                <w:szCs w:val="24"/>
                <w:lang w:val="id-ID"/>
              </w:rPr>
              <w:t>AN INFRASTRUKTUR</w:t>
            </w:r>
          </w:p>
        </w:tc>
      </w:tr>
      <w:tr w:rsidR="009D3F53" w:rsidRPr="0081675A" w14:paraId="5D24C699" w14:textId="1CE5880D" w:rsidTr="009D3F53">
        <w:tc>
          <w:tcPr>
            <w:tcW w:w="9606" w:type="dxa"/>
          </w:tcPr>
          <w:p w14:paraId="3780A41D" w14:textId="77777777" w:rsidR="009D3F53" w:rsidRPr="0081675A" w:rsidRDefault="009D3F53" w:rsidP="0055393E">
            <w:pPr>
              <w:tabs>
                <w:tab w:val="left" w:pos="6765"/>
              </w:tabs>
              <w:spacing w:before="0" w:after="0" w:line="360" w:lineRule="auto"/>
              <w:ind w:right="0"/>
              <w:jc w:val="both"/>
              <w:rPr>
                <w:rFonts w:ascii="Bookman Old Style" w:hAnsi="Bookman Old Style" w:cs="Arial"/>
                <w:lang w:val="id-ID"/>
              </w:rPr>
            </w:pPr>
          </w:p>
        </w:tc>
      </w:tr>
      <w:tr w:rsidR="009D3F53" w:rsidRPr="0081675A" w14:paraId="4A9C6BEC" w14:textId="3BBB7467" w:rsidTr="009D3F53">
        <w:tc>
          <w:tcPr>
            <w:tcW w:w="9606" w:type="dxa"/>
          </w:tcPr>
          <w:p w14:paraId="66E3C228" w14:textId="77777777" w:rsidR="009D3F53" w:rsidRPr="0081675A" w:rsidRDefault="009D3F53" w:rsidP="0055393E">
            <w:pPr>
              <w:pStyle w:val="BodyText"/>
              <w:spacing w:line="360" w:lineRule="auto"/>
              <w:ind w:left="0"/>
              <w:jc w:val="both"/>
              <w:rPr>
                <w:lang w:val="id-ID"/>
              </w:rPr>
            </w:pPr>
            <w:r w:rsidRPr="0081675A">
              <w:rPr>
                <w:lang w:val="id-ID"/>
              </w:rPr>
              <w:t xml:space="preserve">Sehubungan dengan </w:t>
            </w:r>
            <w:r w:rsidRPr="0081675A">
              <w:rPr>
                <w:rFonts w:eastAsia="SimSun"/>
                <w:lang w:val="id-ID"/>
              </w:rPr>
              <w:t xml:space="preserve">amanat Pasal 2 ayat (6), Pasal 4 ayat (6), dan Pasal 10 </w:t>
            </w:r>
            <w:r w:rsidRPr="0081675A">
              <w:rPr>
                <w:lang w:val="id-ID"/>
              </w:rPr>
              <w:t xml:space="preserve">Peraturan Otoritas Jasa Keuangan Nomor 3/POJK.05/2013 tentang Laporan Bulanan Lembaga Jasa Keuangan Non-Bank (Lembaran Negara Republik Indonesia Tahun 2013 Nomor 150, Tambahan Lembaran Negara Republik Indonesia Nomor 5443), perlu untuk mengatur ketentuan mengenai laporan bulanan bagi perusahaan </w:t>
            </w:r>
            <w:r w:rsidRPr="0081675A">
              <w:t>pembiayaan infrastruktur</w:t>
            </w:r>
            <w:r w:rsidRPr="0081675A">
              <w:rPr>
                <w:lang w:val="id-ID"/>
              </w:rPr>
              <w:t xml:space="preserve"> dalam Surat Edaran Otoritas Jasa Keuangan sebagai berikut: </w:t>
            </w:r>
          </w:p>
        </w:tc>
      </w:tr>
      <w:tr w:rsidR="009D3F53" w:rsidRPr="0081675A" w14:paraId="070D692F" w14:textId="7F4CFFE7" w:rsidTr="009D3F53">
        <w:tc>
          <w:tcPr>
            <w:tcW w:w="9606" w:type="dxa"/>
          </w:tcPr>
          <w:p w14:paraId="6DE50C15" w14:textId="77777777" w:rsidR="009D3F53" w:rsidRPr="0081675A" w:rsidRDefault="009D3F53" w:rsidP="0055393E">
            <w:pPr>
              <w:spacing w:before="0" w:after="0" w:line="360" w:lineRule="auto"/>
              <w:ind w:right="0"/>
              <w:jc w:val="both"/>
              <w:rPr>
                <w:rFonts w:ascii="Bookman Old Style" w:hAnsi="Bookman Old Style" w:cs="Arial"/>
                <w:kern w:val="24"/>
                <w:lang w:val="id-ID"/>
              </w:rPr>
            </w:pPr>
          </w:p>
        </w:tc>
      </w:tr>
      <w:tr w:rsidR="009D3F53" w:rsidRPr="0081675A" w14:paraId="26BC67D4" w14:textId="180DA515" w:rsidTr="009D3F53">
        <w:tc>
          <w:tcPr>
            <w:tcW w:w="9606" w:type="dxa"/>
          </w:tcPr>
          <w:p w14:paraId="2888E4C0" w14:textId="77777777" w:rsidR="009D3F53" w:rsidRPr="0081675A" w:rsidRDefault="009D3F53" w:rsidP="0055393E">
            <w:pPr>
              <w:pStyle w:val="ListParagraph"/>
              <w:numPr>
                <w:ilvl w:val="0"/>
                <w:numId w:val="4"/>
              </w:numPr>
              <w:spacing w:before="0" w:after="0" w:line="360" w:lineRule="auto"/>
              <w:ind w:left="567" w:right="0" w:hanging="567"/>
              <w:contextualSpacing w:val="0"/>
              <w:jc w:val="both"/>
              <w:rPr>
                <w:rFonts w:ascii="Bookman Old Style" w:hAnsi="Bookman Old Style" w:cs="Arial"/>
                <w:kern w:val="24"/>
                <w:lang w:val="id-ID"/>
              </w:rPr>
            </w:pPr>
            <w:r w:rsidRPr="0081675A">
              <w:rPr>
                <w:rFonts w:ascii="Bookman Old Style" w:hAnsi="Bookman Old Style" w:cs="Arial"/>
                <w:kern w:val="24"/>
                <w:lang w:val="id-ID"/>
              </w:rPr>
              <w:t>KETENTUAN UMUM</w:t>
            </w:r>
          </w:p>
        </w:tc>
      </w:tr>
      <w:tr w:rsidR="009D3F53" w:rsidRPr="0081675A" w14:paraId="709BD898" w14:textId="5C92C854" w:rsidTr="009D3F53">
        <w:tc>
          <w:tcPr>
            <w:tcW w:w="9606" w:type="dxa"/>
          </w:tcPr>
          <w:p w14:paraId="24E7EDD5" w14:textId="77777777" w:rsidR="009D3F53" w:rsidRPr="0081675A" w:rsidRDefault="009D3F53" w:rsidP="0055393E">
            <w:pPr>
              <w:pStyle w:val="ListParagraph"/>
              <w:numPr>
                <w:ilvl w:val="0"/>
                <w:numId w:val="1"/>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Perusahaan Pembiayaan Infrastruktur adalah badan usaha yang khusus didirikan untuk melakukan Pembiayaan pada proyek Infrastruktur dan/atau pelaksanaan kegiatan atau fasilitas lainnya dalam rangka mendukung Pembiayaan Infrastruktur, termasuk Perusahaan Pembiayaan Infrastruktur yang menyelenggarakan seluruh atau sebagian kegiatan</w:t>
            </w:r>
            <w:r w:rsidRPr="0081675A">
              <w:rPr>
                <w:rFonts w:ascii="Bookman Old Style" w:hAnsi="Bookman Old Style"/>
              </w:rPr>
              <w:t xml:space="preserve"> </w:t>
            </w:r>
            <w:r w:rsidRPr="0081675A">
              <w:rPr>
                <w:rFonts w:ascii="Bookman Old Style" w:hAnsi="Bookman Old Style"/>
                <w:lang w:val="id-ID"/>
              </w:rPr>
              <w:t>usahanya berdasarkan Prinsip Syariah.</w:t>
            </w:r>
          </w:p>
        </w:tc>
      </w:tr>
      <w:tr w:rsidR="009D3F53" w:rsidRPr="0081675A" w14:paraId="686C591E" w14:textId="033D5A6D" w:rsidTr="009D3F53">
        <w:tc>
          <w:tcPr>
            <w:tcW w:w="9606" w:type="dxa"/>
          </w:tcPr>
          <w:p w14:paraId="25D145B8" w14:textId="77777777" w:rsidR="009D3F53" w:rsidRPr="0081675A" w:rsidRDefault="009D3F53" w:rsidP="0055393E">
            <w:pPr>
              <w:pStyle w:val="ListParagraph"/>
              <w:numPr>
                <w:ilvl w:val="0"/>
                <w:numId w:val="1"/>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Laporan Bulanan Perusahaan Pembiayaan Infrastruktur yang selanjutnya disebut Laporan Bulanan adalah laporan keuangan yang disusun oleh Perusahaan Pembiayaan Infrastruktur untuk kepentingan Otoritas Jasa Keuangan, yang meliputi periode tanggal 1 sampai dengan akhir bulan yang bersangkutan dan disajikan serta disampaikan kepada Otoritas Jasa Keuangan sesuai format dan tata cara yang ditentukan oleh Otoritas Jasa </w:t>
            </w:r>
            <w:r w:rsidRPr="0081675A">
              <w:rPr>
                <w:rFonts w:ascii="Bookman Old Style" w:eastAsia="SimSun" w:hAnsi="Bookman Old Style"/>
                <w:lang w:val="id-ID"/>
              </w:rPr>
              <w:t>Keuangan</w:t>
            </w:r>
            <w:r w:rsidRPr="0081675A">
              <w:rPr>
                <w:rFonts w:ascii="Bookman Old Style" w:hAnsi="Bookman Old Style"/>
                <w:lang w:val="id-ID"/>
              </w:rPr>
              <w:t>.</w:t>
            </w:r>
          </w:p>
        </w:tc>
      </w:tr>
      <w:tr w:rsidR="009D3F53" w:rsidRPr="0081675A" w14:paraId="662493A1" w14:textId="41B7AC42" w:rsidTr="009D3F53">
        <w:tc>
          <w:tcPr>
            <w:tcW w:w="9606" w:type="dxa"/>
          </w:tcPr>
          <w:p w14:paraId="1FA3B35C" w14:textId="77777777" w:rsidR="009D3F53" w:rsidRPr="0081675A" w:rsidRDefault="009D3F53" w:rsidP="0055393E">
            <w:pPr>
              <w:pStyle w:val="ListParagraph"/>
              <w:numPr>
                <w:ilvl w:val="0"/>
                <w:numId w:val="1"/>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Unit Usaha Syariah yang selanjutnya disingkat UUS adalah unit kerja dari kantor pusat Perusahaan Pembiayaan Infrastruktur yang </w:t>
            </w:r>
            <w:r w:rsidRPr="0081675A">
              <w:rPr>
                <w:rFonts w:ascii="Bookman Old Style" w:hAnsi="Bookman Old Style"/>
                <w:lang w:val="id-ID"/>
              </w:rPr>
              <w:lastRenderedPageBreak/>
              <w:t xml:space="preserve">melaksanakan </w:t>
            </w:r>
            <w:r w:rsidRPr="0081675A">
              <w:rPr>
                <w:rFonts w:ascii="Bookman Old Style" w:hAnsi="Bookman Old Style"/>
              </w:rPr>
              <w:t>p</w:t>
            </w:r>
            <w:r w:rsidRPr="0081675A">
              <w:rPr>
                <w:rFonts w:ascii="Bookman Old Style" w:hAnsi="Bookman Old Style"/>
                <w:lang w:val="id-ID"/>
              </w:rPr>
              <w:t>embiayaan berdasarkan prinsip syariah dan/atau berfungsi sebagai kantor induk dari kantor yang melaksanakan pembiayaan berdasarkan prinsip syariah.</w:t>
            </w:r>
            <w:r w:rsidRPr="0081675A">
              <w:rPr>
                <w:rFonts w:ascii="Bookman Old Style" w:eastAsiaTheme="minorHAnsi" w:hAnsi="Bookman Old Style" w:cs="Bookman Old Style"/>
                <w:lang w:val="id-ID"/>
              </w:rPr>
              <w:t xml:space="preserve"> </w:t>
            </w:r>
          </w:p>
        </w:tc>
      </w:tr>
      <w:tr w:rsidR="009D3F53" w:rsidRPr="0081675A" w14:paraId="5A3DC77F" w14:textId="56F17827" w:rsidTr="009D3F53">
        <w:tc>
          <w:tcPr>
            <w:tcW w:w="9606" w:type="dxa"/>
          </w:tcPr>
          <w:p w14:paraId="24408512" w14:textId="77777777" w:rsidR="009D3F53" w:rsidRPr="0081675A" w:rsidRDefault="009D3F53" w:rsidP="0055393E">
            <w:pPr>
              <w:pStyle w:val="ListParagraph"/>
              <w:numPr>
                <w:ilvl w:val="0"/>
                <w:numId w:val="1"/>
              </w:numPr>
              <w:spacing w:before="0" w:after="0" w:line="360" w:lineRule="auto"/>
              <w:ind w:left="1134" w:right="0" w:hanging="567"/>
              <w:jc w:val="both"/>
              <w:rPr>
                <w:rFonts w:ascii="Bookman Old Style" w:hAnsi="Bookman Old Style"/>
                <w:lang w:val="en-ID"/>
              </w:rPr>
            </w:pPr>
            <w:r w:rsidRPr="0081675A">
              <w:rPr>
                <w:rFonts w:ascii="Bookman Old Style" w:hAnsi="Bookman Old Style"/>
              </w:rPr>
              <w:lastRenderedPageBreak/>
              <w:t xml:space="preserve">Direksi adalah </w:t>
            </w:r>
            <w:r w:rsidRPr="0081675A">
              <w:rPr>
                <w:rFonts w:ascii="Bookman Old Style" w:hAnsi="Bookman Old Style"/>
                <w:lang w:val="en-ID"/>
              </w:rPr>
              <w:t>organ perseroan yang berwenang dan bertanggung jawab penuh atas pengurusan perseroan untuk kepentingan perseroan, sesuai dengan maksud dan tujuan perseroan serta mewakili perseroan, baik di dalam maupun di luar pengadilan sesuai dengan ketentuan anggaran dasar</w:t>
            </w:r>
            <w:r w:rsidRPr="0081675A">
              <w:rPr>
                <w:rFonts w:ascii="Bookman Old Style" w:hAnsi="Bookman Old Style"/>
              </w:rPr>
              <w:t>.</w:t>
            </w:r>
            <w:r w:rsidRPr="0081675A">
              <w:rPr>
                <w:rFonts w:ascii="Bookman Old Style" w:hAnsi="Bookman Old Style"/>
                <w:lang w:val="id-ID"/>
              </w:rPr>
              <w:t xml:space="preserve"> </w:t>
            </w:r>
          </w:p>
        </w:tc>
      </w:tr>
      <w:tr w:rsidR="009D3F53" w:rsidRPr="0081675A" w14:paraId="24E632F6" w14:textId="49983335" w:rsidTr="009D3F53">
        <w:tc>
          <w:tcPr>
            <w:tcW w:w="9606" w:type="dxa"/>
          </w:tcPr>
          <w:p w14:paraId="0F1B49AD" w14:textId="77777777" w:rsidR="009D3F53" w:rsidRPr="0081675A" w:rsidRDefault="009D3F53" w:rsidP="0055393E">
            <w:pPr>
              <w:pStyle w:val="ListParagraph"/>
              <w:numPr>
                <w:ilvl w:val="0"/>
                <w:numId w:val="1"/>
              </w:numPr>
              <w:spacing w:before="0" w:after="0" w:line="360" w:lineRule="auto"/>
              <w:ind w:left="1134" w:right="0" w:hanging="567"/>
              <w:jc w:val="both"/>
              <w:rPr>
                <w:rFonts w:ascii="Bookman Old Style" w:hAnsi="Bookman Old Style"/>
                <w:lang w:val="en-ID"/>
              </w:rPr>
            </w:pPr>
            <w:r w:rsidRPr="0081675A">
              <w:rPr>
                <w:rFonts w:ascii="Bookman Old Style" w:hAnsi="Bookman Old Style"/>
                <w:lang w:val="id-ID"/>
              </w:rPr>
              <w:t>Dewan</w:t>
            </w:r>
            <w:r w:rsidRPr="0081675A">
              <w:rPr>
                <w:rFonts w:ascii="Bookman Old Style" w:hAnsi="Bookman Old Style"/>
              </w:rPr>
              <w:t xml:space="preserve"> Komisaris adalah </w:t>
            </w:r>
            <w:r w:rsidRPr="0081675A">
              <w:rPr>
                <w:rFonts w:ascii="Bookman Old Style" w:hAnsi="Bookman Old Style"/>
                <w:lang w:val="en-ID"/>
              </w:rPr>
              <w:t>organ perseroan yang bertugas melakukan pengawasan secara umum dan/atau khusus sesuai dengan anggaran dasar serta memberi nasihat kepada Direksi</w:t>
            </w:r>
            <w:r w:rsidRPr="0081675A">
              <w:rPr>
                <w:rFonts w:ascii="Bookman Old Style" w:hAnsi="Bookman Old Style"/>
              </w:rPr>
              <w:t>.</w:t>
            </w:r>
          </w:p>
        </w:tc>
      </w:tr>
      <w:tr w:rsidR="009D3F53" w:rsidRPr="0081675A" w14:paraId="16126A25" w14:textId="3B153252" w:rsidTr="009D3F53">
        <w:tc>
          <w:tcPr>
            <w:tcW w:w="9606" w:type="dxa"/>
          </w:tcPr>
          <w:p w14:paraId="2E3DDB4A" w14:textId="77777777" w:rsidR="009D3F53" w:rsidRPr="0081675A" w:rsidRDefault="009D3F53" w:rsidP="0055393E">
            <w:pPr>
              <w:pStyle w:val="ListParagraph"/>
              <w:spacing w:before="0" w:after="0" w:line="360" w:lineRule="auto"/>
              <w:ind w:left="0" w:right="0"/>
              <w:contextualSpacing w:val="0"/>
              <w:jc w:val="both"/>
              <w:rPr>
                <w:rFonts w:ascii="Bookman Old Style" w:hAnsi="Bookman Old Style"/>
                <w:lang w:val="id-ID"/>
              </w:rPr>
            </w:pPr>
          </w:p>
        </w:tc>
      </w:tr>
      <w:tr w:rsidR="009D3F53" w:rsidRPr="0081675A" w14:paraId="2B76499E" w14:textId="0799590F" w:rsidTr="009D3F53">
        <w:tc>
          <w:tcPr>
            <w:tcW w:w="9606" w:type="dxa"/>
          </w:tcPr>
          <w:p w14:paraId="5B7ED320" w14:textId="77777777" w:rsidR="009D3F53" w:rsidRPr="0081675A" w:rsidRDefault="009D3F53" w:rsidP="0055393E">
            <w:pPr>
              <w:pStyle w:val="ListParagraph"/>
              <w:numPr>
                <w:ilvl w:val="0"/>
                <w:numId w:val="4"/>
              </w:numPr>
              <w:spacing w:before="0" w:after="0" w:line="360" w:lineRule="auto"/>
              <w:ind w:left="567" w:right="0" w:hanging="567"/>
              <w:contextualSpacing w:val="0"/>
              <w:jc w:val="both"/>
              <w:rPr>
                <w:rFonts w:ascii="Bookman Old Style" w:hAnsi="Bookman Old Style" w:cs="Tahoma"/>
                <w:bCs/>
                <w:kern w:val="24"/>
                <w:lang w:val="id-ID"/>
              </w:rPr>
            </w:pPr>
            <w:r w:rsidRPr="0081675A">
              <w:rPr>
                <w:rFonts w:ascii="Bookman Old Style" w:hAnsi="Bookman Old Style"/>
                <w:lang w:val="id-ID"/>
              </w:rPr>
              <w:t>BENTUK, SUSUNAN, DAN PEDOMAN PENYUSUNAN LAPORAN BULANAN</w:t>
            </w:r>
          </w:p>
        </w:tc>
      </w:tr>
      <w:tr w:rsidR="009D3F53" w:rsidRPr="0081675A" w14:paraId="4D7FB976" w14:textId="3C5B6422" w:rsidTr="009D3F53">
        <w:tc>
          <w:tcPr>
            <w:tcW w:w="9606" w:type="dxa"/>
          </w:tcPr>
          <w:p w14:paraId="73F307D0" w14:textId="77777777" w:rsidR="009D3F53" w:rsidRPr="0081675A" w:rsidRDefault="009D3F53" w:rsidP="0055393E">
            <w:pPr>
              <w:pStyle w:val="ListParagraph"/>
              <w:numPr>
                <w:ilvl w:val="1"/>
                <w:numId w:val="2"/>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Laporan Bulanan terdiri atas:</w:t>
            </w:r>
          </w:p>
        </w:tc>
      </w:tr>
      <w:tr w:rsidR="009D3F53" w:rsidRPr="0081675A" w14:paraId="2B2F84B3" w14:textId="11D8A5F6" w:rsidTr="009D3F53">
        <w:tc>
          <w:tcPr>
            <w:tcW w:w="9606" w:type="dxa"/>
          </w:tcPr>
          <w:p w14:paraId="37FACA4C" w14:textId="77777777" w:rsidR="009D3F53" w:rsidRPr="0081675A" w:rsidRDefault="009D3F53" w:rsidP="0055393E">
            <w:pPr>
              <w:pStyle w:val="ListParagraph"/>
              <w:numPr>
                <w:ilvl w:val="3"/>
                <w:numId w:val="11"/>
              </w:numPr>
              <w:tabs>
                <w:tab w:val="left" w:pos="1706"/>
              </w:tabs>
              <w:spacing w:before="0" w:after="0" w:line="360" w:lineRule="auto"/>
              <w:ind w:left="1706" w:right="0" w:hanging="567"/>
              <w:contextualSpacing w:val="0"/>
              <w:jc w:val="both"/>
              <w:rPr>
                <w:rFonts w:ascii="Bookman Old Style" w:hAnsi="Bookman Old Style"/>
                <w:lang w:val="id-ID"/>
              </w:rPr>
            </w:pPr>
            <w:r w:rsidRPr="0081675A">
              <w:rPr>
                <w:rFonts w:ascii="Bookman Old Style" w:hAnsi="Bookman Old Style"/>
                <w:lang w:val="id-ID"/>
              </w:rPr>
              <w:t>laporan posisi keuangan;</w:t>
            </w:r>
          </w:p>
        </w:tc>
      </w:tr>
      <w:tr w:rsidR="009D3F53" w:rsidRPr="0081675A" w14:paraId="548BFA33" w14:textId="6795CBD8" w:rsidTr="009D3F53">
        <w:tc>
          <w:tcPr>
            <w:tcW w:w="9606" w:type="dxa"/>
          </w:tcPr>
          <w:p w14:paraId="59029E9E" w14:textId="77777777" w:rsidR="009D3F53" w:rsidRPr="0081675A" w:rsidRDefault="009D3F53" w:rsidP="0055393E">
            <w:pPr>
              <w:pStyle w:val="ListParagraph"/>
              <w:numPr>
                <w:ilvl w:val="3"/>
                <w:numId w:val="11"/>
              </w:numPr>
              <w:tabs>
                <w:tab w:val="left" w:pos="1706"/>
              </w:tabs>
              <w:spacing w:before="0" w:after="0" w:line="360" w:lineRule="auto"/>
              <w:ind w:left="1706" w:right="0" w:hanging="567"/>
              <w:contextualSpacing w:val="0"/>
              <w:jc w:val="both"/>
              <w:rPr>
                <w:rFonts w:ascii="Bookman Old Style" w:hAnsi="Bookman Old Style"/>
                <w:lang w:val="id-ID"/>
              </w:rPr>
            </w:pPr>
            <w:r w:rsidRPr="0081675A">
              <w:rPr>
                <w:rFonts w:ascii="Bookman Old Style" w:hAnsi="Bookman Old Style"/>
                <w:lang w:val="id-ID"/>
              </w:rPr>
              <w:t>laporan laba rugi komprehensif;</w:t>
            </w:r>
          </w:p>
        </w:tc>
      </w:tr>
      <w:tr w:rsidR="009D3F53" w:rsidRPr="0081675A" w14:paraId="3CF069DB" w14:textId="1692A6D9" w:rsidTr="009D3F53">
        <w:tc>
          <w:tcPr>
            <w:tcW w:w="9606" w:type="dxa"/>
          </w:tcPr>
          <w:p w14:paraId="190A5876" w14:textId="77777777" w:rsidR="009D3F53" w:rsidRPr="0081675A" w:rsidRDefault="009D3F53" w:rsidP="0055393E">
            <w:pPr>
              <w:pStyle w:val="ListParagraph"/>
              <w:numPr>
                <w:ilvl w:val="3"/>
                <w:numId w:val="11"/>
              </w:numPr>
              <w:tabs>
                <w:tab w:val="left" w:pos="1706"/>
              </w:tabs>
              <w:spacing w:before="0" w:after="0" w:line="360" w:lineRule="auto"/>
              <w:ind w:left="1706" w:right="0" w:hanging="567"/>
              <w:contextualSpacing w:val="0"/>
              <w:jc w:val="both"/>
              <w:rPr>
                <w:rFonts w:ascii="Bookman Old Style" w:hAnsi="Bookman Old Style"/>
                <w:lang w:val="id-ID"/>
              </w:rPr>
            </w:pPr>
            <w:r w:rsidRPr="0081675A">
              <w:rPr>
                <w:rFonts w:ascii="Bookman Old Style" w:hAnsi="Bookman Old Style"/>
                <w:lang w:val="id-ID"/>
              </w:rPr>
              <w:t>laporan arus kas;</w:t>
            </w:r>
          </w:p>
        </w:tc>
      </w:tr>
      <w:tr w:rsidR="009D3F53" w:rsidRPr="0081675A" w14:paraId="6BD61355" w14:textId="0CAA26C8" w:rsidTr="009D3F53">
        <w:tc>
          <w:tcPr>
            <w:tcW w:w="9606" w:type="dxa"/>
          </w:tcPr>
          <w:p w14:paraId="6E19B8DE" w14:textId="77777777" w:rsidR="009D3F53" w:rsidRPr="0081675A" w:rsidRDefault="009D3F53" w:rsidP="0055393E">
            <w:pPr>
              <w:pStyle w:val="ListParagraph"/>
              <w:numPr>
                <w:ilvl w:val="3"/>
                <w:numId w:val="11"/>
              </w:numPr>
              <w:tabs>
                <w:tab w:val="left" w:pos="1706"/>
              </w:tabs>
              <w:spacing w:before="0" w:after="0" w:line="360" w:lineRule="auto"/>
              <w:ind w:left="1706" w:right="0" w:hanging="567"/>
              <w:contextualSpacing w:val="0"/>
              <w:jc w:val="both"/>
              <w:rPr>
                <w:rFonts w:ascii="Bookman Old Style" w:hAnsi="Bookman Old Style"/>
                <w:lang w:val="id-ID"/>
              </w:rPr>
            </w:pPr>
            <w:r w:rsidRPr="0081675A">
              <w:rPr>
                <w:rFonts w:ascii="Bookman Old Style" w:hAnsi="Bookman Old Style"/>
                <w:lang w:val="id-ID"/>
              </w:rPr>
              <w:t>laporan analisis kesesuaian aset dan liabilitas; dan</w:t>
            </w:r>
          </w:p>
        </w:tc>
      </w:tr>
      <w:tr w:rsidR="009D3F53" w:rsidRPr="0081675A" w14:paraId="27F59E00" w14:textId="3B60DDC3" w:rsidTr="009D3F53">
        <w:tc>
          <w:tcPr>
            <w:tcW w:w="9606" w:type="dxa"/>
          </w:tcPr>
          <w:p w14:paraId="0EB0994B" w14:textId="77777777" w:rsidR="009D3F53" w:rsidRPr="0081675A" w:rsidRDefault="009D3F53" w:rsidP="0055393E">
            <w:pPr>
              <w:pStyle w:val="ListParagraph"/>
              <w:numPr>
                <w:ilvl w:val="3"/>
                <w:numId w:val="11"/>
              </w:numPr>
              <w:tabs>
                <w:tab w:val="left" w:pos="1706"/>
              </w:tabs>
              <w:spacing w:before="0" w:after="0" w:line="360" w:lineRule="auto"/>
              <w:ind w:left="1706" w:right="0" w:hanging="567"/>
              <w:contextualSpacing w:val="0"/>
              <w:jc w:val="both"/>
              <w:rPr>
                <w:rFonts w:ascii="Bookman Old Style" w:hAnsi="Bookman Old Style"/>
                <w:lang w:val="id-ID"/>
              </w:rPr>
            </w:pPr>
            <w:r w:rsidRPr="0081675A">
              <w:rPr>
                <w:rFonts w:ascii="Bookman Old Style" w:hAnsi="Bookman Old Style"/>
                <w:lang w:val="id-ID"/>
              </w:rPr>
              <w:t xml:space="preserve">laporan lain. </w:t>
            </w:r>
          </w:p>
        </w:tc>
      </w:tr>
      <w:tr w:rsidR="009D3F53" w:rsidRPr="0081675A" w14:paraId="6C7924B3" w14:textId="3C777DB6" w:rsidTr="009D3F53">
        <w:tc>
          <w:tcPr>
            <w:tcW w:w="9606" w:type="dxa"/>
          </w:tcPr>
          <w:p w14:paraId="14BB31FB" w14:textId="77777777" w:rsidR="009D3F53" w:rsidRPr="0081675A" w:rsidRDefault="009D3F53" w:rsidP="0055393E">
            <w:pPr>
              <w:pStyle w:val="ListParagraph"/>
              <w:numPr>
                <w:ilvl w:val="1"/>
                <w:numId w:val="2"/>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Dalam menyusun Laporan Bulanan, Perusahaan Pembiayaan Infrastruktur mengacu kepada penjelasan umum penyusunan Laporan Bulanan sebagaimana tercantum dalam Lampiran I yang merupakan bagian tidak terpisahkan dari Surat Edaran Otoritas Jasa </w:t>
            </w:r>
            <w:r w:rsidRPr="0081675A">
              <w:rPr>
                <w:rFonts w:ascii="Bookman Old Style" w:eastAsia="SimSun" w:hAnsi="Bookman Old Style"/>
                <w:lang w:val="id-ID"/>
              </w:rPr>
              <w:t>Keuangan</w:t>
            </w:r>
            <w:r w:rsidRPr="0081675A">
              <w:rPr>
                <w:rFonts w:ascii="Bookman Old Style" w:hAnsi="Bookman Old Style"/>
                <w:lang w:val="id-ID"/>
              </w:rPr>
              <w:t xml:space="preserve"> ini.   </w:t>
            </w:r>
          </w:p>
        </w:tc>
      </w:tr>
      <w:tr w:rsidR="009D3F53" w:rsidRPr="0081675A" w14:paraId="57C47D49" w14:textId="62592696" w:rsidTr="009D3F53">
        <w:tc>
          <w:tcPr>
            <w:tcW w:w="9606" w:type="dxa"/>
          </w:tcPr>
          <w:p w14:paraId="5F689D85" w14:textId="77777777" w:rsidR="001A7C11" w:rsidRPr="001A7C11" w:rsidRDefault="009D3F53" w:rsidP="0055393E">
            <w:pPr>
              <w:pStyle w:val="ListParagraph"/>
              <w:numPr>
                <w:ilvl w:val="1"/>
                <w:numId w:val="2"/>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Bentuk dan susunan Laporan Bulanan</w:t>
            </w:r>
            <w:r w:rsidR="001A7C11">
              <w:rPr>
                <w:rFonts w:ascii="Bookman Old Style" w:hAnsi="Bookman Old Style"/>
              </w:rPr>
              <w:t>:</w:t>
            </w:r>
          </w:p>
          <w:p w14:paraId="342D11C0" w14:textId="77777777" w:rsidR="001A7C11" w:rsidRPr="001A7C11" w:rsidRDefault="001A7C11" w:rsidP="001A7C11">
            <w:pPr>
              <w:pStyle w:val="ListParagraph"/>
              <w:numPr>
                <w:ilvl w:val="3"/>
                <w:numId w:val="2"/>
              </w:numPr>
              <w:spacing w:before="0" w:after="0" w:line="360" w:lineRule="auto"/>
              <w:ind w:left="1701" w:right="0" w:hanging="567"/>
              <w:contextualSpacing w:val="0"/>
              <w:jc w:val="both"/>
              <w:rPr>
                <w:rFonts w:ascii="Bookman Old Style" w:hAnsi="Bookman Old Style"/>
                <w:lang w:val="id-ID"/>
              </w:rPr>
            </w:pPr>
            <w:r>
              <w:rPr>
                <w:rFonts w:ascii="Bookman Old Style" w:hAnsi="Bookman Old Style"/>
              </w:rPr>
              <w:t xml:space="preserve">bagi </w:t>
            </w:r>
            <w:r w:rsidRPr="0081675A">
              <w:rPr>
                <w:rFonts w:ascii="Bookman Old Style" w:hAnsi="Bookman Old Style"/>
                <w:lang w:val="id-ID"/>
              </w:rPr>
              <w:t xml:space="preserve">Perusahaan Pembiayaan Infrastruktur </w:t>
            </w:r>
            <w:r w:rsidR="009D3F53" w:rsidRPr="0081675A">
              <w:rPr>
                <w:rFonts w:ascii="Bookman Old Style" w:hAnsi="Bookman Old Style"/>
                <w:lang w:val="id-ID"/>
              </w:rPr>
              <w:t>adalah sebagaimana tercantum dalam Lampiran II yang merupakan bagian</w:t>
            </w:r>
            <w:r w:rsidR="009D3F53" w:rsidRPr="0081675A">
              <w:rPr>
                <w:rFonts w:ascii="Bookman Old Style" w:hAnsi="Bookman Old Style"/>
              </w:rPr>
              <w:t xml:space="preserve"> </w:t>
            </w:r>
            <w:r w:rsidR="009D3F53" w:rsidRPr="0081675A">
              <w:rPr>
                <w:rFonts w:ascii="Bookman Old Style" w:hAnsi="Bookman Old Style"/>
                <w:lang w:val="id-ID"/>
              </w:rPr>
              <w:t xml:space="preserve">tidak terpisahkan dari Surat Edaran Otoritas Jasa </w:t>
            </w:r>
            <w:r w:rsidR="009D3F53" w:rsidRPr="0081675A">
              <w:rPr>
                <w:rFonts w:ascii="Bookman Old Style" w:eastAsia="SimSun" w:hAnsi="Bookman Old Style"/>
                <w:lang w:val="id-ID"/>
              </w:rPr>
              <w:t>Keuangan</w:t>
            </w:r>
            <w:r w:rsidR="009D3F53" w:rsidRPr="0081675A">
              <w:rPr>
                <w:rFonts w:ascii="Bookman Old Style" w:hAnsi="Bookman Old Style"/>
                <w:lang w:val="id-ID"/>
              </w:rPr>
              <w:t xml:space="preserve"> ini</w:t>
            </w:r>
            <w:r>
              <w:rPr>
                <w:rFonts w:ascii="Bookman Old Style" w:hAnsi="Bookman Old Style"/>
              </w:rPr>
              <w:t>; dan</w:t>
            </w:r>
          </w:p>
          <w:p w14:paraId="7E81E1E8" w14:textId="04A5FE81" w:rsidR="009D3F53" w:rsidRPr="0081675A" w:rsidRDefault="001A7C11" w:rsidP="001A7C11">
            <w:pPr>
              <w:pStyle w:val="ListParagraph"/>
              <w:numPr>
                <w:ilvl w:val="3"/>
                <w:numId w:val="2"/>
              </w:numPr>
              <w:spacing w:before="0" w:after="0" w:line="360" w:lineRule="auto"/>
              <w:ind w:left="1701" w:right="0" w:hanging="567"/>
              <w:contextualSpacing w:val="0"/>
              <w:jc w:val="both"/>
              <w:rPr>
                <w:rFonts w:ascii="Bookman Old Style" w:hAnsi="Bookman Old Style"/>
                <w:lang w:val="id-ID"/>
              </w:rPr>
            </w:pPr>
            <w:r>
              <w:rPr>
                <w:rFonts w:ascii="Bookman Old Style" w:hAnsi="Bookman Old Style"/>
                <w:lang w:val="fr-BE"/>
              </w:rPr>
              <w:t xml:space="preserve">bagi </w:t>
            </w:r>
            <w:r w:rsidRPr="001A7C11">
              <w:rPr>
                <w:rFonts w:ascii="Bookman Old Style" w:hAnsi="Bookman Old Style"/>
                <w:lang w:val="fr-BE"/>
              </w:rPr>
              <w:t xml:space="preserve">Perusahaan </w:t>
            </w:r>
            <w:r w:rsidRPr="001A7C11">
              <w:rPr>
                <w:rFonts w:ascii="Bookman Old Style" w:hAnsi="Bookman Old Style"/>
                <w:lang w:val="id-ID"/>
              </w:rPr>
              <w:t xml:space="preserve">Pembiayaan Infrastruktur </w:t>
            </w:r>
            <w:r w:rsidRPr="001A7C11">
              <w:rPr>
                <w:rFonts w:ascii="Bookman Old Style" w:hAnsi="Bookman Old Style"/>
              </w:rPr>
              <w:t xml:space="preserve">yang menyelenggarakan seluruh kegiatan usahanya berdasarkan prinsip syariah dan </w:t>
            </w:r>
            <w:r w:rsidRPr="001A7C11">
              <w:rPr>
                <w:rFonts w:ascii="Bookman Old Style" w:hAnsi="Bookman Old Style"/>
                <w:lang w:val="id-ID"/>
              </w:rPr>
              <w:t>Unit Usaha Syariah Perusahaan Pembiayaan Infrastruktur</w:t>
            </w:r>
            <w:r w:rsidRPr="0081675A">
              <w:rPr>
                <w:rFonts w:ascii="Bookman Old Style" w:hAnsi="Bookman Old Style"/>
                <w:lang w:val="id-ID"/>
              </w:rPr>
              <w:t xml:space="preserve"> adalah sebagaimana tercantum dalam Lampiran II</w:t>
            </w:r>
            <w:r>
              <w:rPr>
                <w:rFonts w:ascii="Bookman Old Style" w:hAnsi="Bookman Old Style"/>
              </w:rPr>
              <w:t>I</w:t>
            </w:r>
            <w:r w:rsidRPr="0081675A">
              <w:rPr>
                <w:rFonts w:ascii="Bookman Old Style" w:hAnsi="Bookman Old Style"/>
                <w:lang w:val="id-ID"/>
              </w:rPr>
              <w:t xml:space="preserve"> yang merupakan bagian</w:t>
            </w:r>
            <w:r w:rsidRPr="0081675A">
              <w:rPr>
                <w:rFonts w:ascii="Bookman Old Style" w:hAnsi="Bookman Old Style"/>
              </w:rPr>
              <w:t xml:space="preserve"> </w:t>
            </w:r>
            <w:r w:rsidRPr="0081675A">
              <w:rPr>
                <w:rFonts w:ascii="Bookman Old Style" w:hAnsi="Bookman Old Style"/>
                <w:lang w:val="id-ID"/>
              </w:rPr>
              <w:t xml:space="preserve">tidak terpisahkan dari Surat Edaran Otoritas Jasa </w:t>
            </w:r>
            <w:r w:rsidRPr="0081675A">
              <w:rPr>
                <w:rFonts w:ascii="Bookman Old Style" w:eastAsia="SimSun" w:hAnsi="Bookman Old Style"/>
                <w:lang w:val="id-ID"/>
              </w:rPr>
              <w:t>Keuangan</w:t>
            </w:r>
            <w:r w:rsidRPr="0081675A">
              <w:rPr>
                <w:rFonts w:ascii="Bookman Old Style" w:hAnsi="Bookman Old Style"/>
                <w:lang w:val="id-ID"/>
              </w:rPr>
              <w:t xml:space="preserve"> ini</w:t>
            </w:r>
            <w:r w:rsidR="009D3F53" w:rsidRPr="0081675A">
              <w:rPr>
                <w:rFonts w:ascii="Bookman Old Style" w:hAnsi="Bookman Old Style"/>
              </w:rPr>
              <w:t>.</w:t>
            </w:r>
          </w:p>
        </w:tc>
      </w:tr>
      <w:tr w:rsidR="009D3F53" w:rsidRPr="0081675A" w14:paraId="3AD6793A" w14:textId="1BF4C034" w:rsidTr="009D3F53">
        <w:tc>
          <w:tcPr>
            <w:tcW w:w="9606" w:type="dxa"/>
          </w:tcPr>
          <w:p w14:paraId="28074B0A" w14:textId="77777777" w:rsidR="009D3F53" w:rsidRPr="0081675A" w:rsidRDefault="009D3F53" w:rsidP="0055393E">
            <w:pPr>
              <w:spacing w:before="0" w:after="0" w:line="360" w:lineRule="auto"/>
              <w:ind w:right="0"/>
              <w:jc w:val="both"/>
              <w:rPr>
                <w:rFonts w:ascii="Bookman Old Style" w:hAnsi="Bookman Old Style"/>
                <w:strike/>
              </w:rPr>
            </w:pPr>
            <w:r w:rsidRPr="0081675A">
              <w:rPr>
                <w:rFonts w:ascii="Bookman Old Style" w:hAnsi="Bookman Old Style"/>
                <w:lang w:val="id-ID"/>
              </w:rPr>
              <w:t xml:space="preserve">  </w:t>
            </w:r>
            <w:r w:rsidRPr="0081675A">
              <w:rPr>
                <w:rFonts w:ascii="Bookman Old Style" w:hAnsi="Bookman Old Style"/>
              </w:rPr>
              <w:t xml:space="preserve">  </w:t>
            </w:r>
          </w:p>
        </w:tc>
      </w:tr>
      <w:tr w:rsidR="009D3F53" w:rsidRPr="0081675A" w14:paraId="75781C78" w14:textId="63E30E86" w:rsidTr="009D3F53">
        <w:tc>
          <w:tcPr>
            <w:tcW w:w="9606" w:type="dxa"/>
          </w:tcPr>
          <w:p w14:paraId="50F5818F" w14:textId="77777777" w:rsidR="009D3F53" w:rsidRPr="0081675A" w:rsidRDefault="009D3F53" w:rsidP="007A005D">
            <w:pPr>
              <w:pStyle w:val="ListParagraph"/>
              <w:keepNext/>
              <w:numPr>
                <w:ilvl w:val="0"/>
                <w:numId w:val="4"/>
              </w:numPr>
              <w:spacing w:before="0" w:after="0" w:line="360" w:lineRule="auto"/>
              <w:ind w:left="567" w:right="0" w:hanging="567"/>
              <w:contextualSpacing w:val="0"/>
              <w:jc w:val="both"/>
              <w:rPr>
                <w:rFonts w:ascii="Bookman Old Style" w:hAnsi="Bookman Old Style"/>
                <w:lang w:val="id-ID"/>
              </w:rPr>
            </w:pPr>
            <w:r w:rsidRPr="0081675A">
              <w:rPr>
                <w:rFonts w:ascii="Bookman Old Style" w:hAnsi="Bookman Old Style"/>
                <w:lang w:val="id-ID"/>
              </w:rPr>
              <w:lastRenderedPageBreak/>
              <w:t>WAKTU PENYAMPAIAN LAPORAN BULANAN</w:t>
            </w:r>
          </w:p>
        </w:tc>
      </w:tr>
      <w:tr w:rsidR="009D3F53" w:rsidRPr="0081675A" w14:paraId="5880A7AF" w14:textId="59FBB481" w:rsidTr="009D3F53">
        <w:tc>
          <w:tcPr>
            <w:tcW w:w="9606" w:type="dxa"/>
          </w:tcPr>
          <w:p w14:paraId="1BE9196A" w14:textId="77777777" w:rsidR="009D3F53" w:rsidRPr="0081675A" w:rsidRDefault="009D3F53" w:rsidP="0055393E">
            <w:pPr>
              <w:pStyle w:val="ListParagraph"/>
              <w:numPr>
                <w:ilvl w:val="0"/>
                <w:numId w:val="5"/>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Perusahaan Pembiayaan Infrastruktur wajib menyampaikan Laporan Bulanan kepada Otoritas Jasa Keuangan paling lambat tanggal 10 bulan berikutnya. </w:t>
            </w:r>
          </w:p>
        </w:tc>
      </w:tr>
      <w:tr w:rsidR="009D3F53" w:rsidRPr="0081675A" w14:paraId="5B00A58B" w14:textId="0597F964" w:rsidTr="009D3F53">
        <w:tc>
          <w:tcPr>
            <w:tcW w:w="9606" w:type="dxa"/>
          </w:tcPr>
          <w:p w14:paraId="5AADDCE8" w14:textId="77777777" w:rsidR="009D3F53" w:rsidRPr="0081675A" w:rsidRDefault="009D3F53" w:rsidP="0055393E">
            <w:pPr>
              <w:pStyle w:val="ListParagraph"/>
              <w:numPr>
                <w:ilvl w:val="0"/>
                <w:numId w:val="5"/>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Dalam hal tanggal 10 sebagaimana dimaksud pada angka 1 jatuh pada hari libur, maka Laporan Bulanan wajib disampaikan pada hari kerja berikutnya.  </w:t>
            </w:r>
          </w:p>
        </w:tc>
      </w:tr>
      <w:tr w:rsidR="009D3F53" w:rsidRPr="0081675A" w14:paraId="00064633" w14:textId="6E5BC481" w:rsidTr="009D3F53">
        <w:tc>
          <w:tcPr>
            <w:tcW w:w="9606" w:type="dxa"/>
          </w:tcPr>
          <w:p w14:paraId="42DBA99A" w14:textId="77777777" w:rsidR="009D3F53" w:rsidRPr="0081675A" w:rsidRDefault="009D3F53" w:rsidP="0055393E">
            <w:pPr>
              <w:pStyle w:val="ListParagraph"/>
              <w:numPr>
                <w:ilvl w:val="0"/>
                <w:numId w:val="5"/>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Dalam hal tanggal penyampaian Laporan Bulanan sebagaimana dimaksud pada angka 1 </w:t>
            </w:r>
            <w:r w:rsidRPr="0081675A">
              <w:rPr>
                <w:rFonts w:ascii="Bookman Old Style" w:hAnsi="Bookman Old Style"/>
                <w:lang w:val="en-ID"/>
              </w:rPr>
              <w:t xml:space="preserve">atau angka 2 </w:t>
            </w:r>
            <w:r w:rsidRPr="0081675A">
              <w:rPr>
                <w:rFonts w:ascii="Bookman Old Style" w:hAnsi="Bookman Old Style"/>
                <w:lang w:val="id-ID"/>
              </w:rPr>
              <w:t>jatuh pada hari libur nasional atau libur bersama, maka Otoritas Jasa Keuangan berwenang menetapkan tanggal jatuh tempo penyampaian Laporan Bulanan.</w:t>
            </w:r>
          </w:p>
        </w:tc>
      </w:tr>
      <w:tr w:rsidR="009D3F53" w:rsidRPr="0081675A" w14:paraId="58AB740F" w14:textId="641BE3B2" w:rsidTr="009D3F53">
        <w:tc>
          <w:tcPr>
            <w:tcW w:w="9606" w:type="dxa"/>
          </w:tcPr>
          <w:p w14:paraId="0BBFD06C" w14:textId="77777777" w:rsidR="009D3F53" w:rsidRPr="0081675A" w:rsidRDefault="009D3F53" w:rsidP="0055393E">
            <w:pPr>
              <w:pStyle w:val="ListParagraph"/>
              <w:numPr>
                <w:ilvl w:val="0"/>
                <w:numId w:val="5"/>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rPr>
              <w:t xml:space="preserve">Otoritas Jasa Keuangan berwenang untuk menetapkan batas waktu penyampaian laporan yang berbeda dari ketentuan sebagaimana dimaksud pada angka 1, angka 2, dan angka 3 untuk kondisi tertentu, yaitu termasuk namun tidak terbatas pada kondisi </w:t>
            </w:r>
            <w:r w:rsidRPr="0081675A">
              <w:rPr>
                <w:rFonts w:ascii="Bookman Old Style" w:hAnsi="Bookman Old Style"/>
                <w:i/>
                <w:iCs/>
              </w:rPr>
              <w:t>force majeur</w:t>
            </w:r>
            <w:r w:rsidRPr="0081675A">
              <w:rPr>
                <w:rFonts w:ascii="Bookman Old Style" w:hAnsi="Bookman Old Style"/>
              </w:rPr>
              <w:t xml:space="preserve">. </w:t>
            </w:r>
          </w:p>
        </w:tc>
      </w:tr>
      <w:tr w:rsidR="009D3F53" w:rsidRPr="0081675A" w14:paraId="6EEB4E37" w14:textId="688AB99B" w:rsidTr="009D3F53">
        <w:tc>
          <w:tcPr>
            <w:tcW w:w="9606" w:type="dxa"/>
          </w:tcPr>
          <w:p w14:paraId="44904D1E" w14:textId="77777777" w:rsidR="009D3F53" w:rsidRPr="0081675A" w:rsidRDefault="009D3F53" w:rsidP="0055393E">
            <w:pPr>
              <w:pStyle w:val="ListParagraph"/>
              <w:spacing w:before="0" w:after="0" w:line="360" w:lineRule="auto"/>
              <w:ind w:left="0" w:right="0"/>
              <w:contextualSpacing w:val="0"/>
              <w:jc w:val="both"/>
              <w:rPr>
                <w:rFonts w:ascii="Bookman Old Style" w:hAnsi="Bookman Old Style"/>
                <w:lang w:val="id-ID"/>
              </w:rPr>
            </w:pPr>
          </w:p>
        </w:tc>
      </w:tr>
      <w:tr w:rsidR="009D3F53" w:rsidRPr="0081675A" w14:paraId="1605D27C" w14:textId="59C29BAC" w:rsidTr="009D3F53">
        <w:tc>
          <w:tcPr>
            <w:tcW w:w="9606" w:type="dxa"/>
          </w:tcPr>
          <w:p w14:paraId="54247769" w14:textId="77777777" w:rsidR="009D3F53" w:rsidRPr="0081675A" w:rsidRDefault="009D3F53" w:rsidP="0055393E">
            <w:pPr>
              <w:pStyle w:val="ListParagraph"/>
              <w:numPr>
                <w:ilvl w:val="0"/>
                <w:numId w:val="4"/>
              </w:numPr>
              <w:spacing w:before="0" w:after="0" w:line="360" w:lineRule="auto"/>
              <w:ind w:left="567" w:right="0" w:hanging="567"/>
              <w:contextualSpacing w:val="0"/>
              <w:jc w:val="both"/>
              <w:rPr>
                <w:rFonts w:ascii="Bookman Old Style" w:hAnsi="Bookman Old Style" w:cs="Arial"/>
                <w:kern w:val="24"/>
                <w:lang w:val="id-ID"/>
              </w:rPr>
            </w:pPr>
            <w:r w:rsidRPr="0081675A">
              <w:rPr>
                <w:rFonts w:ascii="Bookman Old Style" w:hAnsi="Bookman Old Style" w:cs="Arial"/>
                <w:kern w:val="24"/>
                <w:lang w:val="id-ID"/>
              </w:rPr>
              <w:t>ANGGOTA DIREKSI PENANGGUNG JAWAB DAN PETUGAS PENYUSUN LAPORAN BULANAN</w:t>
            </w:r>
          </w:p>
        </w:tc>
      </w:tr>
      <w:tr w:rsidR="009D3F53" w:rsidRPr="0081675A" w14:paraId="6133F48B" w14:textId="01245D6C" w:rsidTr="009D3F53">
        <w:tc>
          <w:tcPr>
            <w:tcW w:w="9606" w:type="dxa"/>
          </w:tcPr>
          <w:p w14:paraId="7868A2A1" w14:textId="77777777" w:rsidR="009D3F53" w:rsidRPr="0081675A" w:rsidRDefault="009D3F53" w:rsidP="0055393E">
            <w:pPr>
              <w:pStyle w:val="ListParagraph"/>
              <w:numPr>
                <w:ilvl w:val="0"/>
                <w:numId w:val="6"/>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Perusahaan Pembiayaan Infrastruktur menunjuk anggota Direksi yang bertanggung jawab atas penyusunan dan penyajian Laporan Bulanan.</w:t>
            </w:r>
          </w:p>
        </w:tc>
      </w:tr>
      <w:tr w:rsidR="009D3F53" w:rsidRPr="0081675A" w14:paraId="343D03AF" w14:textId="5CCA74EC" w:rsidTr="009D3F53">
        <w:tc>
          <w:tcPr>
            <w:tcW w:w="9606" w:type="dxa"/>
          </w:tcPr>
          <w:p w14:paraId="213974A8" w14:textId="77777777" w:rsidR="009D3F53" w:rsidRPr="0081675A" w:rsidRDefault="009D3F53" w:rsidP="0055393E">
            <w:pPr>
              <w:pStyle w:val="ListParagraph"/>
              <w:numPr>
                <w:ilvl w:val="0"/>
                <w:numId w:val="6"/>
              </w:numPr>
              <w:spacing w:before="0" w:after="0" w:line="360" w:lineRule="auto"/>
              <w:ind w:left="1134" w:right="0" w:hanging="567"/>
              <w:contextualSpacing w:val="0"/>
              <w:jc w:val="both"/>
              <w:rPr>
                <w:rFonts w:ascii="Bookman Old Style" w:hAnsi="Bookman Old Style" w:cs="Arial"/>
                <w:kern w:val="24"/>
                <w:lang w:val="id-ID"/>
              </w:rPr>
            </w:pPr>
            <w:r w:rsidRPr="0081675A">
              <w:rPr>
                <w:rFonts w:ascii="Bookman Old Style" w:hAnsi="Bookman Old Style" w:cs="Arial"/>
                <w:kern w:val="24"/>
                <w:lang w:val="id-ID"/>
              </w:rPr>
              <w:t xml:space="preserve">Anggota </w:t>
            </w:r>
            <w:r w:rsidRPr="0081675A">
              <w:rPr>
                <w:rFonts w:ascii="Bookman Old Style" w:hAnsi="Bookman Old Style"/>
                <w:lang w:val="id-ID"/>
              </w:rPr>
              <w:t xml:space="preserve">Direksi </w:t>
            </w:r>
            <w:r w:rsidRPr="0081675A">
              <w:rPr>
                <w:rFonts w:ascii="Bookman Old Style" w:hAnsi="Bookman Old Style" w:cs="Arial"/>
                <w:kern w:val="24"/>
                <w:lang w:val="id-ID"/>
              </w:rPr>
              <w:t xml:space="preserve">sebagaimana dimaksud pada angka 1 menunjuk petugas penyusun untuk menyusun, memverifikasi, dan menyampaikan Laporan Bulanan.  </w:t>
            </w:r>
          </w:p>
        </w:tc>
      </w:tr>
      <w:tr w:rsidR="009D3F53" w:rsidRPr="0081675A" w14:paraId="10088426" w14:textId="044152DE" w:rsidTr="009D3F53">
        <w:tc>
          <w:tcPr>
            <w:tcW w:w="9606" w:type="dxa"/>
          </w:tcPr>
          <w:p w14:paraId="23C32253" w14:textId="384EBD48" w:rsidR="009D3F53" w:rsidRPr="0081675A" w:rsidRDefault="009D3F53" w:rsidP="007A005D">
            <w:pPr>
              <w:pStyle w:val="ListParagraph"/>
              <w:numPr>
                <w:ilvl w:val="0"/>
                <w:numId w:val="6"/>
              </w:numPr>
              <w:spacing w:before="0" w:after="0" w:line="360" w:lineRule="auto"/>
              <w:ind w:left="1134" w:right="0" w:hanging="567"/>
              <w:contextualSpacing w:val="0"/>
              <w:jc w:val="both"/>
              <w:rPr>
                <w:rFonts w:ascii="Bookman Old Style" w:hAnsi="Bookman Old Style" w:cs="Arial"/>
                <w:kern w:val="24"/>
                <w:lang w:val="id-ID"/>
              </w:rPr>
            </w:pPr>
            <w:r w:rsidRPr="0081675A">
              <w:rPr>
                <w:rFonts w:ascii="Bookman Old Style" w:hAnsi="Bookman Old Style" w:cs="Arial"/>
                <w:kern w:val="24"/>
                <w:lang w:val="id-ID"/>
              </w:rPr>
              <w:t>Perusahaan</w:t>
            </w:r>
            <w:r w:rsidRPr="0081675A">
              <w:rPr>
                <w:rFonts w:ascii="Bookman Old Style" w:hAnsi="Bookman Old Style"/>
                <w:lang w:val="id-ID"/>
              </w:rPr>
              <w:t xml:space="preserve"> Pembiayaan Infrastruktur</w:t>
            </w:r>
            <w:r w:rsidRPr="0081675A">
              <w:rPr>
                <w:rFonts w:ascii="Bookman Old Style" w:hAnsi="Bookman Old Style" w:cs="Arial"/>
                <w:kern w:val="24"/>
                <w:lang w:val="id-ID"/>
              </w:rPr>
              <w:t xml:space="preserve"> harus melaporkan perubahan </w:t>
            </w:r>
            <w:r w:rsidRPr="0081675A">
              <w:rPr>
                <w:rFonts w:ascii="Bookman Old Style" w:hAnsi="Bookman Old Style"/>
                <w:lang w:val="id-ID"/>
              </w:rPr>
              <w:t>anggota</w:t>
            </w:r>
            <w:r w:rsidRPr="0081675A">
              <w:rPr>
                <w:rFonts w:ascii="Bookman Old Style" w:hAnsi="Bookman Old Style" w:cs="Arial"/>
                <w:kern w:val="24"/>
                <w:lang w:val="id-ID"/>
              </w:rPr>
              <w:t xml:space="preserve"> Direksi sebagaimana dimaksud pada angka 1 dan/atau petugas penyusun sebagaimana dimaksud pada angka 2 kepada </w:t>
            </w:r>
            <w:r w:rsidRPr="0081675A">
              <w:rPr>
                <w:rFonts w:ascii="Bookman Old Style" w:hAnsi="Bookman Old Style"/>
                <w:lang w:val="id-ID"/>
              </w:rPr>
              <w:t>Otoritas Jasa Keuangan</w:t>
            </w:r>
            <w:r w:rsidRPr="0081675A">
              <w:rPr>
                <w:rFonts w:ascii="Bookman Old Style" w:hAnsi="Bookman Old Style" w:cs="Arial"/>
                <w:kern w:val="24"/>
                <w:lang w:val="id-ID"/>
              </w:rPr>
              <w:t xml:space="preserve"> sesuai dengan format 1 sebagaimana tercantum dalam Lampiran </w:t>
            </w:r>
            <w:r w:rsidR="007A005D">
              <w:rPr>
                <w:rFonts w:ascii="Bookman Old Style" w:hAnsi="Bookman Old Style" w:cs="Arial"/>
                <w:kern w:val="24"/>
              </w:rPr>
              <w:t>IV</w:t>
            </w:r>
            <w:r w:rsidRPr="0081675A">
              <w:rPr>
                <w:rFonts w:ascii="Bookman Old Style" w:hAnsi="Bookman Old Style" w:cs="Arial"/>
                <w:kern w:val="24"/>
                <w:lang w:val="id-ID"/>
              </w:rPr>
              <w:t xml:space="preserve"> yang merupakan bagian tidak terpisahkan dari Surat Edaran </w:t>
            </w:r>
            <w:r w:rsidRPr="0081675A">
              <w:rPr>
                <w:rFonts w:ascii="Bookman Old Style" w:hAnsi="Bookman Old Style"/>
                <w:lang w:val="id-ID"/>
              </w:rPr>
              <w:t>Otoritas Jasa Keuangan</w:t>
            </w:r>
            <w:r w:rsidRPr="0081675A">
              <w:rPr>
                <w:rFonts w:ascii="Bookman Old Style" w:hAnsi="Bookman Old Style" w:cs="Arial"/>
                <w:kern w:val="24"/>
                <w:lang w:val="id-ID"/>
              </w:rPr>
              <w:t xml:space="preserve"> ini.  </w:t>
            </w:r>
            <w:r w:rsidRPr="0081675A">
              <w:rPr>
                <w:rFonts w:ascii="Bookman Old Style" w:hAnsi="Bookman Old Style" w:cs="Arial"/>
                <w:kern w:val="24"/>
              </w:rPr>
              <w:t xml:space="preserve">  </w:t>
            </w:r>
          </w:p>
        </w:tc>
      </w:tr>
      <w:tr w:rsidR="009D3F53" w:rsidRPr="0081675A" w14:paraId="0B4C09C6" w14:textId="0E8A3EBA" w:rsidTr="009D3F53">
        <w:tc>
          <w:tcPr>
            <w:tcW w:w="9606" w:type="dxa"/>
          </w:tcPr>
          <w:p w14:paraId="31C26FE9" w14:textId="77777777" w:rsidR="009D3F53" w:rsidRPr="0081675A" w:rsidRDefault="009D3F53" w:rsidP="0055393E">
            <w:pPr>
              <w:pStyle w:val="ListParagraph"/>
              <w:spacing w:before="0" w:after="0" w:line="360" w:lineRule="auto"/>
              <w:ind w:left="0" w:right="0"/>
              <w:contextualSpacing w:val="0"/>
              <w:jc w:val="both"/>
              <w:rPr>
                <w:rFonts w:ascii="Bookman Old Style" w:hAnsi="Bookman Old Style" w:cs="Arial"/>
                <w:kern w:val="24"/>
                <w:lang w:val="id-ID"/>
              </w:rPr>
            </w:pPr>
            <w:r w:rsidRPr="0081675A">
              <w:rPr>
                <w:rFonts w:ascii="Bookman Old Style" w:hAnsi="Bookman Old Style" w:cs="Arial"/>
                <w:kern w:val="24"/>
                <w:lang w:val="id-ID"/>
              </w:rPr>
              <w:t xml:space="preserve">  </w:t>
            </w:r>
          </w:p>
        </w:tc>
      </w:tr>
      <w:tr w:rsidR="009D3F53" w:rsidRPr="0081675A" w14:paraId="7F17D73D" w14:textId="3E418CC0" w:rsidTr="009D3F53">
        <w:tc>
          <w:tcPr>
            <w:tcW w:w="9606" w:type="dxa"/>
          </w:tcPr>
          <w:p w14:paraId="7F1FB962" w14:textId="77777777" w:rsidR="009D3F53" w:rsidRPr="0081675A" w:rsidRDefault="009D3F53" w:rsidP="0055393E">
            <w:pPr>
              <w:pStyle w:val="ListParagraph"/>
              <w:numPr>
                <w:ilvl w:val="0"/>
                <w:numId w:val="4"/>
              </w:numPr>
              <w:spacing w:before="0" w:after="0" w:line="360" w:lineRule="auto"/>
              <w:ind w:left="567" w:right="0" w:hanging="567"/>
              <w:contextualSpacing w:val="0"/>
              <w:jc w:val="both"/>
              <w:rPr>
                <w:rFonts w:ascii="Bookman Old Style" w:hAnsi="Bookman Old Style"/>
                <w:lang w:val="id-ID"/>
              </w:rPr>
            </w:pPr>
            <w:r w:rsidRPr="0081675A">
              <w:rPr>
                <w:rFonts w:ascii="Bookman Old Style" w:hAnsi="Bookman Old Style"/>
                <w:lang w:val="id-ID"/>
              </w:rPr>
              <w:t>TATA CARA PENYAMPAIAN</w:t>
            </w:r>
          </w:p>
        </w:tc>
      </w:tr>
      <w:tr w:rsidR="009D3F53" w:rsidRPr="0081675A" w14:paraId="07722A3A" w14:textId="61C8D4DA" w:rsidTr="009D3F53">
        <w:tc>
          <w:tcPr>
            <w:tcW w:w="9606" w:type="dxa"/>
          </w:tcPr>
          <w:p w14:paraId="50A93C11"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cs="Arial"/>
                <w:kern w:val="24"/>
                <w:lang w:val="id-ID"/>
              </w:rPr>
              <w:t xml:space="preserve">Dalam menyampaikan Laporan Bulanan, petugas penyusun sebagaimana dimaksud dalam angka </w:t>
            </w:r>
            <w:r w:rsidRPr="0081675A">
              <w:rPr>
                <w:rFonts w:ascii="Bookman Old Style" w:hAnsi="Bookman Old Style" w:cs="Arial"/>
                <w:kern w:val="24"/>
                <w:lang w:val="en-ID"/>
              </w:rPr>
              <w:t>R</w:t>
            </w:r>
            <w:r w:rsidRPr="0081675A">
              <w:rPr>
                <w:rFonts w:ascii="Bookman Old Style" w:hAnsi="Bookman Old Style" w:cs="Arial"/>
                <w:kern w:val="24"/>
                <w:lang w:val="id-ID"/>
              </w:rPr>
              <w:t>omawi IV angka 2 harus memiliki kode pengguna (</w:t>
            </w:r>
            <w:r w:rsidRPr="0081675A">
              <w:rPr>
                <w:rFonts w:ascii="Bookman Old Style" w:hAnsi="Bookman Old Style" w:cs="Arial"/>
                <w:i/>
                <w:kern w:val="24"/>
                <w:lang w:val="id-ID"/>
              </w:rPr>
              <w:t>user ID</w:t>
            </w:r>
            <w:r w:rsidRPr="0081675A">
              <w:rPr>
                <w:rFonts w:ascii="Bookman Old Style" w:hAnsi="Bookman Old Style" w:cs="Arial"/>
                <w:kern w:val="24"/>
                <w:lang w:val="id-ID"/>
              </w:rPr>
              <w:t>)</w:t>
            </w:r>
            <w:r w:rsidRPr="0081675A">
              <w:rPr>
                <w:rFonts w:ascii="Bookman Old Style" w:hAnsi="Bookman Old Style" w:cs="Arial"/>
                <w:i/>
                <w:kern w:val="24"/>
                <w:lang w:val="id-ID"/>
              </w:rPr>
              <w:t xml:space="preserve"> </w:t>
            </w:r>
            <w:r w:rsidRPr="0081675A">
              <w:rPr>
                <w:rFonts w:ascii="Bookman Old Style" w:hAnsi="Bookman Old Style" w:cs="Arial"/>
                <w:kern w:val="24"/>
                <w:lang w:val="id-ID"/>
              </w:rPr>
              <w:t>dan kata sandi (</w:t>
            </w:r>
            <w:r w:rsidRPr="0081675A">
              <w:rPr>
                <w:rFonts w:ascii="Bookman Old Style" w:hAnsi="Bookman Old Style" w:cs="Arial"/>
                <w:i/>
                <w:kern w:val="24"/>
                <w:lang w:val="id-ID"/>
              </w:rPr>
              <w:t>password</w:t>
            </w:r>
            <w:r w:rsidRPr="0081675A">
              <w:rPr>
                <w:rFonts w:ascii="Bookman Old Style" w:hAnsi="Bookman Old Style" w:cs="Arial"/>
                <w:kern w:val="24"/>
                <w:lang w:val="id-ID"/>
              </w:rPr>
              <w:t xml:space="preserve">). </w:t>
            </w:r>
          </w:p>
        </w:tc>
      </w:tr>
      <w:tr w:rsidR="009D3F53" w:rsidRPr="0081675A" w14:paraId="15CBC163" w14:textId="762E516B" w:rsidTr="009D3F53">
        <w:tc>
          <w:tcPr>
            <w:tcW w:w="9606" w:type="dxa"/>
          </w:tcPr>
          <w:p w14:paraId="41CAA293" w14:textId="213AD5A1"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cs="Arial"/>
                <w:kern w:val="24"/>
                <w:lang w:val="id-ID"/>
              </w:rPr>
              <w:lastRenderedPageBreak/>
              <w:t>Untuk memperoleh kode pengguna (</w:t>
            </w:r>
            <w:r w:rsidRPr="0081675A">
              <w:rPr>
                <w:rFonts w:ascii="Bookman Old Style" w:hAnsi="Bookman Old Style" w:cs="Arial"/>
                <w:i/>
                <w:kern w:val="24"/>
                <w:lang w:val="id-ID"/>
              </w:rPr>
              <w:t>user ID</w:t>
            </w:r>
            <w:r w:rsidRPr="0081675A">
              <w:rPr>
                <w:rFonts w:ascii="Bookman Old Style" w:hAnsi="Bookman Old Style" w:cs="Arial"/>
                <w:kern w:val="24"/>
                <w:lang w:val="id-ID"/>
              </w:rPr>
              <w:t>)</w:t>
            </w:r>
            <w:r w:rsidRPr="0081675A">
              <w:rPr>
                <w:rFonts w:ascii="Bookman Old Style" w:hAnsi="Bookman Old Style" w:cs="Arial"/>
                <w:i/>
                <w:kern w:val="24"/>
                <w:lang w:val="id-ID"/>
              </w:rPr>
              <w:t xml:space="preserve"> </w:t>
            </w:r>
            <w:r w:rsidRPr="0081675A">
              <w:rPr>
                <w:rFonts w:ascii="Bookman Old Style" w:hAnsi="Bookman Old Style" w:cs="Arial"/>
                <w:kern w:val="24"/>
                <w:lang w:val="id-ID"/>
              </w:rPr>
              <w:t>dan kata sandi (</w:t>
            </w:r>
            <w:r w:rsidRPr="0081675A">
              <w:rPr>
                <w:rFonts w:ascii="Bookman Old Style" w:hAnsi="Bookman Old Style" w:cs="Arial"/>
                <w:i/>
                <w:kern w:val="24"/>
                <w:lang w:val="id-ID"/>
              </w:rPr>
              <w:t>password</w:t>
            </w:r>
            <w:r w:rsidRPr="0081675A">
              <w:rPr>
                <w:rFonts w:ascii="Bookman Old Style" w:hAnsi="Bookman Old Style" w:cs="Arial"/>
                <w:kern w:val="24"/>
                <w:lang w:val="id-ID"/>
              </w:rPr>
              <w:t>) sebagaimana dimaksud pada angka 1, anggota Direksi harus menyampaikan permohonan sesuai dengan format 2 sebagaimana tercantum dalam Lampiran I</w:t>
            </w:r>
            <w:r w:rsidR="007A005D">
              <w:rPr>
                <w:rFonts w:ascii="Bookman Old Style" w:hAnsi="Bookman Old Style" w:cs="Arial"/>
                <w:kern w:val="24"/>
              </w:rPr>
              <w:t>V</w:t>
            </w:r>
            <w:r w:rsidRPr="0081675A">
              <w:rPr>
                <w:rFonts w:ascii="Bookman Old Style" w:hAnsi="Bookman Old Style" w:cs="Arial"/>
                <w:kern w:val="24"/>
                <w:lang w:val="id-ID"/>
              </w:rPr>
              <w:t xml:space="preserve"> yang merupakan bagian tidak terpisahkan dari Surat Edaran Otoritas Jasa Keuangan ini. </w:t>
            </w:r>
            <w:r w:rsidRPr="0081675A">
              <w:rPr>
                <w:rFonts w:ascii="Bookman Old Style" w:hAnsi="Bookman Old Style" w:cs="Arial"/>
                <w:kern w:val="24"/>
              </w:rPr>
              <w:t xml:space="preserve"> </w:t>
            </w:r>
          </w:p>
        </w:tc>
      </w:tr>
      <w:tr w:rsidR="009D3F53" w:rsidRPr="0081675A" w14:paraId="17D74197" w14:textId="2D0BA072" w:rsidTr="009D3F53">
        <w:tc>
          <w:tcPr>
            <w:tcW w:w="9606" w:type="dxa"/>
          </w:tcPr>
          <w:p w14:paraId="44C6C097" w14:textId="0B1F41B6" w:rsidR="009D3F53" w:rsidRPr="0081675A" w:rsidRDefault="009D3F53" w:rsidP="007A005D">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cs="Arial"/>
                <w:kern w:val="24"/>
                <w:lang w:val="id-ID"/>
              </w:rPr>
              <w:t>Dalam hal Perusahaan</w:t>
            </w:r>
            <w:r w:rsidRPr="0081675A">
              <w:rPr>
                <w:rFonts w:ascii="Bookman Old Style" w:hAnsi="Bookman Old Style"/>
                <w:lang w:val="id-ID"/>
              </w:rPr>
              <w:t xml:space="preserve"> Pembiayaan Infrastruktur</w:t>
            </w:r>
            <w:r w:rsidRPr="0081675A">
              <w:rPr>
                <w:rFonts w:ascii="Bookman Old Style" w:hAnsi="Bookman Old Style" w:cs="Arial"/>
                <w:kern w:val="24"/>
                <w:lang w:val="id-ID"/>
              </w:rPr>
              <w:t xml:space="preserve"> melakukan perubahan petugas penyusun sebagaimana dimaksud dalam angka </w:t>
            </w:r>
            <w:r w:rsidRPr="0081675A">
              <w:rPr>
                <w:rFonts w:ascii="Bookman Old Style" w:hAnsi="Bookman Old Style" w:cs="Arial"/>
                <w:kern w:val="24"/>
                <w:lang w:val="en-ID"/>
              </w:rPr>
              <w:t>R</w:t>
            </w:r>
            <w:r w:rsidRPr="0081675A">
              <w:rPr>
                <w:rFonts w:ascii="Bookman Old Style" w:hAnsi="Bookman Old Style" w:cs="Arial"/>
                <w:kern w:val="24"/>
                <w:lang w:val="id-ID"/>
              </w:rPr>
              <w:t>omawi IV angka 3, Perusahaan</w:t>
            </w:r>
            <w:r w:rsidRPr="0081675A">
              <w:rPr>
                <w:rFonts w:ascii="Bookman Old Style" w:hAnsi="Bookman Old Style"/>
                <w:lang w:val="id-ID"/>
              </w:rPr>
              <w:t xml:space="preserve"> Pembiayaan Infrastruktur</w:t>
            </w:r>
            <w:r w:rsidRPr="0081675A">
              <w:rPr>
                <w:rFonts w:ascii="Bookman Old Style" w:hAnsi="Bookman Old Style" w:cs="Arial"/>
                <w:kern w:val="24"/>
                <w:lang w:val="id-ID"/>
              </w:rPr>
              <w:t xml:space="preserve"> harus menyampaikan permohonan untuk memperoleh dan/atau mengubah kode pengguna</w:t>
            </w:r>
            <w:r w:rsidRPr="0081675A">
              <w:rPr>
                <w:rFonts w:ascii="Bookman Old Style" w:hAnsi="Bookman Old Style" w:cs="Arial"/>
                <w:i/>
                <w:kern w:val="24"/>
                <w:lang w:val="id-ID"/>
              </w:rPr>
              <w:t xml:space="preserve"> </w:t>
            </w:r>
            <w:r w:rsidRPr="0081675A">
              <w:rPr>
                <w:rFonts w:ascii="Bookman Old Style" w:hAnsi="Bookman Old Style" w:cs="Arial"/>
                <w:kern w:val="24"/>
                <w:lang w:val="id-ID"/>
              </w:rPr>
              <w:t>(</w:t>
            </w:r>
            <w:r w:rsidRPr="0081675A">
              <w:rPr>
                <w:rFonts w:ascii="Bookman Old Style" w:hAnsi="Bookman Old Style" w:cs="Arial"/>
                <w:i/>
                <w:kern w:val="24"/>
                <w:lang w:val="id-ID"/>
              </w:rPr>
              <w:t>user ID</w:t>
            </w:r>
            <w:r w:rsidRPr="0081675A">
              <w:rPr>
                <w:rFonts w:ascii="Bookman Old Style" w:hAnsi="Bookman Old Style" w:cs="Arial"/>
                <w:kern w:val="24"/>
                <w:lang w:val="id-ID"/>
              </w:rPr>
              <w:t>) dan kata sandi (</w:t>
            </w:r>
            <w:r w:rsidRPr="0081675A">
              <w:rPr>
                <w:rFonts w:ascii="Bookman Old Style" w:hAnsi="Bookman Old Style" w:cs="Arial"/>
                <w:i/>
                <w:kern w:val="24"/>
                <w:lang w:val="id-ID"/>
              </w:rPr>
              <w:t>password</w:t>
            </w:r>
            <w:r w:rsidRPr="0081675A">
              <w:rPr>
                <w:rFonts w:ascii="Bookman Old Style" w:hAnsi="Bookman Old Style" w:cs="Arial"/>
                <w:kern w:val="24"/>
                <w:lang w:val="id-ID"/>
              </w:rPr>
              <w:t xml:space="preserve">) sebagaimana dimaksud pada angka 2 sesuai dengan format 3 sebagaimana tercantum dalam Lampiran </w:t>
            </w:r>
            <w:r w:rsidR="007A005D">
              <w:rPr>
                <w:rFonts w:ascii="Bookman Old Style" w:hAnsi="Bookman Old Style" w:cs="Arial"/>
                <w:kern w:val="24"/>
              </w:rPr>
              <w:t>IV</w:t>
            </w:r>
            <w:r w:rsidRPr="0081675A">
              <w:rPr>
                <w:rFonts w:ascii="Bookman Old Style" w:hAnsi="Bookman Old Style" w:cs="Arial"/>
                <w:kern w:val="24"/>
                <w:lang w:val="id-ID"/>
              </w:rPr>
              <w:t xml:space="preserve"> yang merupakan bagian tidak terpisahkan dari Surat Edaran Otoritas Jasa Keuangan ini.</w:t>
            </w:r>
          </w:p>
        </w:tc>
      </w:tr>
      <w:tr w:rsidR="009D3F53" w:rsidRPr="0081675A" w14:paraId="5A431A92" w14:textId="3952268E" w:rsidTr="009D3F53">
        <w:tc>
          <w:tcPr>
            <w:tcW w:w="9606" w:type="dxa"/>
          </w:tcPr>
          <w:p w14:paraId="37FC0470"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cs="Arial"/>
                <w:kern w:val="24"/>
                <w:lang w:val="id-ID"/>
              </w:rPr>
            </w:pPr>
            <w:r w:rsidRPr="0081675A">
              <w:rPr>
                <w:rFonts w:ascii="Bookman Old Style" w:hAnsi="Bookman Old Style"/>
                <w:lang w:val="id-ID"/>
              </w:rPr>
              <w:t>Penyampaian Laporan Bulanan dilakukan secara dalam jaringan (</w:t>
            </w:r>
            <w:r w:rsidRPr="0081675A">
              <w:rPr>
                <w:rFonts w:ascii="Bookman Old Style" w:hAnsi="Bookman Old Style"/>
                <w:i/>
                <w:lang w:val="id-ID"/>
              </w:rPr>
              <w:t>online</w:t>
            </w:r>
            <w:r w:rsidRPr="0081675A">
              <w:rPr>
                <w:rFonts w:ascii="Bookman Old Style" w:hAnsi="Bookman Old Style"/>
                <w:lang w:val="id-ID"/>
              </w:rPr>
              <w:t>)</w:t>
            </w:r>
            <w:r w:rsidRPr="0081675A">
              <w:rPr>
                <w:rFonts w:ascii="Bookman Old Style" w:hAnsi="Bookman Old Style"/>
                <w:i/>
                <w:lang w:val="id-ID"/>
              </w:rPr>
              <w:t xml:space="preserve"> </w:t>
            </w:r>
            <w:r w:rsidRPr="0081675A">
              <w:rPr>
                <w:rFonts w:ascii="Bookman Old Style" w:hAnsi="Bookman Old Style"/>
                <w:lang w:val="id-ID"/>
              </w:rPr>
              <w:t xml:space="preserve">melalui sistem jaringan komunikasi data </w:t>
            </w:r>
            <w:r w:rsidRPr="0081675A">
              <w:rPr>
                <w:rFonts w:ascii="Bookman Old Style" w:hAnsi="Bookman Old Style" w:cs="Arial"/>
                <w:kern w:val="24"/>
                <w:lang w:val="id-ID"/>
              </w:rPr>
              <w:t xml:space="preserve">Otoritas Jasa Keuangan. </w:t>
            </w:r>
          </w:p>
        </w:tc>
      </w:tr>
      <w:tr w:rsidR="009D3F53" w:rsidRPr="0081675A" w14:paraId="70B63DF7" w14:textId="0647F92F" w:rsidTr="009D3F53">
        <w:tc>
          <w:tcPr>
            <w:tcW w:w="9606" w:type="dxa"/>
          </w:tcPr>
          <w:p w14:paraId="5B5F43BB"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Dalam hal terjadi gangguan teknis pada saat batas waktu penyampaian Laporan Bulanan sehingga: </w:t>
            </w:r>
          </w:p>
        </w:tc>
      </w:tr>
      <w:tr w:rsidR="009D3F53" w:rsidRPr="0081675A" w14:paraId="717771FC" w14:textId="35E83045" w:rsidTr="009D3F53">
        <w:tc>
          <w:tcPr>
            <w:tcW w:w="9606" w:type="dxa"/>
          </w:tcPr>
          <w:p w14:paraId="1A740F30" w14:textId="77777777" w:rsidR="009D3F53" w:rsidRPr="0081675A" w:rsidRDefault="009D3F53" w:rsidP="0055393E">
            <w:pPr>
              <w:pStyle w:val="ListParagraph"/>
              <w:numPr>
                <w:ilvl w:val="0"/>
                <w:numId w:val="14"/>
              </w:numPr>
              <w:spacing w:before="0" w:after="0" w:line="360" w:lineRule="auto"/>
              <w:ind w:left="1701" w:right="0" w:hanging="567"/>
              <w:contextualSpacing w:val="0"/>
              <w:jc w:val="both"/>
              <w:rPr>
                <w:rFonts w:ascii="Bookman Old Style" w:hAnsi="Bookman Old Style"/>
                <w:lang w:val="id-ID"/>
              </w:rPr>
            </w:pPr>
            <w:r w:rsidRPr="0081675A">
              <w:rPr>
                <w:rFonts w:ascii="Bookman Old Style" w:hAnsi="Bookman Old Style"/>
                <w:lang w:val="id-ID"/>
              </w:rPr>
              <w:t>Perusahaan Pembiayaan Infrastruktur tidak dapat menyampaikan Laporan Bulanan secara dalam jaringan (</w:t>
            </w:r>
            <w:r w:rsidRPr="0081675A">
              <w:rPr>
                <w:rFonts w:ascii="Bookman Old Style" w:hAnsi="Bookman Old Style"/>
                <w:i/>
                <w:lang w:val="id-ID"/>
              </w:rPr>
              <w:t>online</w:t>
            </w:r>
            <w:r w:rsidRPr="0081675A">
              <w:rPr>
                <w:rFonts w:ascii="Bookman Old Style" w:hAnsi="Bookman Old Style"/>
                <w:lang w:val="id-ID"/>
              </w:rPr>
              <w:t>);</w:t>
            </w:r>
            <w:r w:rsidRPr="0081675A">
              <w:rPr>
                <w:rFonts w:ascii="Bookman Old Style" w:hAnsi="Bookman Old Style"/>
                <w:b/>
                <w:lang w:val="id-ID"/>
              </w:rPr>
              <w:t xml:space="preserve"> </w:t>
            </w:r>
            <w:r w:rsidRPr="0081675A">
              <w:rPr>
                <w:rFonts w:ascii="Bookman Old Style" w:hAnsi="Bookman Old Style"/>
                <w:lang w:val="id-ID"/>
              </w:rPr>
              <w:t xml:space="preserve">dan/atau </w:t>
            </w:r>
          </w:p>
        </w:tc>
      </w:tr>
      <w:tr w:rsidR="009D3F53" w:rsidRPr="0081675A" w14:paraId="19BE47B4" w14:textId="70043246" w:rsidTr="009D3F53">
        <w:tc>
          <w:tcPr>
            <w:tcW w:w="9606" w:type="dxa"/>
          </w:tcPr>
          <w:p w14:paraId="0E5CD0AD" w14:textId="77777777" w:rsidR="009D3F53" w:rsidRPr="0081675A" w:rsidRDefault="009D3F53" w:rsidP="0055393E">
            <w:pPr>
              <w:pStyle w:val="ListParagraph"/>
              <w:numPr>
                <w:ilvl w:val="0"/>
                <w:numId w:val="14"/>
              </w:numPr>
              <w:spacing w:before="0" w:after="0" w:line="360" w:lineRule="auto"/>
              <w:ind w:left="1701" w:right="0" w:hanging="567"/>
              <w:contextualSpacing w:val="0"/>
              <w:jc w:val="both"/>
              <w:rPr>
                <w:rFonts w:ascii="Bookman Old Style" w:hAnsi="Bookman Old Style"/>
                <w:lang w:val="id-ID"/>
              </w:rPr>
            </w:pPr>
            <w:r w:rsidRPr="0081675A">
              <w:rPr>
                <w:rFonts w:ascii="Bookman Old Style" w:hAnsi="Bookman Old Style"/>
                <w:lang w:val="id-ID"/>
              </w:rPr>
              <w:t>Otoritas Jasa Keuangan tidak dapat menerima Laporan Bulanan secara dalam jaringan (</w:t>
            </w:r>
            <w:r w:rsidRPr="0081675A">
              <w:rPr>
                <w:rFonts w:ascii="Bookman Old Style" w:hAnsi="Bookman Old Style"/>
                <w:i/>
                <w:lang w:val="id-ID"/>
              </w:rPr>
              <w:t>online</w:t>
            </w:r>
            <w:r w:rsidRPr="0081675A">
              <w:rPr>
                <w:rFonts w:ascii="Bookman Old Style" w:hAnsi="Bookman Old Style"/>
                <w:lang w:val="id-ID"/>
              </w:rPr>
              <w:t>)</w:t>
            </w:r>
            <w:r w:rsidRPr="0081675A">
              <w:rPr>
                <w:rFonts w:ascii="Bookman Old Style" w:hAnsi="Bookman Old Style"/>
                <w:i/>
                <w:lang w:val="id-ID"/>
              </w:rPr>
              <w:t xml:space="preserve">, </w:t>
            </w:r>
          </w:p>
        </w:tc>
      </w:tr>
      <w:tr w:rsidR="009D3F53" w:rsidRPr="0081675A" w14:paraId="0893D2EF" w14:textId="46A503E0" w:rsidTr="009D3F53">
        <w:tc>
          <w:tcPr>
            <w:tcW w:w="9606" w:type="dxa"/>
          </w:tcPr>
          <w:p w14:paraId="33D1897A" w14:textId="77777777" w:rsidR="009D3F53" w:rsidRPr="0081675A" w:rsidRDefault="009D3F53" w:rsidP="00BD57A1">
            <w:pPr>
              <w:spacing w:before="0" w:after="0" w:line="360" w:lineRule="auto"/>
              <w:ind w:left="1134" w:right="0"/>
              <w:jc w:val="both"/>
              <w:rPr>
                <w:rFonts w:ascii="Bookman Old Style" w:hAnsi="Bookman Old Style"/>
                <w:lang w:val="id-ID"/>
              </w:rPr>
            </w:pPr>
            <w:r w:rsidRPr="0081675A">
              <w:rPr>
                <w:rFonts w:ascii="Bookman Old Style" w:hAnsi="Bookman Old Style"/>
                <w:lang w:val="id-ID"/>
              </w:rPr>
              <w:t xml:space="preserve">maka </w:t>
            </w:r>
            <w:r w:rsidRPr="0081675A">
              <w:rPr>
                <w:rFonts w:ascii="Bookman Old Style" w:hAnsi="Bookman Old Style"/>
                <w:lang w:val="en-ID"/>
              </w:rPr>
              <w:t>Perusahaan</w:t>
            </w:r>
            <w:r w:rsidRPr="0081675A">
              <w:rPr>
                <w:rFonts w:ascii="Bookman Old Style" w:hAnsi="Bookman Old Style"/>
                <w:lang w:val="id-ID"/>
              </w:rPr>
              <w:t xml:space="preserve"> Pembiayaan Infrastruktur</w:t>
            </w:r>
            <w:r w:rsidRPr="0081675A">
              <w:rPr>
                <w:rFonts w:ascii="Bookman Old Style" w:hAnsi="Bookman Old Style"/>
                <w:lang w:val="en-ID"/>
              </w:rPr>
              <w:t xml:space="preserve"> wajib menyampaikan </w:t>
            </w:r>
            <w:r w:rsidRPr="0081675A">
              <w:rPr>
                <w:rFonts w:ascii="Bookman Old Style" w:hAnsi="Bookman Old Style"/>
                <w:lang w:val="id-ID"/>
              </w:rPr>
              <w:t>Laporan Bulanan secara luar jaringan (</w:t>
            </w:r>
            <w:r w:rsidRPr="0081675A">
              <w:rPr>
                <w:rFonts w:ascii="Bookman Old Style" w:hAnsi="Bookman Old Style"/>
                <w:i/>
                <w:lang w:val="id-ID"/>
              </w:rPr>
              <w:t>offline</w:t>
            </w:r>
            <w:r w:rsidRPr="0081675A">
              <w:rPr>
                <w:rFonts w:ascii="Bookman Old Style" w:hAnsi="Bookman Old Style"/>
                <w:lang w:val="id-ID"/>
              </w:rPr>
              <w:t>)</w:t>
            </w:r>
            <w:r w:rsidRPr="0081675A">
              <w:rPr>
                <w:rFonts w:ascii="Bookman Old Style" w:hAnsi="Bookman Old Style"/>
                <w:b/>
                <w:lang w:val="id-ID"/>
              </w:rPr>
              <w:t xml:space="preserve"> </w:t>
            </w:r>
            <w:r w:rsidRPr="0081675A">
              <w:rPr>
                <w:rFonts w:ascii="Bookman Old Style" w:hAnsi="Bookman Old Style"/>
                <w:lang w:val="id-ID"/>
              </w:rPr>
              <w:t>paling lambat pada hari kerja berikutnya</w:t>
            </w:r>
            <w:r w:rsidRPr="0081675A">
              <w:rPr>
                <w:rFonts w:ascii="Bookman Old Style" w:hAnsi="Bookman Old Style"/>
                <w:i/>
                <w:lang w:val="id-ID"/>
              </w:rPr>
              <w:t xml:space="preserve"> </w:t>
            </w:r>
            <w:r w:rsidRPr="0081675A">
              <w:rPr>
                <w:rFonts w:ascii="Bookman Old Style" w:hAnsi="Bookman Old Style"/>
                <w:lang w:val="id-ID"/>
              </w:rPr>
              <w:t>dalam bentuk salinan elektronik (</w:t>
            </w:r>
            <w:r w:rsidRPr="0081675A">
              <w:rPr>
                <w:rFonts w:ascii="Bookman Old Style" w:hAnsi="Bookman Old Style"/>
                <w:i/>
                <w:lang w:val="id-ID"/>
              </w:rPr>
              <w:t>soft file</w:t>
            </w:r>
            <w:r w:rsidRPr="0081675A">
              <w:rPr>
                <w:rFonts w:ascii="Bookman Old Style" w:hAnsi="Bookman Old Style"/>
                <w:lang w:val="id-ID"/>
              </w:rPr>
              <w:t>)</w:t>
            </w:r>
            <w:r w:rsidRPr="0081675A">
              <w:rPr>
                <w:rFonts w:ascii="Bookman Old Style" w:hAnsi="Bookman Old Style"/>
                <w:i/>
                <w:lang w:val="id-ID"/>
              </w:rPr>
              <w:t xml:space="preserve"> </w:t>
            </w:r>
            <w:r w:rsidRPr="0081675A">
              <w:rPr>
                <w:rFonts w:ascii="Bookman Old Style" w:hAnsi="Bookman Old Style"/>
                <w:lang w:val="id-ID"/>
              </w:rPr>
              <w:t xml:space="preserve">disertai dengan bukti validasi dan dikirimkan kepada Otoritas Jasa Keuangan melalui surat yang ditandatangani oleh Direksi dan ditujukan kepada: </w:t>
            </w:r>
          </w:p>
        </w:tc>
      </w:tr>
      <w:tr w:rsidR="009D3F53" w:rsidRPr="0081675A" w14:paraId="39F1A296" w14:textId="672FC2ED" w:rsidTr="009D3F53">
        <w:tc>
          <w:tcPr>
            <w:tcW w:w="9606" w:type="dxa"/>
          </w:tcPr>
          <w:p w14:paraId="2A0FC47C" w14:textId="77777777" w:rsidR="009D3F53" w:rsidRPr="0081675A" w:rsidRDefault="009D3F53" w:rsidP="00BD57A1">
            <w:pPr>
              <w:pStyle w:val="ListParagraph"/>
              <w:spacing w:before="0" w:after="0" w:line="360" w:lineRule="auto"/>
              <w:ind w:left="1134" w:right="0"/>
              <w:contextualSpacing w:val="0"/>
              <w:jc w:val="both"/>
              <w:rPr>
                <w:rFonts w:ascii="Bookman Old Style" w:hAnsi="Bookman Old Style"/>
                <w:lang w:val="id-ID"/>
              </w:rPr>
            </w:pPr>
            <w:r w:rsidRPr="0081675A">
              <w:rPr>
                <w:rFonts w:ascii="Bookman Old Style" w:hAnsi="Bookman Old Style"/>
                <w:lang w:val="id-ID"/>
              </w:rPr>
              <w:t xml:space="preserve">Otoritas Jasa Keuangan  </w:t>
            </w:r>
          </w:p>
        </w:tc>
      </w:tr>
      <w:tr w:rsidR="009D3F53" w:rsidRPr="0081675A" w14:paraId="7712608A" w14:textId="309A0938" w:rsidTr="009D3F53">
        <w:tc>
          <w:tcPr>
            <w:tcW w:w="9606" w:type="dxa"/>
          </w:tcPr>
          <w:p w14:paraId="05F730A8" w14:textId="77777777" w:rsidR="009D3F53" w:rsidRPr="0081675A" w:rsidRDefault="009D3F53" w:rsidP="00BD57A1">
            <w:pPr>
              <w:pStyle w:val="ListParagraph"/>
              <w:spacing w:before="0" w:after="0" w:line="360" w:lineRule="auto"/>
              <w:ind w:left="1134" w:right="0"/>
              <w:contextualSpacing w:val="0"/>
              <w:jc w:val="both"/>
              <w:rPr>
                <w:rFonts w:ascii="Bookman Old Style" w:hAnsi="Bookman Old Style"/>
                <w:lang w:val="id-ID"/>
              </w:rPr>
            </w:pPr>
            <w:r w:rsidRPr="0081675A">
              <w:rPr>
                <w:rFonts w:ascii="Bookman Old Style" w:hAnsi="Bookman Old Style"/>
                <w:lang w:val="id-ID"/>
              </w:rPr>
              <w:t>u.p. Direktur Statistik dan Informasi IKNB</w:t>
            </w:r>
          </w:p>
        </w:tc>
      </w:tr>
      <w:tr w:rsidR="009D3F53" w:rsidRPr="0081675A" w14:paraId="2280418C" w14:textId="30C67D0F" w:rsidTr="009D3F53">
        <w:tc>
          <w:tcPr>
            <w:tcW w:w="9606" w:type="dxa"/>
          </w:tcPr>
          <w:p w14:paraId="170E813A" w14:textId="77777777" w:rsidR="009D3F53" w:rsidRPr="0081675A" w:rsidRDefault="009D3F53" w:rsidP="00BD57A1">
            <w:pPr>
              <w:pStyle w:val="ListParagraph"/>
              <w:spacing w:before="0" w:after="0" w:line="360" w:lineRule="auto"/>
              <w:ind w:left="1134" w:right="0"/>
              <w:contextualSpacing w:val="0"/>
              <w:jc w:val="both"/>
              <w:rPr>
                <w:rFonts w:ascii="Bookman Old Style" w:hAnsi="Bookman Old Style"/>
              </w:rPr>
            </w:pPr>
            <w:r w:rsidRPr="0081675A">
              <w:rPr>
                <w:rFonts w:ascii="Bookman Old Style" w:hAnsi="Bookman Old Style"/>
                <w:lang w:val="id-ID"/>
              </w:rPr>
              <w:t>Gedung Wisma Mulia 2 Lantai 1</w:t>
            </w:r>
            <w:r w:rsidRPr="0081675A">
              <w:rPr>
                <w:rFonts w:ascii="Bookman Old Style" w:hAnsi="Bookman Old Style"/>
              </w:rPr>
              <w:t>8</w:t>
            </w:r>
          </w:p>
        </w:tc>
      </w:tr>
      <w:tr w:rsidR="009D3F53" w:rsidRPr="0081675A" w14:paraId="40605FCC" w14:textId="44D2F4EB" w:rsidTr="009D3F53">
        <w:tc>
          <w:tcPr>
            <w:tcW w:w="9606" w:type="dxa"/>
          </w:tcPr>
          <w:p w14:paraId="2D5F6988" w14:textId="77777777" w:rsidR="009D3F53" w:rsidRPr="0081675A" w:rsidRDefault="009D3F53" w:rsidP="00BD57A1">
            <w:pPr>
              <w:pStyle w:val="ListParagraph"/>
              <w:spacing w:before="0" w:after="0" w:line="360" w:lineRule="auto"/>
              <w:ind w:left="1134" w:right="0"/>
              <w:contextualSpacing w:val="0"/>
              <w:jc w:val="both"/>
              <w:rPr>
                <w:rFonts w:ascii="Bookman Old Style" w:hAnsi="Bookman Old Style"/>
                <w:lang w:val="id-ID"/>
              </w:rPr>
            </w:pPr>
            <w:r w:rsidRPr="0081675A">
              <w:rPr>
                <w:rFonts w:ascii="Bookman Old Style" w:hAnsi="Bookman Old Style"/>
                <w:lang w:val="id-ID"/>
              </w:rPr>
              <w:t xml:space="preserve">Jalan Jenderal Gatot Subroto </w:t>
            </w:r>
            <w:r w:rsidRPr="0081675A">
              <w:rPr>
                <w:rFonts w:ascii="Bookman Old Style" w:hAnsi="Bookman Old Style"/>
                <w:lang w:val="en-ID"/>
              </w:rPr>
              <w:t>Kav. 40</w:t>
            </w:r>
            <w:r w:rsidRPr="0081675A">
              <w:rPr>
                <w:rFonts w:ascii="Bookman Old Style" w:hAnsi="Bookman Old Style"/>
                <w:lang w:val="id-ID"/>
              </w:rPr>
              <w:t>, Jakarta, 12710</w:t>
            </w:r>
          </w:p>
        </w:tc>
      </w:tr>
      <w:tr w:rsidR="009D3F53" w:rsidRPr="0081675A" w14:paraId="7CE925FE" w14:textId="733B1A40" w:rsidTr="009D3F53">
        <w:tc>
          <w:tcPr>
            <w:tcW w:w="9606" w:type="dxa"/>
          </w:tcPr>
          <w:p w14:paraId="4C47E356"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cs="Arial"/>
                <w:kern w:val="24"/>
                <w:lang w:val="id-ID"/>
              </w:rPr>
              <w:t xml:space="preserve">Dalam hal terdapat perubahan alamat kantor </w:t>
            </w:r>
            <w:r w:rsidRPr="0081675A">
              <w:rPr>
                <w:rFonts w:ascii="Bookman Old Style" w:hAnsi="Bookman Old Style"/>
                <w:lang w:val="id-ID"/>
              </w:rPr>
              <w:t>Otoritas Jasa Keuangan</w:t>
            </w:r>
            <w:r w:rsidRPr="0081675A">
              <w:rPr>
                <w:rFonts w:ascii="Bookman Old Style" w:hAnsi="Bookman Old Style" w:cs="Arial"/>
                <w:kern w:val="24"/>
                <w:lang w:val="id-ID"/>
              </w:rPr>
              <w:t xml:space="preserve"> sebagaimana dimaksud pada angka 5, </w:t>
            </w:r>
            <w:r w:rsidRPr="0081675A">
              <w:rPr>
                <w:rFonts w:ascii="Bookman Old Style" w:hAnsi="Bookman Old Style"/>
                <w:lang w:val="id-ID"/>
              </w:rPr>
              <w:t>Otoritas Jasa Keuangan</w:t>
            </w:r>
            <w:r w:rsidRPr="0081675A">
              <w:rPr>
                <w:rFonts w:ascii="Bookman Old Style" w:hAnsi="Bookman Old Style" w:cs="Arial"/>
                <w:kern w:val="24"/>
                <w:lang w:val="id-ID"/>
              </w:rPr>
              <w:t xml:space="preserve"> akan menyampaikan perubahan alamat tersebut melalui </w:t>
            </w:r>
            <w:r w:rsidRPr="0081675A">
              <w:rPr>
                <w:rFonts w:ascii="Bookman Old Style" w:hAnsi="Bookman Old Style" w:cs="Arial"/>
                <w:kern w:val="24"/>
                <w:lang w:val="id-ID"/>
              </w:rPr>
              <w:lastRenderedPageBreak/>
              <w:t xml:space="preserve">surat atau pengumuman.  </w:t>
            </w:r>
          </w:p>
        </w:tc>
      </w:tr>
      <w:tr w:rsidR="009D3F53" w:rsidRPr="0081675A" w14:paraId="5D572F11" w14:textId="4C738E9D" w:rsidTr="009D3F53">
        <w:tc>
          <w:tcPr>
            <w:tcW w:w="9606" w:type="dxa"/>
          </w:tcPr>
          <w:p w14:paraId="1763739E"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lastRenderedPageBreak/>
              <w:t>Penyampaian Laporan Bulanan secara luar jaringan (</w:t>
            </w:r>
            <w:r w:rsidRPr="0081675A">
              <w:rPr>
                <w:rFonts w:ascii="Bookman Old Style" w:hAnsi="Bookman Old Style"/>
                <w:i/>
                <w:lang w:val="id-ID"/>
              </w:rPr>
              <w:t>offline</w:t>
            </w:r>
            <w:r w:rsidRPr="0081675A">
              <w:rPr>
                <w:rFonts w:ascii="Bookman Old Style" w:hAnsi="Bookman Old Style"/>
                <w:lang w:val="id-ID"/>
              </w:rPr>
              <w:t xml:space="preserve">) sebagaimana dimaksud pada angka </w:t>
            </w:r>
            <w:r w:rsidRPr="0081675A">
              <w:rPr>
                <w:rFonts w:ascii="Bookman Old Style" w:hAnsi="Bookman Old Style" w:cs="Arial"/>
                <w:kern w:val="24"/>
                <w:lang w:val="id-ID"/>
              </w:rPr>
              <w:t>5</w:t>
            </w:r>
            <w:r w:rsidRPr="0081675A">
              <w:rPr>
                <w:rFonts w:ascii="Bookman Old Style" w:hAnsi="Bookman Old Style"/>
                <w:lang w:val="id-ID"/>
              </w:rPr>
              <w:t xml:space="preserve"> dapat dilakukan dengan salah satu cara sebagai berikut: </w:t>
            </w:r>
          </w:p>
        </w:tc>
      </w:tr>
      <w:tr w:rsidR="009D3F53" w:rsidRPr="0081675A" w14:paraId="723AF140" w14:textId="2774D2B2" w:rsidTr="009D3F53">
        <w:tc>
          <w:tcPr>
            <w:tcW w:w="9606" w:type="dxa"/>
          </w:tcPr>
          <w:p w14:paraId="74B581A1" w14:textId="77777777" w:rsidR="009D3F53" w:rsidRPr="0081675A" w:rsidRDefault="009D3F53" w:rsidP="0055393E">
            <w:pPr>
              <w:pStyle w:val="ListParagraph"/>
              <w:numPr>
                <w:ilvl w:val="0"/>
                <w:numId w:val="3"/>
              </w:numPr>
              <w:spacing w:before="0" w:after="0" w:line="360" w:lineRule="auto"/>
              <w:ind w:left="1701" w:right="0" w:hanging="567"/>
              <w:contextualSpacing w:val="0"/>
              <w:jc w:val="both"/>
              <w:rPr>
                <w:rFonts w:ascii="Bookman Old Style" w:hAnsi="Bookman Old Style"/>
                <w:lang w:val="id-ID"/>
              </w:rPr>
            </w:pPr>
            <w:r w:rsidRPr="0081675A">
              <w:rPr>
                <w:rFonts w:ascii="Bookman Old Style" w:hAnsi="Bookman Old Style"/>
                <w:lang w:val="id-ID"/>
              </w:rPr>
              <w:t>diserahkan langsung ke kantor Otoritas Jasa Keuangan; atau</w:t>
            </w:r>
          </w:p>
        </w:tc>
      </w:tr>
      <w:tr w:rsidR="009D3F53" w:rsidRPr="0081675A" w14:paraId="4DDA9FF1" w14:textId="38C1D47C" w:rsidTr="009D3F53">
        <w:tc>
          <w:tcPr>
            <w:tcW w:w="9606" w:type="dxa"/>
          </w:tcPr>
          <w:p w14:paraId="5A461684" w14:textId="77777777" w:rsidR="009D3F53" w:rsidRPr="0081675A" w:rsidRDefault="009D3F53" w:rsidP="0055393E">
            <w:pPr>
              <w:pStyle w:val="ListParagraph"/>
              <w:numPr>
                <w:ilvl w:val="0"/>
                <w:numId w:val="3"/>
              </w:numPr>
              <w:spacing w:before="0" w:after="0" w:line="360" w:lineRule="auto"/>
              <w:ind w:left="1701" w:right="0" w:hanging="567"/>
              <w:contextualSpacing w:val="0"/>
              <w:jc w:val="both"/>
              <w:rPr>
                <w:rFonts w:ascii="Bookman Old Style" w:hAnsi="Bookman Old Style"/>
                <w:lang w:val="id-ID"/>
              </w:rPr>
            </w:pPr>
            <w:r w:rsidRPr="0081675A">
              <w:rPr>
                <w:rFonts w:ascii="Bookman Old Style" w:eastAsiaTheme="minorHAnsi" w:hAnsi="Bookman Old Style" w:cs="Bookman Old Style"/>
                <w:lang w:val="id-ID"/>
              </w:rPr>
              <w:t xml:space="preserve">dikirim </w:t>
            </w:r>
            <w:r w:rsidRPr="0081675A">
              <w:rPr>
                <w:rFonts w:ascii="Bookman Old Style" w:hAnsi="Bookman Old Style"/>
                <w:lang w:val="id-ID"/>
              </w:rPr>
              <w:t>melalui</w:t>
            </w:r>
            <w:r w:rsidRPr="0081675A">
              <w:rPr>
                <w:rFonts w:ascii="Bookman Old Style" w:eastAsiaTheme="minorHAnsi" w:hAnsi="Bookman Old Style" w:cs="Bookman Old Style"/>
                <w:lang w:val="id-ID"/>
              </w:rPr>
              <w:t xml:space="preserve"> perusahaan jasa pengiriman,</w:t>
            </w:r>
          </w:p>
        </w:tc>
      </w:tr>
      <w:tr w:rsidR="009D3F53" w:rsidRPr="0081675A" w14:paraId="6A76B60A" w14:textId="726E04FE" w:rsidTr="009D3F53">
        <w:tc>
          <w:tcPr>
            <w:tcW w:w="9606" w:type="dxa"/>
          </w:tcPr>
          <w:p w14:paraId="5736C028" w14:textId="77777777" w:rsidR="009D3F53" w:rsidRPr="0081675A" w:rsidRDefault="009D3F53" w:rsidP="00BD57A1">
            <w:pPr>
              <w:spacing w:before="0" w:after="0" w:line="360" w:lineRule="auto"/>
              <w:ind w:left="1134" w:right="0"/>
              <w:jc w:val="both"/>
              <w:rPr>
                <w:rFonts w:ascii="Bookman Old Style" w:hAnsi="Bookman Old Style"/>
                <w:lang w:val="id-ID"/>
              </w:rPr>
            </w:pPr>
            <w:r w:rsidRPr="0081675A">
              <w:rPr>
                <w:rFonts w:ascii="Bookman Old Style" w:hAnsi="Bookman Old Style"/>
                <w:lang w:val="id-ID"/>
              </w:rPr>
              <w:t xml:space="preserve">sesuai dengan alamat sebagaimana dimaksud pada angka </w:t>
            </w:r>
            <w:r w:rsidRPr="0081675A">
              <w:rPr>
                <w:rFonts w:ascii="Bookman Old Style" w:hAnsi="Bookman Old Style" w:cs="Arial"/>
                <w:kern w:val="24"/>
                <w:lang w:val="id-ID"/>
              </w:rPr>
              <w:t>5.</w:t>
            </w:r>
          </w:p>
        </w:tc>
      </w:tr>
      <w:tr w:rsidR="009D3F53" w:rsidRPr="0081675A" w14:paraId="1A3D1F2B" w14:textId="1C1C6832" w:rsidTr="009D3F53">
        <w:tc>
          <w:tcPr>
            <w:tcW w:w="9606" w:type="dxa"/>
          </w:tcPr>
          <w:p w14:paraId="673292F8"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Penyampaian Laporan Bulanan secara luar jaringan (</w:t>
            </w:r>
            <w:r w:rsidRPr="0081675A">
              <w:rPr>
                <w:rFonts w:ascii="Bookman Old Style" w:hAnsi="Bookman Old Style"/>
                <w:i/>
                <w:lang w:val="id-ID"/>
              </w:rPr>
              <w:t>offline</w:t>
            </w:r>
            <w:r w:rsidRPr="0081675A">
              <w:rPr>
                <w:rFonts w:ascii="Bookman Old Style" w:hAnsi="Bookman Old Style"/>
                <w:lang w:val="id-ID"/>
              </w:rPr>
              <w:t xml:space="preserve">) disampaikan kepada Otoritas Jasa Keuangan pada hari kerja dan jam kerja Otoritas Jasa Keuangan.   </w:t>
            </w:r>
          </w:p>
        </w:tc>
      </w:tr>
      <w:tr w:rsidR="009D3F53" w:rsidRPr="0081675A" w14:paraId="26A21361" w14:textId="131659EC" w:rsidTr="009D3F53">
        <w:tc>
          <w:tcPr>
            <w:tcW w:w="9606" w:type="dxa"/>
          </w:tcPr>
          <w:p w14:paraId="35E17DC1"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Perusahaan Pembiayaan Infrastruktur dinyatakan telah menyampaikan Laporan Bulanan dengan ketentuan sebagai berikut:</w:t>
            </w:r>
          </w:p>
        </w:tc>
      </w:tr>
      <w:tr w:rsidR="009D3F53" w:rsidRPr="0081675A" w14:paraId="2EA956B0" w14:textId="01073AA8" w:rsidTr="009D3F53">
        <w:tc>
          <w:tcPr>
            <w:tcW w:w="9606" w:type="dxa"/>
          </w:tcPr>
          <w:p w14:paraId="32CE47E8" w14:textId="77777777" w:rsidR="009D3F53" w:rsidRPr="0081675A" w:rsidRDefault="009D3F53" w:rsidP="0055393E">
            <w:pPr>
              <w:pStyle w:val="ListParagraph"/>
              <w:numPr>
                <w:ilvl w:val="0"/>
                <w:numId w:val="8"/>
              </w:numPr>
              <w:spacing w:before="0" w:after="0" w:line="360" w:lineRule="auto"/>
              <w:ind w:left="1701" w:right="0" w:hanging="567"/>
              <w:contextualSpacing w:val="0"/>
              <w:jc w:val="both"/>
              <w:rPr>
                <w:rFonts w:ascii="Bookman Old Style" w:hAnsi="Bookman Old Style"/>
                <w:lang w:val="id-ID"/>
              </w:rPr>
            </w:pPr>
            <w:r w:rsidRPr="0081675A">
              <w:rPr>
                <w:rFonts w:ascii="Bookman Old Style" w:hAnsi="Bookman Old Style"/>
                <w:lang w:val="id-ID"/>
              </w:rPr>
              <w:t>untuk penyampaian secara dalam jaringan (</w:t>
            </w:r>
            <w:r w:rsidRPr="0081675A">
              <w:rPr>
                <w:rFonts w:ascii="Bookman Old Style" w:hAnsi="Bookman Old Style"/>
                <w:i/>
                <w:lang w:val="id-ID"/>
              </w:rPr>
              <w:t>online</w:t>
            </w:r>
            <w:r w:rsidRPr="0081675A">
              <w:rPr>
                <w:rFonts w:ascii="Bookman Old Style" w:hAnsi="Bookman Old Style"/>
                <w:lang w:val="id-ID"/>
              </w:rPr>
              <w:t>) melalui sistem jaringan komunikasi data Otoritas Jasa Keuangan</w:t>
            </w:r>
            <w:r w:rsidRPr="0081675A">
              <w:rPr>
                <w:rFonts w:ascii="Bookman Old Style" w:hAnsi="Bookman Old Style" w:cs="Arial"/>
                <w:kern w:val="24"/>
                <w:lang w:val="id-ID"/>
              </w:rPr>
              <w:t xml:space="preserve"> sebagaimana dimaksud pada angka 4</w:t>
            </w:r>
            <w:r w:rsidRPr="0081675A">
              <w:rPr>
                <w:rFonts w:ascii="Bookman Old Style" w:hAnsi="Bookman Old Style"/>
                <w:lang w:val="id-ID"/>
              </w:rPr>
              <w:t xml:space="preserve"> dibuktikan dengan tanda terima dari sistem jaringan komunikasi data Otoritas Jasa Keuangan; atau </w:t>
            </w:r>
          </w:p>
        </w:tc>
      </w:tr>
      <w:tr w:rsidR="009D3F53" w:rsidRPr="0081675A" w14:paraId="1CEB381D" w14:textId="005F4563" w:rsidTr="009D3F53">
        <w:tc>
          <w:tcPr>
            <w:tcW w:w="9606" w:type="dxa"/>
          </w:tcPr>
          <w:p w14:paraId="316F7BC0" w14:textId="77777777" w:rsidR="009D3F53" w:rsidRPr="0081675A" w:rsidRDefault="009D3F53" w:rsidP="0055393E">
            <w:pPr>
              <w:pStyle w:val="ListParagraph"/>
              <w:numPr>
                <w:ilvl w:val="0"/>
                <w:numId w:val="8"/>
              </w:numPr>
              <w:spacing w:before="0" w:after="0" w:line="360" w:lineRule="auto"/>
              <w:ind w:left="1701" w:right="0" w:hanging="567"/>
              <w:contextualSpacing w:val="0"/>
              <w:jc w:val="both"/>
              <w:rPr>
                <w:rFonts w:ascii="Bookman Old Style" w:hAnsi="Bookman Old Style"/>
                <w:lang w:val="id-ID"/>
              </w:rPr>
            </w:pPr>
            <w:r w:rsidRPr="0081675A">
              <w:rPr>
                <w:rFonts w:ascii="Bookman Old Style" w:hAnsi="Bookman Old Style"/>
                <w:lang w:val="id-ID"/>
              </w:rPr>
              <w:t>untuk penyampaian secara luar jaringan (</w:t>
            </w:r>
            <w:r w:rsidRPr="0081675A">
              <w:rPr>
                <w:rFonts w:ascii="Bookman Old Style" w:hAnsi="Bookman Old Style"/>
                <w:i/>
                <w:lang w:val="id-ID"/>
              </w:rPr>
              <w:t>offline</w:t>
            </w:r>
            <w:r w:rsidRPr="0081675A">
              <w:rPr>
                <w:rFonts w:ascii="Bookman Old Style" w:hAnsi="Bookman Old Style"/>
                <w:lang w:val="id-ID"/>
              </w:rPr>
              <w:t>)</w:t>
            </w:r>
            <w:r w:rsidRPr="0081675A">
              <w:rPr>
                <w:rFonts w:ascii="Bookman Old Style" w:hAnsi="Bookman Old Style" w:cs="Arial"/>
                <w:kern w:val="24"/>
                <w:lang w:val="id-ID"/>
              </w:rPr>
              <w:t xml:space="preserve"> sebagaimana dimaksud pada angka 5</w:t>
            </w:r>
            <w:r w:rsidRPr="0081675A">
              <w:rPr>
                <w:rFonts w:ascii="Bookman Old Style" w:hAnsi="Bookman Old Style"/>
                <w:lang w:val="id-ID"/>
              </w:rPr>
              <w:t>, dibuktikan dengan tanda terima dari Otoritas Jasa Keuangan.</w:t>
            </w:r>
          </w:p>
        </w:tc>
      </w:tr>
      <w:tr w:rsidR="009D3F53" w:rsidRPr="0081675A" w14:paraId="1EBFA53C" w14:textId="2808AD95" w:rsidTr="009D3F53">
        <w:tc>
          <w:tcPr>
            <w:tcW w:w="9606" w:type="dxa"/>
          </w:tcPr>
          <w:p w14:paraId="06D46F54" w14:textId="77777777" w:rsidR="009D3F53" w:rsidRPr="0081675A" w:rsidRDefault="009D3F53" w:rsidP="0055393E">
            <w:pPr>
              <w:pStyle w:val="ListParagraph"/>
              <w:numPr>
                <w:ilvl w:val="0"/>
                <w:numId w:val="7"/>
              </w:numPr>
              <w:spacing w:before="0" w:after="0" w:line="360" w:lineRule="auto"/>
              <w:ind w:left="1134" w:right="0" w:hanging="567"/>
              <w:contextualSpacing w:val="0"/>
              <w:jc w:val="both"/>
              <w:rPr>
                <w:rFonts w:ascii="Bookman Old Style" w:hAnsi="Bookman Old Style" w:cs="Bookman Old Style"/>
                <w:lang w:val="id-ID" w:eastAsia="id-ID"/>
              </w:rPr>
            </w:pPr>
            <w:r w:rsidRPr="0081675A">
              <w:rPr>
                <w:rFonts w:ascii="Bookman Old Style" w:hAnsi="Bookman Old Style"/>
                <w:lang w:val="id-ID"/>
              </w:rPr>
              <w:t>Pertanyaan</w:t>
            </w:r>
            <w:r w:rsidRPr="0081675A">
              <w:rPr>
                <w:rFonts w:ascii="Bookman Old Style" w:hAnsi="Bookman Old Style" w:cs="Bookman Old Style"/>
                <w:lang w:val="id-ID" w:eastAsia="id-ID"/>
              </w:rPr>
              <w:t xml:space="preserve"> yang berkaitan dengan penyampaian Laporan Bulanan dapat disampaikan kepada:</w:t>
            </w:r>
          </w:p>
        </w:tc>
      </w:tr>
      <w:tr w:rsidR="009D3F53" w:rsidRPr="0081675A" w14:paraId="6AF1D646" w14:textId="15283832" w:rsidTr="009D3F53">
        <w:tc>
          <w:tcPr>
            <w:tcW w:w="9606" w:type="dxa"/>
          </w:tcPr>
          <w:p w14:paraId="3932BFB8" w14:textId="77777777" w:rsidR="009D3F53" w:rsidRPr="0081675A" w:rsidRDefault="009D3F53" w:rsidP="00BD57A1">
            <w:pPr>
              <w:spacing w:before="0" w:after="0" w:line="360" w:lineRule="auto"/>
              <w:ind w:left="1134" w:right="0"/>
              <w:jc w:val="both"/>
              <w:rPr>
                <w:rFonts w:ascii="Bookman Old Style" w:hAnsi="Bookman Old Style" w:cs="Bookman Old Style"/>
                <w:lang w:val="id-ID" w:eastAsia="id-ID"/>
              </w:rPr>
            </w:pPr>
            <w:r w:rsidRPr="0081675A">
              <w:rPr>
                <w:rFonts w:ascii="Bookman Old Style" w:hAnsi="Bookman Old Style" w:cs="Bookman Old Style"/>
                <w:i/>
                <w:lang w:val="id-ID" w:eastAsia="id-ID"/>
              </w:rPr>
              <w:t>Helpdesk</w:t>
            </w:r>
            <w:r w:rsidRPr="0081675A">
              <w:rPr>
                <w:rFonts w:ascii="Bookman Old Style" w:hAnsi="Bookman Old Style" w:cs="Bookman Old Style"/>
                <w:lang w:val="id-ID" w:eastAsia="id-ID"/>
              </w:rPr>
              <w:t xml:space="preserve"> </w:t>
            </w:r>
            <w:r w:rsidRPr="0081675A">
              <w:rPr>
                <w:rFonts w:ascii="Bookman Old Style" w:hAnsi="Bookman Old Style"/>
                <w:lang w:val="id-ID"/>
              </w:rPr>
              <w:t>Otoritas Jasa Keuangan</w:t>
            </w:r>
          </w:p>
        </w:tc>
      </w:tr>
      <w:tr w:rsidR="009D3F53" w:rsidRPr="0081675A" w14:paraId="1ACA36CF" w14:textId="09DD8586" w:rsidTr="009D3F53">
        <w:tc>
          <w:tcPr>
            <w:tcW w:w="9606" w:type="dxa"/>
          </w:tcPr>
          <w:p w14:paraId="5AB632DD" w14:textId="77777777" w:rsidR="009D3F53" w:rsidRPr="0081675A" w:rsidRDefault="009D3F53" w:rsidP="00BD57A1">
            <w:pPr>
              <w:spacing w:before="0" w:after="0" w:line="360" w:lineRule="auto"/>
              <w:ind w:left="1134" w:right="0"/>
              <w:jc w:val="both"/>
              <w:rPr>
                <w:rFonts w:ascii="Bookman Old Style" w:hAnsi="Bookman Old Style" w:cs="Bookman Old Style"/>
                <w:lang w:val="en-ID" w:eastAsia="id-ID"/>
              </w:rPr>
            </w:pPr>
            <w:r w:rsidRPr="0081675A">
              <w:rPr>
                <w:rFonts w:ascii="Bookman Old Style" w:hAnsi="Bookman Old Style" w:cs="Bookman Old Style"/>
                <w:lang w:val="en-ID" w:eastAsia="id-ID"/>
              </w:rPr>
              <w:t>Gedung Wisma Mulia 2 Lantai 19</w:t>
            </w:r>
          </w:p>
        </w:tc>
      </w:tr>
      <w:tr w:rsidR="009D3F53" w:rsidRPr="0081675A" w14:paraId="138521D3" w14:textId="5B8D0563" w:rsidTr="009D3F53">
        <w:tc>
          <w:tcPr>
            <w:tcW w:w="9606" w:type="dxa"/>
          </w:tcPr>
          <w:p w14:paraId="5AA5539A" w14:textId="77777777" w:rsidR="009D3F53" w:rsidRPr="0081675A" w:rsidRDefault="009D3F53" w:rsidP="00BD57A1">
            <w:pPr>
              <w:spacing w:before="0" w:after="0" w:line="360" w:lineRule="auto"/>
              <w:ind w:left="1134" w:right="0"/>
              <w:jc w:val="both"/>
              <w:rPr>
                <w:rFonts w:ascii="Bookman Old Style" w:hAnsi="Bookman Old Style" w:cs="Bookman Old Style"/>
                <w:lang w:val="id-ID" w:eastAsia="id-ID"/>
              </w:rPr>
            </w:pPr>
            <w:r w:rsidRPr="0081675A">
              <w:rPr>
                <w:rFonts w:ascii="Bookman Old Style" w:hAnsi="Bookman Old Style" w:cs="Bookman Old Style"/>
                <w:lang w:val="id-ID" w:eastAsia="id-ID"/>
              </w:rPr>
              <w:t xml:space="preserve">Jalan </w:t>
            </w:r>
            <w:r w:rsidRPr="0081675A">
              <w:rPr>
                <w:rFonts w:ascii="Bookman Old Style" w:hAnsi="Bookman Old Style"/>
                <w:lang w:val="id-ID"/>
              </w:rPr>
              <w:t>Jenderal</w:t>
            </w:r>
            <w:r w:rsidRPr="0081675A">
              <w:rPr>
                <w:rFonts w:ascii="Bookman Old Style" w:hAnsi="Bookman Old Style" w:cs="Bookman Old Style"/>
                <w:lang w:val="id-ID" w:eastAsia="id-ID"/>
              </w:rPr>
              <w:t xml:space="preserve"> Gatot Subroto </w:t>
            </w:r>
            <w:r w:rsidRPr="0081675A">
              <w:rPr>
                <w:rFonts w:ascii="Bookman Old Style" w:hAnsi="Bookman Old Style" w:cs="Bookman Old Style"/>
                <w:lang w:val="en-ID" w:eastAsia="id-ID"/>
              </w:rPr>
              <w:t>Kav. 40</w:t>
            </w:r>
            <w:r w:rsidRPr="0081675A">
              <w:rPr>
                <w:rFonts w:ascii="Bookman Old Style" w:hAnsi="Bookman Old Style" w:cs="Bookman Old Style"/>
                <w:lang w:val="id-ID" w:eastAsia="id-ID"/>
              </w:rPr>
              <w:t>, Jakarta, 12710</w:t>
            </w:r>
          </w:p>
        </w:tc>
      </w:tr>
      <w:tr w:rsidR="009D3F53" w:rsidRPr="0081675A" w14:paraId="4C7D3CAA" w14:textId="4CDA0B43" w:rsidTr="009D3F53">
        <w:tc>
          <w:tcPr>
            <w:tcW w:w="9606" w:type="dxa"/>
          </w:tcPr>
          <w:p w14:paraId="756F5E30" w14:textId="77777777" w:rsidR="009D3F53" w:rsidRPr="0081675A" w:rsidRDefault="009D3F53" w:rsidP="00BD57A1">
            <w:pPr>
              <w:spacing w:before="0" w:after="0" w:line="360" w:lineRule="auto"/>
              <w:ind w:left="1134" w:right="0"/>
              <w:jc w:val="both"/>
              <w:rPr>
                <w:rFonts w:ascii="Bookman Old Style" w:hAnsi="Bookman Old Style" w:cs="Bookman Old Style"/>
                <w:lang w:val="id-ID" w:eastAsia="id-ID"/>
              </w:rPr>
            </w:pPr>
            <w:r w:rsidRPr="0081675A">
              <w:rPr>
                <w:rFonts w:ascii="Bookman Old Style" w:hAnsi="Bookman Old Style" w:cs="Bookman Old Style"/>
                <w:lang w:val="id-ID" w:eastAsia="id-ID"/>
              </w:rPr>
              <w:t>Telepon</w:t>
            </w:r>
            <w:r w:rsidRPr="0081675A">
              <w:rPr>
                <w:rFonts w:ascii="Bookman Old Style" w:hAnsi="Bookman Old Style" w:cs="Bookman Old Style"/>
                <w:lang w:val="en-ID" w:eastAsia="id-ID"/>
              </w:rPr>
              <w:t>:</w:t>
            </w:r>
            <w:r w:rsidRPr="0081675A">
              <w:rPr>
                <w:rFonts w:ascii="Bookman Old Style" w:hAnsi="Bookman Old Style" w:cs="Bookman Old Style"/>
                <w:lang w:val="id-ID" w:eastAsia="id-ID"/>
              </w:rPr>
              <w:t xml:space="preserve"> 021-29600000 ekstensi 7000</w:t>
            </w:r>
          </w:p>
        </w:tc>
      </w:tr>
      <w:tr w:rsidR="009D3F53" w:rsidRPr="0081675A" w14:paraId="724C67DE" w14:textId="5ED8EA05" w:rsidTr="009D3F53">
        <w:tc>
          <w:tcPr>
            <w:tcW w:w="9606" w:type="dxa"/>
          </w:tcPr>
          <w:p w14:paraId="7B8D2EE1" w14:textId="77777777" w:rsidR="009D3F53" w:rsidRPr="0081675A" w:rsidRDefault="009D3F53" w:rsidP="00BD57A1">
            <w:pPr>
              <w:pStyle w:val="ListParagraph"/>
              <w:spacing w:before="0" w:after="0" w:line="360" w:lineRule="auto"/>
              <w:ind w:left="1134" w:right="0"/>
              <w:contextualSpacing w:val="0"/>
              <w:jc w:val="both"/>
              <w:rPr>
                <w:rFonts w:ascii="Bookman Old Style" w:hAnsi="Bookman Old Style" w:cs="Bookman Old Style"/>
                <w:u w:val="single"/>
                <w:lang w:val="id-ID" w:eastAsia="id-ID"/>
              </w:rPr>
            </w:pPr>
            <w:r w:rsidRPr="0081675A">
              <w:rPr>
                <w:rFonts w:ascii="Bookman Old Style" w:hAnsi="Bookman Old Style" w:cs="Bookman Old Style"/>
                <w:lang w:val="id-ID" w:eastAsia="id-ID"/>
              </w:rPr>
              <w:t>Surat elektronik</w:t>
            </w:r>
            <w:r w:rsidRPr="0081675A">
              <w:rPr>
                <w:rFonts w:ascii="Bookman Old Style" w:hAnsi="Bookman Old Style" w:cs="Bookman Old Style"/>
                <w:i/>
                <w:lang w:val="id-ID" w:eastAsia="id-ID"/>
              </w:rPr>
              <w:t xml:space="preserve"> </w:t>
            </w:r>
            <w:r w:rsidRPr="0081675A">
              <w:rPr>
                <w:rFonts w:ascii="Bookman Old Style" w:hAnsi="Bookman Old Style" w:cs="Bookman Old Style"/>
                <w:lang w:val="id-ID" w:eastAsia="id-ID"/>
              </w:rPr>
              <w:t>(</w:t>
            </w:r>
            <w:r w:rsidRPr="0081675A">
              <w:rPr>
                <w:rFonts w:ascii="Bookman Old Style" w:hAnsi="Bookman Old Style" w:cs="Bookman Old Style"/>
                <w:i/>
                <w:lang w:val="id-ID" w:eastAsia="id-ID"/>
              </w:rPr>
              <w:t>email</w:t>
            </w:r>
            <w:r w:rsidRPr="0081675A">
              <w:rPr>
                <w:rFonts w:ascii="Bookman Old Style" w:hAnsi="Bookman Old Style" w:cs="Bookman Old Style"/>
                <w:lang w:val="id-ID" w:eastAsia="id-ID"/>
              </w:rPr>
              <w:t xml:space="preserve">): </w:t>
            </w:r>
            <w:hyperlink r:id="rId9" w:history="1">
              <w:r w:rsidRPr="0081675A">
                <w:rPr>
                  <w:rStyle w:val="Hyperlink"/>
                  <w:rFonts w:ascii="Bookman Old Style" w:hAnsi="Bookman Old Style" w:cs="Bookman Old Style"/>
                  <w:color w:val="auto"/>
                  <w:lang w:val="id-ID" w:eastAsia="id-ID"/>
                </w:rPr>
                <w:t>helpdesk@ojk.go.id</w:t>
              </w:r>
            </w:hyperlink>
            <w:r w:rsidRPr="0081675A">
              <w:rPr>
                <w:rFonts w:ascii="Bookman Old Style" w:hAnsi="Bookman Old Style"/>
                <w:lang w:val="id-ID" w:eastAsia="id-ID"/>
              </w:rPr>
              <w:tab/>
            </w:r>
            <w:r w:rsidRPr="0081675A">
              <w:rPr>
                <w:rFonts w:ascii="Bookman Old Style" w:hAnsi="Bookman Old Style"/>
                <w:lang w:val="id-ID" w:eastAsia="id-ID"/>
              </w:rPr>
              <w:tab/>
            </w:r>
            <w:r w:rsidRPr="0081675A">
              <w:rPr>
                <w:rFonts w:ascii="Bookman Old Style" w:hAnsi="Bookman Old Style"/>
                <w:lang w:val="id-ID" w:eastAsia="id-ID"/>
              </w:rPr>
              <w:tab/>
            </w:r>
          </w:p>
        </w:tc>
      </w:tr>
      <w:tr w:rsidR="009D3F53" w:rsidRPr="0081675A" w14:paraId="588F0AC5" w14:textId="27FDC0C6" w:rsidTr="009D3F53">
        <w:tc>
          <w:tcPr>
            <w:tcW w:w="9606" w:type="dxa"/>
          </w:tcPr>
          <w:p w14:paraId="7839B2D8" w14:textId="77777777" w:rsidR="009D3F53" w:rsidRPr="0081675A" w:rsidRDefault="009D3F53" w:rsidP="0055393E">
            <w:pPr>
              <w:pStyle w:val="ListParagraph"/>
              <w:numPr>
                <w:ilvl w:val="0"/>
                <w:numId w:val="4"/>
              </w:numPr>
              <w:spacing w:before="240" w:after="0" w:line="360" w:lineRule="auto"/>
              <w:ind w:left="567" w:right="0" w:hanging="567"/>
              <w:contextualSpacing w:val="0"/>
              <w:jc w:val="both"/>
              <w:rPr>
                <w:rFonts w:ascii="Bookman Old Style" w:hAnsi="Bookman Old Style"/>
                <w:lang w:val="id-ID"/>
              </w:rPr>
            </w:pPr>
            <w:r w:rsidRPr="0081675A">
              <w:rPr>
                <w:rFonts w:ascii="Bookman Old Style" w:hAnsi="Bookman Old Style"/>
                <w:lang w:val="id-ID"/>
              </w:rPr>
              <w:t xml:space="preserve">KETENTUAN SANKSI </w:t>
            </w:r>
          </w:p>
        </w:tc>
      </w:tr>
      <w:tr w:rsidR="009D3F53" w:rsidRPr="0081675A" w14:paraId="5B93CCBB" w14:textId="4200DA29" w:rsidTr="009D3F53">
        <w:tc>
          <w:tcPr>
            <w:tcW w:w="9606" w:type="dxa"/>
          </w:tcPr>
          <w:p w14:paraId="029CFC9D" w14:textId="77777777" w:rsidR="009D3F53" w:rsidRPr="0081675A" w:rsidRDefault="009D3F53" w:rsidP="0055393E">
            <w:pPr>
              <w:pStyle w:val="ListParagraph"/>
              <w:numPr>
                <w:ilvl w:val="0"/>
                <w:numId w:val="9"/>
              </w:numPr>
              <w:spacing w:before="0" w:after="0" w:line="360" w:lineRule="auto"/>
              <w:ind w:left="1134" w:right="0" w:hanging="567"/>
              <w:contextualSpacing w:val="0"/>
              <w:jc w:val="both"/>
              <w:rPr>
                <w:rStyle w:val="FontStyle20"/>
                <w:rFonts w:cs="Times New Roman"/>
                <w:sz w:val="24"/>
                <w:szCs w:val="24"/>
                <w:lang w:val="id-ID"/>
              </w:rPr>
            </w:pPr>
            <w:r w:rsidRPr="0081675A">
              <w:rPr>
                <w:rFonts w:ascii="Bookman Old Style" w:hAnsi="Bookman Old Style"/>
                <w:lang w:val="id-ID"/>
              </w:rPr>
              <w:t>Sanksi administratif berupa teguran tertulis pertama sebagaimana diatur dalam Pasal 6 ayat (3) Peraturan Otoritas Jasa Keuangan Nomor 3/POJK.05/2013 tentang Laporan Bulanan Lembaga Jasa Keuangan Non-Bank ditetapkan dengan jangka waktu pemenuhan kewajiban penyampaian Laporan Bulanan paling lama 30 (tiga puluh) hari kalender sejak ditetapkannya sanksi administratif berupa teguran tertulis pertama.</w:t>
            </w:r>
          </w:p>
        </w:tc>
      </w:tr>
      <w:tr w:rsidR="009D3F53" w:rsidRPr="0081675A" w14:paraId="41FB8CA8" w14:textId="593B922E" w:rsidTr="009D3F53">
        <w:tc>
          <w:tcPr>
            <w:tcW w:w="9606" w:type="dxa"/>
          </w:tcPr>
          <w:p w14:paraId="5021F688" w14:textId="77777777" w:rsidR="009D3F53" w:rsidRPr="0081675A" w:rsidRDefault="009D3F53" w:rsidP="0055393E">
            <w:pPr>
              <w:pStyle w:val="ListParagraph"/>
              <w:numPr>
                <w:ilvl w:val="0"/>
                <w:numId w:val="9"/>
              </w:numPr>
              <w:spacing w:before="0" w:after="0" w:line="360" w:lineRule="auto"/>
              <w:ind w:left="1134" w:right="0" w:hanging="567"/>
              <w:contextualSpacing w:val="0"/>
              <w:jc w:val="both"/>
              <w:rPr>
                <w:rStyle w:val="FontStyle20"/>
                <w:rFonts w:cs="Times New Roman"/>
                <w:sz w:val="24"/>
                <w:szCs w:val="24"/>
                <w:lang w:val="id-ID"/>
              </w:rPr>
            </w:pPr>
            <w:r w:rsidRPr="0081675A">
              <w:rPr>
                <w:rFonts w:ascii="Bookman Old Style" w:hAnsi="Bookman Old Style"/>
                <w:lang w:val="id-ID"/>
              </w:rPr>
              <w:t xml:space="preserve">Apabila dalam jangka waktu sebagaimana dimaksud pada angka 1 </w:t>
            </w:r>
            <w:r w:rsidRPr="0081675A">
              <w:rPr>
                <w:rFonts w:ascii="Bookman Old Style" w:hAnsi="Bookman Old Style" w:cs="Bookman Old Style"/>
                <w:lang w:val="id-ID" w:eastAsia="id-ID"/>
              </w:rPr>
              <w:lastRenderedPageBreak/>
              <w:t>kewajiban</w:t>
            </w:r>
            <w:r w:rsidRPr="0081675A">
              <w:rPr>
                <w:rFonts w:ascii="Bookman Old Style" w:hAnsi="Bookman Old Style"/>
                <w:lang w:val="id-ID"/>
              </w:rPr>
              <w:t xml:space="preserve"> penyampaian Laporan Bulanan belum dipenuhi, Otoritas Jasa Keuangan menetapkan sanksi administratif berupa teguran tertulis kedua sebagaimana diatur dalam Pasal 6 ayat (4) Peraturan Otoritas Jasa Keuangan Nomor 3/POJK.05/2013 tentang Laporan Bulanan Lembaga Jasa Keuangan Non-Bank, dengan jangka waktu pemenuhan kewajiban penyampaian Laporan Bulanan paling lama 30 (tiga puluh) hari kalender sejak ditetapkannya sanksi administratif berupa teguran tertulis kedua. </w:t>
            </w:r>
          </w:p>
        </w:tc>
      </w:tr>
      <w:tr w:rsidR="009D3F53" w:rsidRPr="0081675A" w14:paraId="174EE4B6" w14:textId="5873567F" w:rsidTr="009D3F53">
        <w:tc>
          <w:tcPr>
            <w:tcW w:w="9606" w:type="dxa"/>
          </w:tcPr>
          <w:p w14:paraId="6A4FED48" w14:textId="77777777" w:rsidR="009D3F53" w:rsidRPr="0081675A" w:rsidRDefault="009D3F53" w:rsidP="0055393E">
            <w:pPr>
              <w:pStyle w:val="ListParagraph"/>
              <w:numPr>
                <w:ilvl w:val="0"/>
                <w:numId w:val="9"/>
              </w:numPr>
              <w:spacing w:before="0" w:after="0" w:line="360" w:lineRule="auto"/>
              <w:ind w:left="1134" w:right="0" w:hanging="567"/>
              <w:contextualSpacing w:val="0"/>
              <w:jc w:val="both"/>
              <w:rPr>
                <w:rStyle w:val="FontStyle20"/>
                <w:rFonts w:cs="Times New Roman"/>
                <w:sz w:val="24"/>
                <w:szCs w:val="24"/>
                <w:lang w:val="id-ID"/>
              </w:rPr>
            </w:pPr>
            <w:r w:rsidRPr="0081675A">
              <w:rPr>
                <w:rFonts w:ascii="Bookman Old Style" w:hAnsi="Bookman Old Style"/>
                <w:lang w:val="id-ID"/>
              </w:rPr>
              <w:lastRenderedPageBreak/>
              <w:t xml:space="preserve">Apabila dalam jangka waktu sebagaimana dimaksud pada angka 2 </w:t>
            </w:r>
            <w:r w:rsidRPr="0081675A">
              <w:rPr>
                <w:rFonts w:ascii="Bookman Old Style" w:hAnsi="Bookman Old Style" w:cs="Bookman Old Style"/>
                <w:lang w:val="id-ID" w:eastAsia="id-ID"/>
              </w:rPr>
              <w:t>kewajiban</w:t>
            </w:r>
            <w:r w:rsidRPr="0081675A">
              <w:rPr>
                <w:rFonts w:ascii="Bookman Old Style" w:hAnsi="Bookman Old Style"/>
                <w:lang w:val="id-ID"/>
              </w:rPr>
              <w:t xml:space="preserve"> penyampaian Laporan Bulanan belum dipenuhi, Otoritas Jasa Keuangan menetapkan sanksi administratif berupa teguran tertulis ketiga sebagaimana diatur dalam Pasal 6 ayat (4) Peraturan Otoritas Jasa Keuangan Nomor 3/POJK.05/2013 tentang Laporan Bulanan Lembaga Jasa Keuangan Non-Bank, dengan jangka waktu pemenuhan kewajiban penyampaian Laporan Bulanan paling lama 30 (tiga puluh) hari kalender sejak ditetapkannya sanksi administratif berupa teguran tertulis ketiga. </w:t>
            </w:r>
          </w:p>
        </w:tc>
      </w:tr>
      <w:tr w:rsidR="009D3F53" w:rsidRPr="0081675A" w14:paraId="0F376E25" w14:textId="7627F53F" w:rsidTr="009D3F53">
        <w:tc>
          <w:tcPr>
            <w:tcW w:w="9606" w:type="dxa"/>
          </w:tcPr>
          <w:p w14:paraId="48A8CFC4" w14:textId="77777777" w:rsidR="009D3F53" w:rsidRPr="0081675A" w:rsidRDefault="009D3F53" w:rsidP="0055393E">
            <w:pPr>
              <w:pStyle w:val="ListParagraph"/>
              <w:numPr>
                <w:ilvl w:val="0"/>
                <w:numId w:val="4"/>
              </w:numPr>
              <w:spacing w:before="240" w:after="0" w:line="360" w:lineRule="auto"/>
              <w:ind w:left="567" w:right="0" w:hanging="567"/>
              <w:contextualSpacing w:val="0"/>
              <w:jc w:val="both"/>
              <w:rPr>
                <w:rFonts w:ascii="Bookman Old Style" w:hAnsi="Bookman Old Style"/>
                <w:lang w:val="id-ID"/>
              </w:rPr>
            </w:pPr>
            <w:r w:rsidRPr="0081675A">
              <w:rPr>
                <w:rFonts w:ascii="Bookman Old Style" w:hAnsi="Bookman Old Style"/>
                <w:lang w:val="id-ID"/>
              </w:rPr>
              <w:t>PENUTUP</w:t>
            </w:r>
          </w:p>
        </w:tc>
      </w:tr>
      <w:tr w:rsidR="009D3F53" w:rsidRPr="0081675A" w14:paraId="16051574" w14:textId="546F0E6F" w:rsidTr="009D3F53">
        <w:tc>
          <w:tcPr>
            <w:tcW w:w="9606" w:type="dxa"/>
          </w:tcPr>
          <w:p w14:paraId="5C89300C" w14:textId="471B82E7" w:rsidR="009D3F53" w:rsidRPr="0081675A" w:rsidRDefault="009D3F53" w:rsidP="0055393E">
            <w:pPr>
              <w:pStyle w:val="ListParagraph"/>
              <w:numPr>
                <w:ilvl w:val="0"/>
                <w:numId w:val="10"/>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Kewajiban Perusahaan Pembiayaan Infrastruktur untuk menyampaikan Laporan Bulanan sesuai dengan bentuk, susunan, dan tata cara penyampaian yang diatur dalam Surat Edaran Otoritas Jasa Keuangan ini dimulai untuk periode laporan bulan </w:t>
            </w:r>
            <w:r>
              <w:rPr>
                <w:rFonts w:ascii="Bookman Old Style" w:hAnsi="Bookman Old Style"/>
                <w:lang w:val="en-ID"/>
              </w:rPr>
              <w:t>April</w:t>
            </w:r>
            <w:r w:rsidRPr="0081675A">
              <w:rPr>
                <w:rFonts w:ascii="Bookman Old Style" w:hAnsi="Bookman Old Style"/>
                <w:lang w:val="en-ID"/>
              </w:rPr>
              <w:t xml:space="preserve"> 2022</w:t>
            </w:r>
            <w:r w:rsidRPr="0081675A">
              <w:rPr>
                <w:rFonts w:ascii="Bookman Old Style" w:hAnsi="Bookman Old Style"/>
                <w:lang w:val="id-ID"/>
              </w:rPr>
              <w:t xml:space="preserve">, yang disampaikan dengan waktu penyampaian sebagaimana dimaksud dalam </w:t>
            </w:r>
            <w:r w:rsidRPr="0081675A">
              <w:rPr>
                <w:rFonts w:ascii="Bookman Old Style" w:hAnsi="Bookman Old Style"/>
                <w:lang w:val="en-ID"/>
              </w:rPr>
              <w:t>R</w:t>
            </w:r>
            <w:r w:rsidRPr="0081675A">
              <w:rPr>
                <w:rFonts w:ascii="Bookman Old Style" w:hAnsi="Bookman Old Style"/>
                <w:lang w:val="id-ID"/>
              </w:rPr>
              <w:t>omawi III.</w:t>
            </w:r>
          </w:p>
        </w:tc>
      </w:tr>
      <w:tr w:rsidR="009D3F53" w:rsidRPr="0081675A" w14:paraId="21837F03" w14:textId="0FE1651F" w:rsidTr="009D3F53">
        <w:tc>
          <w:tcPr>
            <w:tcW w:w="9606" w:type="dxa"/>
          </w:tcPr>
          <w:p w14:paraId="5C14B57E" w14:textId="134655D2" w:rsidR="009D3F53" w:rsidRPr="0081675A" w:rsidRDefault="009D3F53" w:rsidP="0055393E">
            <w:pPr>
              <w:pStyle w:val="ListParagraph"/>
              <w:numPr>
                <w:ilvl w:val="0"/>
                <w:numId w:val="10"/>
              </w:numPr>
              <w:spacing w:before="0" w:after="0" w:line="360" w:lineRule="auto"/>
              <w:ind w:left="1134" w:right="0" w:hanging="567"/>
              <w:contextualSpacing w:val="0"/>
              <w:jc w:val="both"/>
              <w:rPr>
                <w:rFonts w:ascii="Bookman Old Style" w:hAnsi="Bookman Old Style" w:cs="Arial"/>
                <w:kern w:val="24"/>
                <w:lang w:val="id-ID"/>
              </w:rPr>
            </w:pPr>
            <w:r w:rsidRPr="0081675A">
              <w:rPr>
                <w:rFonts w:ascii="Bookman Old Style" w:hAnsi="Bookman Old Style"/>
                <w:lang w:val="id-ID"/>
              </w:rPr>
              <w:t xml:space="preserve">Perusahaan Pembiayaan Infrastruktur </w:t>
            </w:r>
            <w:r w:rsidRPr="0081675A">
              <w:rPr>
                <w:rFonts w:ascii="Bookman Old Style" w:hAnsi="Bookman Old Style"/>
                <w:lang w:val="en-ID"/>
              </w:rPr>
              <w:t xml:space="preserve">harus melakukan uji coba penyampaian </w:t>
            </w:r>
            <w:r w:rsidRPr="0081675A">
              <w:rPr>
                <w:rFonts w:ascii="Bookman Old Style" w:hAnsi="Bookman Old Style"/>
                <w:lang w:val="id-ID"/>
              </w:rPr>
              <w:t xml:space="preserve">Laporan Bulanan </w:t>
            </w:r>
            <w:r w:rsidRPr="0081675A">
              <w:rPr>
                <w:rFonts w:ascii="Bookman Old Style" w:hAnsi="Bookman Old Style" w:cs="Arial"/>
                <w:kern w:val="24"/>
                <w:lang w:val="id-ID"/>
              </w:rPr>
              <w:t xml:space="preserve">sesuai dengan bentuk, susunan, dan tata cara penyampaian Laporan Bulanan sebagaimana diatur dalam Surat Edaran </w:t>
            </w:r>
            <w:r w:rsidRPr="0081675A">
              <w:rPr>
                <w:rFonts w:ascii="Bookman Old Style" w:hAnsi="Bookman Old Style"/>
                <w:lang w:val="id-ID"/>
              </w:rPr>
              <w:t>Otoritas Jasa Keuangan</w:t>
            </w:r>
            <w:r w:rsidRPr="0081675A">
              <w:rPr>
                <w:rFonts w:ascii="Bookman Old Style" w:hAnsi="Bookman Old Style"/>
                <w:lang w:val="en-ID"/>
              </w:rPr>
              <w:t xml:space="preserve"> ini untuk periode laporan bulan </w:t>
            </w:r>
            <w:r>
              <w:rPr>
                <w:rFonts w:ascii="Bookman Old Style" w:hAnsi="Bookman Old Style"/>
                <w:lang w:val="en-ID"/>
              </w:rPr>
              <w:t>Januari</w:t>
            </w:r>
            <w:r w:rsidRPr="0081675A">
              <w:rPr>
                <w:rFonts w:ascii="Bookman Old Style" w:hAnsi="Bookman Old Style"/>
                <w:lang w:val="en-ID"/>
              </w:rPr>
              <w:t xml:space="preserve"> 2022 sampai dengan periode laporan bulan </w:t>
            </w:r>
            <w:r>
              <w:rPr>
                <w:rFonts w:ascii="Bookman Old Style" w:hAnsi="Bookman Old Style"/>
                <w:lang w:val="en-ID"/>
              </w:rPr>
              <w:t>Maret</w:t>
            </w:r>
            <w:r w:rsidRPr="0081675A">
              <w:rPr>
                <w:rFonts w:ascii="Bookman Old Style" w:hAnsi="Bookman Old Style"/>
                <w:lang w:val="en-ID"/>
              </w:rPr>
              <w:t xml:space="preserve"> 2022.</w:t>
            </w:r>
            <w:r w:rsidRPr="0081675A">
              <w:rPr>
                <w:rFonts w:ascii="Bookman Old Style" w:hAnsi="Bookman Old Style"/>
                <w:lang w:val="id-ID"/>
              </w:rPr>
              <w:t xml:space="preserve">  </w:t>
            </w:r>
          </w:p>
        </w:tc>
      </w:tr>
      <w:tr w:rsidR="009D3F53" w:rsidRPr="0081675A" w14:paraId="0C0189A6" w14:textId="40D84942" w:rsidTr="009D3F53">
        <w:tc>
          <w:tcPr>
            <w:tcW w:w="9606" w:type="dxa"/>
          </w:tcPr>
          <w:p w14:paraId="4CAC6091" w14:textId="77777777" w:rsidR="009D3F53" w:rsidRPr="0081675A" w:rsidRDefault="009D3F53" w:rsidP="0055393E">
            <w:pPr>
              <w:pStyle w:val="ListParagraph"/>
              <w:numPr>
                <w:ilvl w:val="0"/>
                <w:numId w:val="10"/>
              </w:numPr>
              <w:spacing w:before="0" w:after="0" w:line="360" w:lineRule="auto"/>
              <w:ind w:left="1134" w:right="0" w:hanging="567"/>
              <w:contextualSpacing w:val="0"/>
              <w:jc w:val="both"/>
              <w:rPr>
                <w:rFonts w:ascii="Bookman Old Style" w:hAnsi="Bookman Old Style"/>
                <w:lang w:val="id-ID"/>
              </w:rPr>
            </w:pPr>
            <w:r w:rsidRPr="0081675A">
              <w:rPr>
                <w:rFonts w:ascii="Bookman Old Style" w:hAnsi="Bookman Old Style"/>
                <w:lang w:val="id-ID"/>
              </w:rPr>
              <w:t xml:space="preserve">Dengan berlakunya Surat Edaran Otoritas Jasa Keuangan ini, maka Surat Edaran Otoritas Jasa Keuangan Nomor </w:t>
            </w:r>
            <w:r w:rsidRPr="0081675A">
              <w:rPr>
                <w:rFonts w:ascii="Bookman Old Style" w:hAnsi="Bookman Old Style"/>
              </w:rPr>
              <w:t>7</w:t>
            </w:r>
            <w:r w:rsidRPr="0081675A">
              <w:rPr>
                <w:rFonts w:ascii="Bookman Old Style" w:hAnsi="Bookman Old Style"/>
                <w:lang w:val="id-ID"/>
              </w:rPr>
              <w:t>/SEOJK.05/2013 tentang Laporan Bulanan Perusahaan Pembiayaan Infrastruktur</w:t>
            </w:r>
            <w:r w:rsidRPr="0081675A">
              <w:rPr>
                <w:rFonts w:ascii="Bookman Old Style" w:hAnsi="Bookman Old Style"/>
              </w:rPr>
              <w:t xml:space="preserve"> </w:t>
            </w:r>
            <w:r w:rsidRPr="0081675A">
              <w:rPr>
                <w:rFonts w:ascii="Bookman Old Style" w:hAnsi="Bookman Old Style"/>
                <w:lang w:val="id-ID"/>
              </w:rPr>
              <w:t xml:space="preserve"> dicabut dan dinyatakan tidak berlaku</w:t>
            </w:r>
            <w:r w:rsidRPr="0081675A">
              <w:rPr>
                <w:rFonts w:ascii="Bookman Old Style" w:hAnsi="Bookman Old Style"/>
                <w:lang w:val="en-ID"/>
              </w:rPr>
              <w:t xml:space="preserve">.  </w:t>
            </w:r>
          </w:p>
        </w:tc>
      </w:tr>
      <w:tr w:rsidR="009D3F53" w:rsidRPr="0081675A" w14:paraId="520B21AE" w14:textId="6332C693" w:rsidTr="009D3F53">
        <w:tc>
          <w:tcPr>
            <w:tcW w:w="9606" w:type="dxa"/>
          </w:tcPr>
          <w:p w14:paraId="320A5928" w14:textId="7A2C3D7B" w:rsidR="009D3F53" w:rsidRPr="0081675A" w:rsidRDefault="009D3F53" w:rsidP="0055393E">
            <w:pPr>
              <w:pStyle w:val="ListParagraph"/>
              <w:numPr>
                <w:ilvl w:val="0"/>
                <w:numId w:val="10"/>
              </w:numPr>
              <w:spacing w:before="0" w:after="0" w:line="360" w:lineRule="auto"/>
              <w:ind w:left="1134" w:right="0" w:hanging="567"/>
              <w:contextualSpacing w:val="0"/>
              <w:jc w:val="both"/>
              <w:rPr>
                <w:rFonts w:ascii="Bookman Old Style" w:hAnsi="Bookman Old Style"/>
                <w:lang w:val="id-ID"/>
              </w:rPr>
            </w:pPr>
            <w:r w:rsidRPr="009D3F53">
              <w:rPr>
                <w:rFonts w:ascii="Bookman Old Style" w:hAnsi="Bookman Old Style"/>
                <w:lang w:val="id-ID"/>
              </w:rPr>
              <w:t xml:space="preserve">Surat Edaran Otoritas Jasa Keuangan ini mulai berlaku pada tanggal </w:t>
            </w:r>
            <w:r w:rsidRPr="009D3F53">
              <w:rPr>
                <w:rFonts w:ascii="Bookman Old Style" w:hAnsi="Bookman Old Style"/>
                <w:lang w:val="en-ID"/>
              </w:rPr>
              <w:t>1 April 2022</w:t>
            </w:r>
            <w:r w:rsidRPr="009D3F53">
              <w:rPr>
                <w:rFonts w:ascii="Bookman Old Style" w:hAnsi="Bookman Old Style"/>
                <w:lang w:val="id-ID"/>
              </w:rPr>
              <w:t xml:space="preserve">.  </w:t>
            </w:r>
            <w:r w:rsidRPr="009D3F53">
              <w:rPr>
                <w:rFonts w:ascii="Bookman Old Style" w:hAnsi="Bookman Old Style"/>
              </w:rPr>
              <w:t xml:space="preserve">  </w:t>
            </w:r>
          </w:p>
        </w:tc>
      </w:tr>
    </w:tbl>
    <w:p w14:paraId="56CB4314" w14:textId="2416D0EE" w:rsidR="003B6363" w:rsidRPr="002D5C31" w:rsidRDefault="003B6363" w:rsidP="003B6363">
      <w:pPr>
        <w:pStyle w:val="Default"/>
        <w:spacing w:before="360" w:line="360" w:lineRule="auto"/>
        <w:ind w:left="4678"/>
        <w:jc w:val="both"/>
        <w:rPr>
          <w:color w:val="auto"/>
        </w:rPr>
      </w:pPr>
      <w:r w:rsidRPr="002D5C31">
        <w:rPr>
          <w:color w:val="auto"/>
        </w:rPr>
        <w:lastRenderedPageBreak/>
        <w:t xml:space="preserve">Ditetapkan di Jakarta </w:t>
      </w:r>
    </w:p>
    <w:p w14:paraId="241E775E" w14:textId="77777777" w:rsidR="00A06DD1" w:rsidRPr="002D5C31" w:rsidRDefault="003B6363" w:rsidP="00A06DD1">
      <w:pPr>
        <w:pStyle w:val="Default"/>
        <w:spacing w:line="360" w:lineRule="auto"/>
        <w:ind w:left="4678"/>
        <w:jc w:val="both"/>
        <w:rPr>
          <w:color w:val="auto"/>
        </w:rPr>
      </w:pPr>
      <w:r w:rsidRPr="002D5C31">
        <w:rPr>
          <w:color w:val="auto"/>
        </w:rPr>
        <w:t>pada tanggal</w:t>
      </w:r>
    </w:p>
    <w:p w14:paraId="110079DA" w14:textId="77777777" w:rsidR="00A06DD1" w:rsidRPr="002D5C31" w:rsidRDefault="00A06DD1" w:rsidP="00A06DD1">
      <w:pPr>
        <w:pStyle w:val="Default"/>
        <w:spacing w:line="360" w:lineRule="auto"/>
        <w:ind w:left="4678"/>
        <w:jc w:val="both"/>
        <w:rPr>
          <w:color w:val="auto"/>
        </w:rPr>
      </w:pPr>
    </w:p>
    <w:p w14:paraId="7D288CB3" w14:textId="3FD60812" w:rsidR="003B6363" w:rsidRPr="002D5C31" w:rsidRDefault="003B6363" w:rsidP="00971ABB">
      <w:pPr>
        <w:pStyle w:val="Default"/>
        <w:spacing w:line="276" w:lineRule="auto"/>
        <w:ind w:left="4678"/>
        <w:jc w:val="both"/>
        <w:rPr>
          <w:color w:val="auto"/>
        </w:rPr>
      </w:pPr>
      <w:r w:rsidRPr="002D5C31">
        <w:rPr>
          <w:color w:val="auto"/>
        </w:rPr>
        <w:t>KEPALA EKSEKUTIF PENGAWAS   PERASURANSIAN, DANA PENSIUN, LEMBAGA PEMBIAYAAN, DAN LEMBAGA JASA KEUANGAN LAINNYA OTORITAS JASA KEUANGAN,</w:t>
      </w:r>
    </w:p>
    <w:p w14:paraId="17AABC6B" w14:textId="27DB75F1" w:rsidR="003B6363" w:rsidRDefault="003B6363" w:rsidP="003B6363">
      <w:pPr>
        <w:pStyle w:val="Default"/>
        <w:spacing w:line="360" w:lineRule="auto"/>
        <w:ind w:left="4678"/>
        <w:jc w:val="both"/>
        <w:rPr>
          <w:color w:val="auto"/>
        </w:rPr>
      </w:pPr>
      <w:r w:rsidRPr="002D5C31">
        <w:rPr>
          <w:color w:val="auto"/>
        </w:rPr>
        <w:t xml:space="preserve">       </w:t>
      </w:r>
    </w:p>
    <w:p w14:paraId="29487864" w14:textId="5C3F6600" w:rsidR="00971ABB" w:rsidRDefault="00971ABB" w:rsidP="003B6363">
      <w:pPr>
        <w:pStyle w:val="Default"/>
        <w:spacing w:line="360" w:lineRule="auto"/>
        <w:ind w:left="4678"/>
        <w:jc w:val="both"/>
        <w:rPr>
          <w:color w:val="auto"/>
        </w:rPr>
      </w:pPr>
    </w:p>
    <w:p w14:paraId="0738E765" w14:textId="77777777" w:rsidR="00971ABB" w:rsidRPr="002D5C31" w:rsidRDefault="00971ABB" w:rsidP="003B6363">
      <w:pPr>
        <w:pStyle w:val="Default"/>
        <w:spacing w:line="360" w:lineRule="auto"/>
        <w:ind w:left="4678"/>
        <w:jc w:val="both"/>
        <w:rPr>
          <w:color w:val="auto"/>
        </w:rPr>
      </w:pPr>
    </w:p>
    <w:p w14:paraId="2BE0E4EF" w14:textId="1B6ED457" w:rsidR="00A62C85" w:rsidRPr="002D5C31" w:rsidRDefault="003B6363" w:rsidP="00971ABB">
      <w:pPr>
        <w:pStyle w:val="Default"/>
        <w:spacing w:line="360" w:lineRule="auto"/>
        <w:ind w:left="4678"/>
        <w:jc w:val="both"/>
      </w:pPr>
      <w:r w:rsidRPr="002D5C31">
        <w:rPr>
          <w:color w:val="auto"/>
        </w:rPr>
        <w:t xml:space="preserve">RISWINANDI   </w:t>
      </w:r>
    </w:p>
    <w:sectPr w:rsidR="00A62C85" w:rsidRPr="002D5C31" w:rsidSect="009D3F53">
      <w:headerReference w:type="default" r:id="rId10"/>
      <w:pgSz w:w="12242" w:h="18722" w:code="41"/>
      <w:pgMar w:top="1418" w:right="1418" w:bottom="1701"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064CA9" w14:textId="77777777" w:rsidR="008D565B" w:rsidRDefault="008D565B" w:rsidP="002F2EA0">
      <w:pPr>
        <w:spacing w:before="0" w:after="0" w:line="240" w:lineRule="auto"/>
      </w:pPr>
      <w:r>
        <w:separator/>
      </w:r>
    </w:p>
  </w:endnote>
  <w:endnote w:type="continuationSeparator" w:id="0">
    <w:p w14:paraId="19A09BA5" w14:textId="77777777" w:rsidR="008D565B" w:rsidRDefault="008D565B" w:rsidP="002F2E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8A7D0A" w14:textId="77777777" w:rsidR="008D565B" w:rsidRDefault="008D565B" w:rsidP="002F2EA0">
      <w:pPr>
        <w:spacing w:before="0" w:after="0" w:line="240" w:lineRule="auto"/>
      </w:pPr>
      <w:r>
        <w:separator/>
      </w:r>
    </w:p>
  </w:footnote>
  <w:footnote w:type="continuationSeparator" w:id="0">
    <w:p w14:paraId="41B92E59" w14:textId="77777777" w:rsidR="008D565B" w:rsidRDefault="008D565B" w:rsidP="002F2EA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FFFFFF" w:themeColor="background1"/>
      </w:rPr>
      <w:id w:val="26937768"/>
      <w:docPartObj>
        <w:docPartGallery w:val="Page Numbers (Top of Page)"/>
        <w:docPartUnique/>
      </w:docPartObj>
    </w:sdtPr>
    <w:sdtEndPr>
      <w:rPr>
        <w:rFonts w:ascii="Bookman Old Style" w:hAnsi="Bookman Old Style"/>
        <w:color w:val="auto"/>
      </w:rPr>
    </w:sdtEndPr>
    <w:sdtContent>
      <w:p w14:paraId="565781F2" w14:textId="0CEDF02F" w:rsidR="00B35166" w:rsidRPr="00C05EFA" w:rsidRDefault="00B35166">
        <w:pPr>
          <w:pStyle w:val="Header"/>
          <w:rPr>
            <w:rFonts w:ascii="Bookman Old Style" w:hAnsi="Bookman Old Style"/>
          </w:rPr>
        </w:pPr>
        <w:r w:rsidRPr="00C05EFA">
          <w:rPr>
            <w:rFonts w:ascii="Bookman Old Style" w:hAnsi="Bookman Old Style"/>
          </w:rPr>
          <w:t>-</w:t>
        </w:r>
        <w:r>
          <w:rPr>
            <w:rFonts w:ascii="Bookman Old Style" w:hAnsi="Bookman Old Style"/>
            <w:lang w:val="id-ID"/>
          </w:rPr>
          <w:t xml:space="preserve"> </w:t>
        </w:r>
        <w:r w:rsidRPr="00C05EFA">
          <w:rPr>
            <w:rFonts w:ascii="Bookman Old Style" w:hAnsi="Bookman Old Style"/>
          </w:rPr>
          <w:fldChar w:fldCharType="begin"/>
        </w:r>
        <w:r w:rsidRPr="00C05EFA">
          <w:rPr>
            <w:rFonts w:ascii="Bookman Old Style" w:hAnsi="Bookman Old Style"/>
          </w:rPr>
          <w:instrText xml:space="preserve"> PAGE   \* MERGEFORMAT </w:instrText>
        </w:r>
        <w:r w:rsidRPr="00C05EFA">
          <w:rPr>
            <w:rFonts w:ascii="Bookman Old Style" w:hAnsi="Bookman Old Style"/>
          </w:rPr>
          <w:fldChar w:fldCharType="separate"/>
        </w:r>
        <w:r w:rsidR="002A1966">
          <w:rPr>
            <w:rFonts w:ascii="Bookman Old Style" w:hAnsi="Bookman Old Style"/>
            <w:noProof/>
          </w:rPr>
          <w:t>2</w:t>
        </w:r>
        <w:r w:rsidRPr="00C05EFA">
          <w:rPr>
            <w:rFonts w:ascii="Bookman Old Style" w:hAnsi="Bookman Old Style"/>
            <w:noProof/>
          </w:rPr>
          <w:fldChar w:fldCharType="end"/>
        </w:r>
        <w:r>
          <w:rPr>
            <w:rFonts w:ascii="Bookman Old Style" w:hAnsi="Bookman Old Style"/>
            <w:noProof/>
            <w:lang w:val="id-ID"/>
          </w:rPr>
          <w:t xml:space="preserve"> </w:t>
        </w:r>
        <w:r w:rsidRPr="00C05EFA">
          <w:rPr>
            <w:rFonts w:ascii="Bookman Old Style" w:hAnsi="Bookman Old Style"/>
          </w:rPr>
          <w:t>-</w:t>
        </w:r>
      </w:p>
    </w:sdtContent>
  </w:sdt>
  <w:p w14:paraId="7620F940" w14:textId="711A02B5" w:rsidR="00B35166" w:rsidRDefault="00B3516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4808"/>
    <w:multiLevelType w:val="hybridMultilevel"/>
    <w:tmpl w:val="9FD65C58"/>
    <w:lvl w:ilvl="0" w:tplc="063A6076">
      <w:start w:val="1"/>
      <w:numFmt w:val="decimal"/>
      <w:lvlText w:val="%1."/>
      <w:lvlJc w:val="left"/>
      <w:pPr>
        <w:ind w:left="644" w:hanging="360"/>
      </w:pPr>
      <w:rPr>
        <w:rFonts w:hint="default"/>
        <w:color w:val="auto"/>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03D8189A"/>
    <w:multiLevelType w:val="hybridMultilevel"/>
    <w:tmpl w:val="1D6E6A5C"/>
    <w:lvl w:ilvl="0" w:tplc="0421000F">
      <w:start w:val="1"/>
      <w:numFmt w:val="decimal"/>
      <w:lvlText w:val="%1."/>
      <w:lvlJc w:val="left"/>
      <w:pPr>
        <w:ind w:left="144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047349E"/>
    <w:multiLevelType w:val="hybridMultilevel"/>
    <w:tmpl w:val="DF2E60D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A4591A"/>
    <w:multiLevelType w:val="hybridMultilevel"/>
    <w:tmpl w:val="A1ACE1E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EF27411"/>
    <w:multiLevelType w:val="hybridMultilevel"/>
    <w:tmpl w:val="02C0EF64"/>
    <w:lvl w:ilvl="0" w:tplc="04090019">
      <w:start w:val="1"/>
      <w:numFmt w:val="lowerLetter"/>
      <w:lvlText w:val="%1."/>
      <w:lvlJc w:val="left"/>
      <w:pPr>
        <w:ind w:left="1859" w:hanging="360"/>
      </w:pPr>
    </w:lvl>
    <w:lvl w:ilvl="1" w:tplc="04090019" w:tentative="1">
      <w:start w:val="1"/>
      <w:numFmt w:val="lowerLetter"/>
      <w:lvlText w:val="%2."/>
      <w:lvlJc w:val="left"/>
      <w:pPr>
        <w:ind w:left="2579" w:hanging="360"/>
      </w:pPr>
    </w:lvl>
    <w:lvl w:ilvl="2" w:tplc="0409001B" w:tentative="1">
      <w:start w:val="1"/>
      <w:numFmt w:val="lowerRoman"/>
      <w:lvlText w:val="%3."/>
      <w:lvlJc w:val="right"/>
      <w:pPr>
        <w:ind w:left="3299" w:hanging="180"/>
      </w:pPr>
    </w:lvl>
    <w:lvl w:ilvl="3" w:tplc="04090019">
      <w:start w:val="1"/>
      <w:numFmt w:val="lowerLetter"/>
      <w:lvlText w:val="%4."/>
      <w:lvlJc w:val="left"/>
      <w:pPr>
        <w:ind w:left="4019" w:hanging="360"/>
      </w:pPr>
    </w:lvl>
    <w:lvl w:ilvl="4" w:tplc="04090019" w:tentative="1">
      <w:start w:val="1"/>
      <w:numFmt w:val="lowerLetter"/>
      <w:lvlText w:val="%5."/>
      <w:lvlJc w:val="left"/>
      <w:pPr>
        <w:ind w:left="4739" w:hanging="360"/>
      </w:pPr>
    </w:lvl>
    <w:lvl w:ilvl="5" w:tplc="0409001B" w:tentative="1">
      <w:start w:val="1"/>
      <w:numFmt w:val="lowerRoman"/>
      <w:lvlText w:val="%6."/>
      <w:lvlJc w:val="right"/>
      <w:pPr>
        <w:ind w:left="5459" w:hanging="180"/>
      </w:pPr>
    </w:lvl>
    <w:lvl w:ilvl="6" w:tplc="0409000F" w:tentative="1">
      <w:start w:val="1"/>
      <w:numFmt w:val="decimal"/>
      <w:lvlText w:val="%7."/>
      <w:lvlJc w:val="left"/>
      <w:pPr>
        <w:ind w:left="6179" w:hanging="360"/>
      </w:pPr>
    </w:lvl>
    <w:lvl w:ilvl="7" w:tplc="04090019" w:tentative="1">
      <w:start w:val="1"/>
      <w:numFmt w:val="lowerLetter"/>
      <w:lvlText w:val="%8."/>
      <w:lvlJc w:val="left"/>
      <w:pPr>
        <w:ind w:left="6899" w:hanging="360"/>
      </w:pPr>
    </w:lvl>
    <w:lvl w:ilvl="8" w:tplc="0409001B" w:tentative="1">
      <w:start w:val="1"/>
      <w:numFmt w:val="lowerRoman"/>
      <w:lvlText w:val="%9."/>
      <w:lvlJc w:val="right"/>
      <w:pPr>
        <w:ind w:left="7619" w:hanging="180"/>
      </w:pPr>
    </w:lvl>
  </w:abstractNum>
  <w:abstractNum w:abstractNumId="5" w15:restartNumberingAfterBreak="0">
    <w:nsid w:val="2765106F"/>
    <w:multiLevelType w:val="hybridMultilevel"/>
    <w:tmpl w:val="7324C148"/>
    <w:lvl w:ilvl="0" w:tplc="745A2C26">
      <w:start w:val="1"/>
      <w:numFmt w:val="upperRoman"/>
      <w:lvlText w:val="%1."/>
      <w:lvlJc w:val="left"/>
      <w:pPr>
        <w:ind w:left="720" w:hanging="360"/>
      </w:pPr>
      <w:rPr>
        <w:rFonts w:ascii="Bookman Old Style" w:hAnsi="Bookman Old Style" w:hint="default"/>
        <w:color w:val="auto"/>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FF16821"/>
    <w:multiLevelType w:val="hybridMultilevel"/>
    <w:tmpl w:val="EB78FBCC"/>
    <w:lvl w:ilvl="0" w:tplc="8822E140">
      <w:start w:val="1"/>
      <w:numFmt w:val="decimal"/>
      <w:lvlText w:val="%1."/>
      <w:lvlJc w:val="left"/>
      <w:pPr>
        <w:ind w:left="144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42A77DE"/>
    <w:multiLevelType w:val="hybridMultilevel"/>
    <w:tmpl w:val="A22015EC"/>
    <w:lvl w:ilvl="0" w:tplc="A5D8C522">
      <w:start w:val="1"/>
      <w:numFmt w:val="lowerLetter"/>
      <w:lvlText w:val="%1."/>
      <w:lvlJc w:val="left"/>
      <w:pPr>
        <w:ind w:left="720" w:hanging="360"/>
      </w:pPr>
      <w:rPr>
        <w:rFonts w:hint="default"/>
        <w:b w:val="0"/>
        <w:i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7C0F98"/>
    <w:multiLevelType w:val="hybridMultilevel"/>
    <w:tmpl w:val="DFD6BCBE"/>
    <w:lvl w:ilvl="0" w:tplc="3B3E038E">
      <w:start w:val="1"/>
      <w:numFmt w:val="lowerLetter"/>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47D7EBD"/>
    <w:multiLevelType w:val="multilevel"/>
    <w:tmpl w:val="D8C220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D874B77"/>
    <w:multiLevelType w:val="hybridMultilevel"/>
    <w:tmpl w:val="3DDEDC0E"/>
    <w:lvl w:ilvl="0" w:tplc="45A0963E">
      <w:start w:val="1"/>
      <w:numFmt w:val="lowerLetter"/>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1" w15:restartNumberingAfterBreak="0">
    <w:nsid w:val="5F1C78C7"/>
    <w:multiLevelType w:val="hybridMultilevel"/>
    <w:tmpl w:val="2AA4209C"/>
    <w:lvl w:ilvl="0" w:tplc="520AAA8A">
      <w:start w:val="1"/>
      <w:numFmt w:val="decimal"/>
      <w:lvlText w:val="%1."/>
      <w:lvlJc w:val="left"/>
      <w:pPr>
        <w:ind w:left="144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F8D0191"/>
    <w:multiLevelType w:val="multilevel"/>
    <w:tmpl w:val="870669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670320"/>
    <w:multiLevelType w:val="hybridMultilevel"/>
    <w:tmpl w:val="3E966C48"/>
    <w:lvl w:ilvl="0" w:tplc="3D30BAEC">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F3066C"/>
    <w:multiLevelType w:val="hybridMultilevel"/>
    <w:tmpl w:val="3DDEDC0E"/>
    <w:lvl w:ilvl="0" w:tplc="45A0963E">
      <w:start w:val="1"/>
      <w:numFmt w:val="lowerLetter"/>
      <w:lvlText w:val="%1."/>
      <w:lvlJc w:val="left"/>
      <w:pPr>
        <w:ind w:left="1854" w:hanging="360"/>
      </w:pPr>
      <w:rPr>
        <w:rFonts w:hint="default"/>
      </w:rPr>
    </w:lvl>
    <w:lvl w:ilvl="1" w:tplc="04210019" w:tentative="1">
      <w:start w:val="1"/>
      <w:numFmt w:val="lowerLetter"/>
      <w:lvlText w:val="%2."/>
      <w:lvlJc w:val="left"/>
      <w:pPr>
        <w:ind w:left="2574" w:hanging="360"/>
      </w:pPr>
    </w:lvl>
    <w:lvl w:ilvl="2" w:tplc="0421001B" w:tentative="1">
      <w:start w:val="1"/>
      <w:numFmt w:val="lowerRoman"/>
      <w:lvlText w:val="%3."/>
      <w:lvlJc w:val="right"/>
      <w:pPr>
        <w:ind w:left="3294" w:hanging="180"/>
      </w:pPr>
    </w:lvl>
    <w:lvl w:ilvl="3" w:tplc="0421000F" w:tentative="1">
      <w:start w:val="1"/>
      <w:numFmt w:val="decimal"/>
      <w:lvlText w:val="%4."/>
      <w:lvlJc w:val="left"/>
      <w:pPr>
        <w:ind w:left="4014" w:hanging="360"/>
      </w:pPr>
    </w:lvl>
    <w:lvl w:ilvl="4" w:tplc="04210019" w:tentative="1">
      <w:start w:val="1"/>
      <w:numFmt w:val="lowerLetter"/>
      <w:lvlText w:val="%5."/>
      <w:lvlJc w:val="left"/>
      <w:pPr>
        <w:ind w:left="4734" w:hanging="360"/>
      </w:pPr>
    </w:lvl>
    <w:lvl w:ilvl="5" w:tplc="0421001B" w:tentative="1">
      <w:start w:val="1"/>
      <w:numFmt w:val="lowerRoman"/>
      <w:lvlText w:val="%6."/>
      <w:lvlJc w:val="right"/>
      <w:pPr>
        <w:ind w:left="5454" w:hanging="180"/>
      </w:pPr>
    </w:lvl>
    <w:lvl w:ilvl="6" w:tplc="0421000F" w:tentative="1">
      <w:start w:val="1"/>
      <w:numFmt w:val="decimal"/>
      <w:lvlText w:val="%7."/>
      <w:lvlJc w:val="left"/>
      <w:pPr>
        <w:ind w:left="6174" w:hanging="360"/>
      </w:pPr>
    </w:lvl>
    <w:lvl w:ilvl="7" w:tplc="04210019" w:tentative="1">
      <w:start w:val="1"/>
      <w:numFmt w:val="lowerLetter"/>
      <w:lvlText w:val="%8."/>
      <w:lvlJc w:val="left"/>
      <w:pPr>
        <w:ind w:left="6894" w:hanging="360"/>
      </w:pPr>
    </w:lvl>
    <w:lvl w:ilvl="8" w:tplc="0421001B" w:tentative="1">
      <w:start w:val="1"/>
      <w:numFmt w:val="lowerRoman"/>
      <w:lvlText w:val="%9."/>
      <w:lvlJc w:val="right"/>
      <w:pPr>
        <w:ind w:left="7614" w:hanging="180"/>
      </w:pPr>
    </w:lvl>
  </w:abstractNum>
  <w:abstractNum w:abstractNumId="15" w15:restartNumberingAfterBreak="0">
    <w:nsid w:val="651B0825"/>
    <w:multiLevelType w:val="hybridMultilevel"/>
    <w:tmpl w:val="90688710"/>
    <w:lvl w:ilvl="0" w:tplc="0421000F">
      <w:start w:val="1"/>
      <w:numFmt w:val="decimal"/>
      <w:lvlText w:val="%1."/>
      <w:lvlJc w:val="left"/>
      <w:pPr>
        <w:ind w:left="720" w:hanging="360"/>
      </w:pPr>
    </w:lvl>
    <w:lvl w:ilvl="1" w:tplc="DB888FF2">
      <w:start w:val="1"/>
      <w:numFmt w:val="decimal"/>
      <w:lvlText w:val="%2."/>
      <w:lvlJc w:val="left"/>
      <w:pPr>
        <w:ind w:left="1440" w:hanging="360"/>
      </w:pPr>
      <w:rPr>
        <w:color w:val="auto"/>
      </w:rPr>
    </w:lvl>
    <w:lvl w:ilvl="2" w:tplc="6038DB6E">
      <w:start w:val="1"/>
      <w:numFmt w:val="decimal"/>
      <w:lvlText w:val="%3)"/>
      <w:lvlJc w:val="left"/>
      <w:pPr>
        <w:ind w:left="2340" w:hanging="360"/>
      </w:pPr>
      <w:rPr>
        <w:rFonts w:hint="default"/>
      </w:rPr>
    </w:lvl>
    <w:lvl w:ilvl="3" w:tplc="45A0963E">
      <w:start w:val="1"/>
      <w:numFmt w:val="lowerLetter"/>
      <w:lvlText w:val="%4."/>
      <w:lvlJc w:val="left"/>
      <w:pPr>
        <w:ind w:left="2880" w:hanging="360"/>
      </w:pPr>
      <w:rPr>
        <w:rFonts w:hint="default"/>
      </w:rPr>
    </w:lvl>
    <w:lvl w:ilvl="4" w:tplc="04210019">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BE21DBA"/>
    <w:multiLevelType w:val="hybridMultilevel"/>
    <w:tmpl w:val="C36ED27E"/>
    <w:lvl w:ilvl="0" w:tplc="D0E462E2">
      <w:start w:val="1"/>
      <w:numFmt w:val="decimal"/>
      <w:lvlText w:val="%1."/>
      <w:lvlJc w:val="left"/>
      <w:pPr>
        <w:ind w:left="1440" w:hanging="360"/>
      </w:pPr>
      <w:rPr>
        <w:strike w:val="0"/>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59E0964"/>
    <w:multiLevelType w:val="multilevel"/>
    <w:tmpl w:val="F2068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7C2537"/>
    <w:multiLevelType w:val="hybridMultilevel"/>
    <w:tmpl w:val="BE60161C"/>
    <w:lvl w:ilvl="0" w:tplc="782CCF3E">
      <w:start w:val="1"/>
      <w:numFmt w:val="upperRoman"/>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C56A8F"/>
    <w:multiLevelType w:val="hybridMultilevel"/>
    <w:tmpl w:val="F6E08AC4"/>
    <w:lvl w:ilvl="0" w:tplc="2946C06C">
      <w:start w:val="1"/>
      <w:numFmt w:val="decimal"/>
      <w:lvlText w:val="%1."/>
      <w:lvlJc w:val="left"/>
      <w:pPr>
        <w:ind w:left="144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F943049"/>
    <w:multiLevelType w:val="hybridMultilevel"/>
    <w:tmpl w:val="A22015EC"/>
    <w:lvl w:ilvl="0" w:tplc="A5D8C522">
      <w:start w:val="1"/>
      <w:numFmt w:val="lowerLetter"/>
      <w:lvlText w:val="%1."/>
      <w:lvlJc w:val="left"/>
      <w:pPr>
        <w:ind w:left="720" w:hanging="360"/>
      </w:pPr>
      <w:rPr>
        <w:rFonts w:hint="default"/>
        <w:b w:val="0"/>
        <w:i w:val="0"/>
        <w:strike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8"/>
  </w:num>
  <w:num w:numId="4">
    <w:abstractNumId w:val="5"/>
  </w:num>
  <w:num w:numId="5">
    <w:abstractNumId w:val="1"/>
  </w:num>
  <w:num w:numId="6">
    <w:abstractNumId w:val="19"/>
  </w:num>
  <w:num w:numId="7">
    <w:abstractNumId w:val="6"/>
  </w:num>
  <w:num w:numId="8">
    <w:abstractNumId w:val="2"/>
  </w:num>
  <w:num w:numId="9">
    <w:abstractNumId w:val="11"/>
  </w:num>
  <w:num w:numId="10">
    <w:abstractNumId w:val="16"/>
  </w:num>
  <w:num w:numId="11">
    <w:abstractNumId w:val="4"/>
  </w:num>
  <w:num w:numId="12">
    <w:abstractNumId w:val="13"/>
  </w:num>
  <w:num w:numId="13">
    <w:abstractNumId w:val="7"/>
  </w:num>
  <w:num w:numId="14">
    <w:abstractNumId w:val="14"/>
  </w:num>
  <w:num w:numId="15">
    <w:abstractNumId w:val="3"/>
  </w:num>
  <w:num w:numId="16">
    <w:abstractNumId w:val="20"/>
  </w:num>
  <w:num w:numId="17">
    <w:abstractNumId w:val="10"/>
  </w:num>
  <w:num w:numId="18">
    <w:abstractNumId w:val="17"/>
  </w:num>
  <w:num w:numId="19">
    <w:abstractNumId w:val="9"/>
  </w:num>
  <w:num w:numId="20">
    <w:abstractNumId w:val="12"/>
  </w:num>
  <w:num w:numId="21">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defaultTabStop w:val="14"/>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2MLU0NrYwNLa0NDVW0lEKTi0uzszPAykwrAUABt3YUCwAAAA="/>
  </w:docVars>
  <w:rsids>
    <w:rsidRoot w:val="002F2EA0"/>
    <w:rsid w:val="000079FC"/>
    <w:rsid w:val="000104EB"/>
    <w:rsid w:val="000127CB"/>
    <w:rsid w:val="00012B40"/>
    <w:rsid w:val="00012DEF"/>
    <w:rsid w:val="00016B69"/>
    <w:rsid w:val="00020088"/>
    <w:rsid w:val="000219C3"/>
    <w:rsid w:val="000279E2"/>
    <w:rsid w:val="00030CC7"/>
    <w:rsid w:val="00031CB8"/>
    <w:rsid w:val="000322D7"/>
    <w:rsid w:val="00032DC9"/>
    <w:rsid w:val="000376D3"/>
    <w:rsid w:val="000420C1"/>
    <w:rsid w:val="0004286E"/>
    <w:rsid w:val="00042F21"/>
    <w:rsid w:val="000458B1"/>
    <w:rsid w:val="00045E7C"/>
    <w:rsid w:val="0004711C"/>
    <w:rsid w:val="00051B87"/>
    <w:rsid w:val="0005358F"/>
    <w:rsid w:val="00054B18"/>
    <w:rsid w:val="00055BCD"/>
    <w:rsid w:val="00061B7B"/>
    <w:rsid w:val="00061C4E"/>
    <w:rsid w:val="00061E57"/>
    <w:rsid w:val="00063133"/>
    <w:rsid w:val="000640F0"/>
    <w:rsid w:val="00065156"/>
    <w:rsid w:val="000654E7"/>
    <w:rsid w:val="000717A2"/>
    <w:rsid w:val="00073A67"/>
    <w:rsid w:val="00074D4F"/>
    <w:rsid w:val="00077DBD"/>
    <w:rsid w:val="00080F56"/>
    <w:rsid w:val="000848A9"/>
    <w:rsid w:val="0008563C"/>
    <w:rsid w:val="00086FF1"/>
    <w:rsid w:val="0009159B"/>
    <w:rsid w:val="000915AC"/>
    <w:rsid w:val="00091D74"/>
    <w:rsid w:val="00092765"/>
    <w:rsid w:val="000927BD"/>
    <w:rsid w:val="000973FB"/>
    <w:rsid w:val="000A066F"/>
    <w:rsid w:val="000A3215"/>
    <w:rsid w:val="000A4EE3"/>
    <w:rsid w:val="000A53C2"/>
    <w:rsid w:val="000A640B"/>
    <w:rsid w:val="000A6624"/>
    <w:rsid w:val="000A6F4E"/>
    <w:rsid w:val="000B07AC"/>
    <w:rsid w:val="000B0DA7"/>
    <w:rsid w:val="000B3988"/>
    <w:rsid w:val="000B5BF7"/>
    <w:rsid w:val="000B62D9"/>
    <w:rsid w:val="000C2354"/>
    <w:rsid w:val="000C2A74"/>
    <w:rsid w:val="000C301F"/>
    <w:rsid w:val="000C4D0B"/>
    <w:rsid w:val="000C7C19"/>
    <w:rsid w:val="000D0B07"/>
    <w:rsid w:val="000D1941"/>
    <w:rsid w:val="000D28F7"/>
    <w:rsid w:val="000D5E42"/>
    <w:rsid w:val="000D73D7"/>
    <w:rsid w:val="000D7673"/>
    <w:rsid w:val="000D7880"/>
    <w:rsid w:val="000E0548"/>
    <w:rsid w:val="000E2938"/>
    <w:rsid w:val="000E5F95"/>
    <w:rsid w:val="000E62BE"/>
    <w:rsid w:val="000E6A71"/>
    <w:rsid w:val="000F2023"/>
    <w:rsid w:val="000F36F5"/>
    <w:rsid w:val="000F43CE"/>
    <w:rsid w:val="000F5E05"/>
    <w:rsid w:val="000F649C"/>
    <w:rsid w:val="000F6D2A"/>
    <w:rsid w:val="000F6EF8"/>
    <w:rsid w:val="000F74F6"/>
    <w:rsid w:val="00101C87"/>
    <w:rsid w:val="00102A1C"/>
    <w:rsid w:val="001039D9"/>
    <w:rsid w:val="00105724"/>
    <w:rsid w:val="00110F41"/>
    <w:rsid w:val="0011314F"/>
    <w:rsid w:val="00113BEC"/>
    <w:rsid w:val="00114FA4"/>
    <w:rsid w:val="00115881"/>
    <w:rsid w:val="0011774A"/>
    <w:rsid w:val="001203FE"/>
    <w:rsid w:val="00121192"/>
    <w:rsid w:val="00122429"/>
    <w:rsid w:val="001226AB"/>
    <w:rsid w:val="00122ED0"/>
    <w:rsid w:val="00123678"/>
    <w:rsid w:val="001271A3"/>
    <w:rsid w:val="0013041D"/>
    <w:rsid w:val="00130D67"/>
    <w:rsid w:val="001313F5"/>
    <w:rsid w:val="00131C94"/>
    <w:rsid w:val="00135445"/>
    <w:rsid w:val="00135651"/>
    <w:rsid w:val="0013609E"/>
    <w:rsid w:val="00141C05"/>
    <w:rsid w:val="00141CA2"/>
    <w:rsid w:val="00141CCD"/>
    <w:rsid w:val="0014300D"/>
    <w:rsid w:val="00144E2B"/>
    <w:rsid w:val="00151119"/>
    <w:rsid w:val="001519DA"/>
    <w:rsid w:val="001526AB"/>
    <w:rsid w:val="00154A91"/>
    <w:rsid w:val="00154EE3"/>
    <w:rsid w:val="001552DA"/>
    <w:rsid w:val="00155338"/>
    <w:rsid w:val="001566A6"/>
    <w:rsid w:val="001573E7"/>
    <w:rsid w:val="00160386"/>
    <w:rsid w:val="0016083B"/>
    <w:rsid w:val="0016146E"/>
    <w:rsid w:val="0016196B"/>
    <w:rsid w:val="00162936"/>
    <w:rsid w:val="001645FF"/>
    <w:rsid w:val="00166015"/>
    <w:rsid w:val="001714A3"/>
    <w:rsid w:val="001804FC"/>
    <w:rsid w:val="00182F36"/>
    <w:rsid w:val="00183D24"/>
    <w:rsid w:val="001844A1"/>
    <w:rsid w:val="00184D8F"/>
    <w:rsid w:val="001850B2"/>
    <w:rsid w:val="0018545F"/>
    <w:rsid w:val="001865EE"/>
    <w:rsid w:val="001870BD"/>
    <w:rsid w:val="00187162"/>
    <w:rsid w:val="00187C18"/>
    <w:rsid w:val="00192549"/>
    <w:rsid w:val="001929D8"/>
    <w:rsid w:val="001939D0"/>
    <w:rsid w:val="00193D69"/>
    <w:rsid w:val="00193FF5"/>
    <w:rsid w:val="00194E92"/>
    <w:rsid w:val="001952DB"/>
    <w:rsid w:val="001A1109"/>
    <w:rsid w:val="001A7C11"/>
    <w:rsid w:val="001A7EC1"/>
    <w:rsid w:val="001B2EE9"/>
    <w:rsid w:val="001B3CCE"/>
    <w:rsid w:val="001B79D1"/>
    <w:rsid w:val="001C4179"/>
    <w:rsid w:val="001C42A7"/>
    <w:rsid w:val="001C43E4"/>
    <w:rsid w:val="001C5939"/>
    <w:rsid w:val="001C5BE4"/>
    <w:rsid w:val="001C7B2E"/>
    <w:rsid w:val="001D0361"/>
    <w:rsid w:val="001D1419"/>
    <w:rsid w:val="001D4485"/>
    <w:rsid w:val="001D4E85"/>
    <w:rsid w:val="001D7663"/>
    <w:rsid w:val="001E428D"/>
    <w:rsid w:val="001E6102"/>
    <w:rsid w:val="001F04F6"/>
    <w:rsid w:val="001F21F9"/>
    <w:rsid w:val="001F3A7D"/>
    <w:rsid w:val="001F5887"/>
    <w:rsid w:val="00202D12"/>
    <w:rsid w:val="00203F10"/>
    <w:rsid w:val="00206CD3"/>
    <w:rsid w:val="00210BD0"/>
    <w:rsid w:val="00213D8F"/>
    <w:rsid w:val="0021684C"/>
    <w:rsid w:val="00216ECC"/>
    <w:rsid w:val="00216ED8"/>
    <w:rsid w:val="00220475"/>
    <w:rsid w:val="002207D7"/>
    <w:rsid w:val="00220D8D"/>
    <w:rsid w:val="00224F82"/>
    <w:rsid w:val="00225876"/>
    <w:rsid w:val="0022730C"/>
    <w:rsid w:val="00227AF0"/>
    <w:rsid w:val="00230A24"/>
    <w:rsid w:val="00235129"/>
    <w:rsid w:val="0023722B"/>
    <w:rsid w:val="002400AA"/>
    <w:rsid w:val="002404F7"/>
    <w:rsid w:val="00242C97"/>
    <w:rsid w:val="002438EC"/>
    <w:rsid w:val="00243DE3"/>
    <w:rsid w:val="00245DF4"/>
    <w:rsid w:val="00247D3F"/>
    <w:rsid w:val="0025151D"/>
    <w:rsid w:val="00254B28"/>
    <w:rsid w:val="00255222"/>
    <w:rsid w:val="0025759F"/>
    <w:rsid w:val="00261DB5"/>
    <w:rsid w:val="00264393"/>
    <w:rsid w:val="0026549A"/>
    <w:rsid w:val="002654AB"/>
    <w:rsid w:val="00265A17"/>
    <w:rsid w:val="00265C31"/>
    <w:rsid w:val="002700F2"/>
    <w:rsid w:val="00271A75"/>
    <w:rsid w:val="00274AC2"/>
    <w:rsid w:val="00274F6C"/>
    <w:rsid w:val="002774B0"/>
    <w:rsid w:val="0028015F"/>
    <w:rsid w:val="0028241C"/>
    <w:rsid w:val="002835D2"/>
    <w:rsid w:val="00285339"/>
    <w:rsid w:val="00285E09"/>
    <w:rsid w:val="00286852"/>
    <w:rsid w:val="00286AF1"/>
    <w:rsid w:val="002905D3"/>
    <w:rsid w:val="0029104E"/>
    <w:rsid w:val="002919BB"/>
    <w:rsid w:val="00292A89"/>
    <w:rsid w:val="00293BB1"/>
    <w:rsid w:val="00297349"/>
    <w:rsid w:val="00297FF9"/>
    <w:rsid w:val="002A069C"/>
    <w:rsid w:val="002A0B41"/>
    <w:rsid w:val="002A1966"/>
    <w:rsid w:val="002A1979"/>
    <w:rsid w:val="002A403A"/>
    <w:rsid w:val="002A4122"/>
    <w:rsid w:val="002A4A5C"/>
    <w:rsid w:val="002A4E85"/>
    <w:rsid w:val="002B0879"/>
    <w:rsid w:val="002B099D"/>
    <w:rsid w:val="002B2499"/>
    <w:rsid w:val="002C1BDC"/>
    <w:rsid w:val="002C32EE"/>
    <w:rsid w:val="002C5070"/>
    <w:rsid w:val="002C5ACF"/>
    <w:rsid w:val="002C5BE2"/>
    <w:rsid w:val="002C793D"/>
    <w:rsid w:val="002D1AD2"/>
    <w:rsid w:val="002D3109"/>
    <w:rsid w:val="002D39E4"/>
    <w:rsid w:val="002D468E"/>
    <w:rsid w:val="002D4786"/>
    <w:rsid w:val="002D5C31"/>
    <w:rsid w:val="002D5F33"/>
    <w:rsid w:val="002D60B9"/>
    <w:rsid w:val="002E023C"/>
    <w:rsid w:val="002E153F"/>
    <w:rsid w:val="002E252D"/>
    <w:rsid w:val="002E25D1"/>
    <w:rsid w:val="002E301F"/>
    <w:rsid w:val="002E7339"/>
    <w:rsid w:val="002E7C05"/>
    <w:rsid w:val="002E7F95"/>
    <w:rsid w:val="002F1D5F"/>
    <w:rsid w:val="002F2EA0"/>
    <w:rsid w:val="002F2FDD"/>
    <w:rsid w:val="002F4156"/>
    <w:rsid w:val="002F446F"/>
    <w:rsid w:val="002F4E98"/>
    <w:rsid w:val="002F5309"/>
    <w:rsid w:val="002F5A11"/>
    <w:rsid w:val="002F6DB1"/>
    <w:rsid w:val="002F7709"/>
    <w:rsid w:val="003001BB"/>
    <w:rsid w:val="003010F7"/>
    <w:rsid w:val="00301A59"/>
    <w:rsid w:val="003047A4"/>
    <w:rsid w:val="0030572D"/>
    <w:rsid w:val="00307376"/>
    <w:rsid w:val="003173FE"/>
    <w:rsid w:val="00320C1C"/>
    <w:rsid w:val="003211DE"/>
    <w:rsid w:val="00324396"/>
    <w:rsid w:val="003244D6"/>
    <w:rsid w:val="003254B4"/>
    <w:rsid w:val="003259C2"/>
    <w:rsid w:val="00326B0D"/>
    <w:rsid w:val="00327700"/>
    <w:rsid w:val="003279AA"/>
    <w:rsid w:val="003309D2"/>
    <w:rsid w:val="00330DE2"/>
    <w:rsid w:val="00332CC5"/>
    <w:rsid w:val="0033316E"/>
    <w:rsid w:val="003332A9"/>
    <w:rsid w:val="00333D00"/>
    <w:rsid w:val="003341C0"/>
    <w:rsid w:val="003367B0"/>
    <w:rsid w:val="003376B1"/>
    <w:rsid w:val="003411A5"/>
    <w:rsid w:val="003415CF"/>
    <w:rsid w:val="00341B13"/>
    <w:rsid w:val="003426F3"/>
    <w:rsid w:val="00342D83"/>
    <w:rsid w:val="003432F0"/>
    <w:rsid w:val="00345B2D"/>
    <w:rsid w:val="00347779"/>
    <w:rsid w:val="00347810"/>
    <w:rsid w:val="00356621"/>
    <w:rsid w:val="00357155"/>
    <w:rsid w:val="0036026B"/>
    <w:rsid w:val="00360373"/>
    <w:rsid w:val="00361056"/>
    <w:rsid w:val="00365098"/>
    <w:rsid w:val="00365F45"/>
    <w:rsid w:val="00367249"/>
    <w:rsid w:val="003679F2"/>
    <w:rsid w:val="003712E0"/>
    <w:rsid w:val="00372CFA"/>
    <w:rsid w:val="003732E3"/>
    <w:rsid w:val="00374790"/>
    <w:rsid w:val="00374EE1"/>
    <w:rsid w:val="00375835"/>
    <w:rsid w:val="0037621B"/>
    <w:rsid w:val="003840B3"/>
    <w:rsid w:val="0038439D"/>
    <w:rsid w:val="003853C6"/>
    <w:rsid w:val="00385BA3"/>
    <w:rsid w:val="00385BF1"/>
    <w:rsid w:val="00386AB0"/>
    <w:rsid w:val="00391CDA"/>
    <w:rsid w:val="00393568"/>
    <w:rsid w:val="003937C4"/>
    <w:rsid w:val="003966E7"/>
    <w:rsid w:val="003A2503"/>
    <w:rsid w:val="003A255F"/>
    <w:rsid w:val="003A299B"/>
    <w:rsid w:val="003B0138"/>
    <w:rsid w:val="003B313E"/>
    <w:rsid w:val="003B6363"/>
    <w:rsid w:val="003B7B49"/>
    <w:rsid w:val="003C0006"/>
    <w:rsid w:val="003C1360"/>
    <w:rsid w:val="003C29CE"/>
    <w:rsid w:val="003C4D93"/>
    <w:rsid w:val="003C5DE3"/>
    <w:rsid w:val="003D06F8"/>
    <w:rsid w:val="003D0B86"/>
    <w:rsid w:val="003D2B24"/>
    <w:rsid w:val="003D3E44"/>
    <w:rsid w:val="003D3F25"/>
    <w:rsid w:val="003D4CDA"/>
    <w:rsid w:val="003D5D22"/>
    <w:rsid w:val="003D68E5"/>
    <w:rsid w:val="003D6E35"/>
    <w:rsid w:val="003D7D77"/>
    <w:rsid w:val="003E2E89"/>
    <w:rsid w:val="003E4ECD"/>
    <w:rsid w:val="003E77D0"/>
    <w:rsid w:val="003F260F"/>
    <w:rsid w:val="003F2B8F"/>
    <w:rsid w:val="003F3C67"/>
    <w:rsid w:val="003F4B2A"/>
    <w:rsid w:val="0040130D"/>
    <w:rsid w:val="004027CA"/>
    <w:rsid w:val="0040302B"/>
    <w:rsid w:val="00403183"/>
    <w:rsid w:val="00403AE0"/>
    <w:rsid w:val="00405977"/>
    <w:rsid w:val="004061B0"/>
    <w:rsid w:val="00406523"/>
    <w:rsid w:val="00406FC2"/>
    <w:rsid w:val="00407AFE"/>
    <w:rsid w:val="00407E50"/>
    <w:rsid w:val="004155EC"/>
    <w:rsid w:val="004160C9"/>
    <w:rsid w:val="0041681D"/>
    <w:rsid w:val="00417EA4"/>
    <w:rsid w:val="004218CA"/>
    <w:rsid w:val="00423FB4"/>
    <w:rsid w:val="0042452D"/>
    <w:rsid w:val="0042463B"/>
    <w:rsid w:val="00424EA3"/>
    <w:rsid w:val="0042544C"/>
    <w:rsid w:val="0042658B"/>
    <w:rsid w:val="0043140D"/>
    <w:rsid w:val="0043206E"/>
    <w:rsid w:val="00433067"/>
    <w:rsid w:val="00435156"/>
    <w:rsid w:val="0043536E"/>
    <w:rsid w:val="004354E4"/>
    <w:rsid w:val="004356D3"/>
    <w:rsid w:val="00437861"/>
    <w:rsid w:val="00440786"/>
    <w:rsid w:val="0044106C"/>
    <w:rsid w:val="0044160D"/>
    <w:rsid w:val="004417FD"/>
    <w:rsid w:val="00441BF5"/>
    <w:rsid w:val="00442671"/>
    <w:rsid w:val="004477BC"/>
    <w:rsid w:val="004500EF"/>
    <w:rsid w:val="004507E9"/>
    <w:rsid w:val="004516F3"/>
    <w:rsid w:val="00451B25"/>
    <w:rsid w:val="004521FB"/>
    <w:rsid w:val="00452DB2"/>
    <w:rsid w:val="0045403B"/>
    <w:rsid w:val="0045493F"/>
    <w:rsid w:val="004570DA"/>
    <w:rsid w:val="00460323"/>
    <w:rsid w:val="00462E5B"/>
    <w:rsid w:val="00464176"/>
    <w:rsid w:val="0046544D"/>
    <w:rsid w:val="00466294"/>
    <w:rsid w:val="0046689F"/>
    <w:rsid w:val="0046771F"/>
    <w:rsid w:val="004705B1"/>
    <w:rsid w:val="004729FA"/>
    <w:rsid w:val="004736F1"/>
    <w:rsid w:val="00476DF5"/>
    <w:rsid w:val="00481AA7"/>
    <w:rsid w:val="00484C30"/>
    <w:rsid w:val="004920C2"/>
    <w:rsid w:val="00494B41"/>
    <w:rsid w:val="00494FF6"/>
    <w:rsid w:val="00495EFB"/>
    <w:rsid w:val="004A1F7B"/>
    <w:rsid w:val="004A7110"/>
    <w:rsid w:val="004A7736"/>
    <w:rsid w:val="004A77C9"/>
    <w:rsid w:val="004A77F9"/>
    <w:rsid w:val="004A79BE"/>
    <w:rsid w:val="004B1051"/>
    <w:rsid w:val="004B170E"/>
    <w:rsid w:val="004B1974"/>
    <w:rsid w:val="004B418D"/>
    <w:rsid w:val="004B4315"/>
    <w:rsid w:val="004B4662"/>
    <w:rsid w:val="004C00CF"/>
    <w:rsid w:val="004C3EA2"/>
    <w:rsid w:val="004D04D2"/>
    <w:rsid w:val="004D0BE5"/>
    <w:rsid w:val="004D330E"/>
    <w:rsid w:val="004D433E"/>
    <w:rsid w:val="004D5DB5"/>
    <w:rsid w:val="004D66C6"/>
    <w:rsid w:val="004D7FA9"/>
    <w:rsid w:val="004E1405"/>
    <w:rsid w:val="004E3EC5"/>
    <w:rsid w:val="004E52BE"/>
    <w:rsid w:val="004E67CF"/>
    <w:rsid w:val="004E685D"/>
    <w:rsid w:val="004E699C"/>
    <w:rsid w:val="004F1334"/>
    <w:rsid w:val="004F3294"/>
    <w:rsid w:val="004F3ECD"/>
    <w:rsid w:val="004F53A9"/>
    <w:rsid w:val="004F5D29"/>
    <w:rsid w:val="004F60C0"/>
    <w:rsid w:val="004F6108"/>
    <w:rsid w:val="005013E6"/>
    <w:rsid w:val="00503234"/>
    <w:rsid w:val="00503E1B"/>
    <w:rsid w:val="00504D04"/>
    <w:rsid w:val="00505C48"/>
    <w:rsid w:val="005070C4"/>
    <w:rsid w:val="005074EC"/>
    <w:rsid w:val="00514ED5"/>
    <w:rsid w:val="00515471"/>
    <w:rsid w:val="00517C18"/>
    <w:rsid w:val="0052031A"/>
    <w:rsid w:val="00530A51"/>
    <w:rsid w:val="00530DF8"/>
    <w:rsid w:val="00530EFA"/>
    <w:rsid w:val="00531495"/>
    <w:rsid w:val="005314F9"/>
    <w:rsid w:val="00531E9A"/>
    <w:rsid w:val="00532E40"/>
    <w:rsid w:val="00533BAE"/>
    <w:rsid w:val="005347D8"/>
    <w:rsid w:val="00535A04"/>
    <w:rsid w:val="00536C36"/>
    <w:rsid w:val="00536FD9"/>
    <w:rsid w:val="00540589"/>
    <w:rsid w:val="005457CE"/>
    <w:rsid w:val="00545FB4"/>
    <w:rsid w:val="00546418"/>
    <w:rsid w:val="00550732"/>
    <w:rsid w:val="00551292"/>
    <w:rsid w:val="0055233C"/>
    <w:rsid w:val="00552A49"/>
    <w:rsid w:val="00553677"/>
    <w:rsid w:val="00553918"/>
    <w:rsid w:val="005559A6"/>
    <w:rsid w:val="00556DEA"/>
    <w:rsid w:val="00556F94"/>
    <w:rsid w:val="0055786C"/>
    <w:rsid w:val="00557955"/>
    <w:rsid w:val="0055799C"/>
    <w:rsid w:val="00560BEE"/>
    <w:rsid w:val="00561195"/>
    <w:rsid w:val="005727E2"/>
    <w:rsid w:val="0057410C"/>
    <w:rsid w:val="00575105"/>
    <w:rsid w:val="00576682"/>
    <w:rsid w:val="005834A9"/>
    <w:rsid w:val="005856A4"/>
    <w:rsid w:val="00587396"/>
    <w:rsid w:val="005878E5"/>
    <w:rsid w:val="00590F1B"/>
    <w:rsid w:val="005918B9"/>
    <w:rsid w:val="005921D0"/>
    <w:rsid w:val="005943DB"/>
    <w:rsid w:val="00594B96"/>
    <w:rsid w:val="00594C5A"/>
    <w:rsid w:val="00594D3E"/>
    <w:rsid w:val="0059778D"/>
    <w:rsid w:val="00597A5E"/>
    <w:rsid w:val="005A132C"/>
    <w:rsid w:val="005B141D"/>
    <w:rsid w:val="005B32C9"/>
    <w:rsid w:val="005B35CA"/>
    <w:rsid w:val="005B46E4"/>
    <w:rsid w:val="005B5889"/>
    <w:rsid w:val="005B5FFC"/>
    <w:rsid w:val="005B7F76"/>
    <w:rsid w:val="005C29D4"/>
    <w:rsid w:val="005C314D"/>
    <w:rsid w:val="005C67C9"/>
    <w:rsid w:val="005D05E3"/>
    <w:rsid w:val="005D1F78"/>
    <w:rsid w:val="005D4ADD"/>
    <w:rsid w:val="005D4E4C"/>
    <w:rsid w:val="005D5830"/>
    <w:rsid w:val="005E0B71"/>
    <w:rsid w:val="005E115B"/>
    <w:rsid w:val="005E245F"/>
    <w:rsid w:val="005E37D0"/>
    <w:rsid w:val="005E3844"/>
    <w:rsid w:val="005E613B"/>
    <w:rsid w:val="005E6E16"/>
    <w:rsid w:val="005F1131"/>
    <w:rsid w:val="005F3053"/>
    <w:rsid w:val="005F40C7"/>
    <w:rsid w:val="005F466F"/>
    <w:rsid w:val="005F4B71"/>
    <w:rsid w:val="005F6509"/>
    <w:rsid w:val="005F6D68"/>
    <w:rsid w:val="00600BE8"/>
    <w:rsid w:val="00603493"/>
    <w:rsid w:val="006037CF"/>
    <w:rsid w:val="00604B40"/>
    <w:rsid w:val="00610B73"/>
    <w:rsid w:val="0061176C"/>
    <w:rsid w:val="006151FC"/>
    <w:rsid w:val="00615CB0"/>
    <w:rsid w:val="006166D7"/>
    <w:rsid w:val="00622770"/>
    <w:rsid w:val="00623890"/>
    <w:rsid w:val="00624578"/>
    <w:rsid w:val="00630AAA"/>
    <w:rsid w:val="0063179F"/>
    <w:rsid w:val="00631CA7"/>
    <w:rsid w:val="00632300"/>
    <w:rsid w:val="00632396"/>
    <w:rsid w:val="006324C5"/>
    <w:rsid w:val="0063417E"/>
    <w:rsid w:val="00635329"/>
    <w:rsid w:val="006464FA"/>
    <w:rsid w:val="00650210"/>
    <w:rsid w:val="00650EF1"/>
    <w:rsid w:val="00653B48"/>
    <w:rsid w:val="00655858"/>
    <w:rsid w:val="00655989"/>
    <w:rsid w:val="00655F28"/>
    <w:rsid w:val="00656967"/>
    <w:rsid w:val="0065793C"/>
    <w:rsid w:val="00660F5A"/>
    <w:rsid w:val="006624FC"/>
    <w:rsid w:val="00663459"/>
    <w:rsid w:val="00665827"/>
    <w:rsid w:val="006706C8"/>
    <w:rsid w:val="00674D70"/>
    <w:rsid w:val="00675D8D"/>
    <w:rsid w:val="00676437"/>
    <w:rsid w:val="00683691"/>
    <w:rsid w:val="00683F28"/>
    <w:rsid w:val="00686A1E"/>
    <w:rsid w:val="00686C77"/>
    <w:rsid w:val="00690DDA"/>
    <w:rsid w:val="00693664"/>
    <w:rsid w:val="00693EE6"/>
    <w:rsid w:val="00694B2B"/>
    <w:rsid w:val="00695C39"/>
    <w:rsid w:val="00697182"/>
    <w:rsid w:val="00697C32"/>
    <w:rsid w:val="006A02D7"/>
    <w:rsid w:val="006A0A02"/>
    <w:rsid w:val="006A27AC"/>
    <w:rsid w:val="006A2D28"/>
    <w:rsid w:val="006A5E7B"/>
    <w:rsid w:val="006A68CE"/>
    <w:rsid w:val="006A7B6C"/>
    <w:rsid w:val="006B17D1"/>
    <w:rsid w:val="006B56ED"/>
    <w:rsid w:val="006B57BB"/>
    <w:rsid w:val="006B6D22"/>
    <w:rsid w:val="006B787B"/>
    <w:rsid w:val="006C2D7F"/>
    <w:rsid w:val="006C41CC"/>
    <w:rsid w:val="006C71F0"/>
    <w:rsid w:val="006D131D"/>
    <w:rsid w:val="006D4288"/>
    <w:rsid w:val="006D48DA"/>
    <w:rsid w:val="006D5BF1"/>
    <w:rsid w:val="006D5C31"/>
    <w:rsid w:val="006D6038"/>
    <w:rsid w:val="006D62EB"/>
    <w:rsid w:val="006E02F7"/>
    <w:rsid w:val="006E1C09"/>
    <w:rsid w:val="006E25EF"/>
    <w:rsid w:val="006E34D1"/>
    <w:rsid w:val="006E3E0B"/>
    <w:rsid w:val="006E616B"/>
    <w:rsid w:val="006F080B"/>
    <w:rsid w:val="006F08F3"/>
    <w:rsid w:val="006F204D"/>
    <w:rsid w:val="006F2B6C"/>
    <w:rsid w:val="006F50AC"/>
    <w:rsid w:val="006F550C"/>
    <w:rsid w:val="006F6617"/>
    <w:rsid w:val="00701661"/>
    <w:rsid w:val="00702CAB"/>
    <w:rsid w:val="007058C6"/>
    <w:rsid w:val="007073FD"/>
    <w:rsid w:val="00713CAA"/>
    <w:rsid w:val="00714D8E"/>
    <w:rsid w:val="007152D1"/>
    <w:rsid w:val="00715725"/>
    <w:rsid w:val="00716673"/>
    <w:rsid w:val="00716B68"/>
    <w:rsid w:val="00717644"/>
    <w:rsid w:val="00721F26"/>
    <w:rsid w:val="0072211D"/>
    <w:rsid w:val="0072656B"/>
    <w:rsid w:val="0072700C"/>
    <w:rsid w:val="0072719D"/>
    <w:rsid w:val="0073208F"/>
    <w:rsid w:val="00732C2A"/>
    <w:rsid w:val="007337C5"/>
    <w:rsid w:val="00742295"/>
    <w:rsid w:val="00743582"/>
    <w:rsid w:val="0074389B"/>
    <w:rsid w:val="007451B7"/>
    <w:rsid w:val="00750D8E"/>
    <w:rsid w:val="00752C3B"/>
    <w:rsid w:val="007536E4"/>
    <w:rsid w:val="00755495"/>
    <w:rsid w:val="00755837"/>
    <w:rsid w:val="00755CC3"/>
    <w:rsid w:val="007601CB"/>
    <w:rsid w:val="00761DEB"/>
    <w:rsid w:val="00761E22"/>
    <w:rsid w:val="0076219F"/>
    <w:rsid w:val="00763566"/>
    <w:rsid w:val="007641A3"/>
    <w:rsid w:val="0076460D"/>
    <w:rsid w:val="007653E9"/>
    <w:rsid w:val="00765CD3"/>
    <w:rsid w:val="00766CB7"/>
    <w:rsid w:val="007702CD"/>
    <w:rsid w:val="00770A7B"/>
    <w:rsid w:val="00770EFF"/>
    <w:rsid w:val="00771455"/>
    <w:rsid w:val="007719AE"/>
    <w:rsid w:val="00774157"/>
    <w:rsid w:val="0077437D"/>
    <w:rsid w:val="0077785E"/>
    <w:rsid w:val="0078001A"/>
    <w:rsid w:val="007806F9"/>
    <w:rsid w:val="00781434"/>
    <w:rsid w:val="00784AD5"/>
    <w:rsid w:val="0078532B"/>
    <w:rsid w:val="0079109D"/>
    <w:rsid w:val="00791A89"/>
    <w:rsid w:val="0079362D"/>
    <w:rsid w:val="0079767C"/>
    <w:rsid w:val="007978B1"/>
    <w:rsid w:val="00797F35"/>
    <w:rsid w:val="007A005D"/>
    <w:rsid w:val="007A2A48"/>
    <w:rsid w:val="007A385E"/>
    <w:rsid w:val="007A4373"/>
    <w:rsid w:val="007A7AB6"/>
    <w:rsid w:val="007A7DF9"/>
    <w:rsid w:val="007C53C2"/>
    <w:rsid w:val="007C64D3"/>
    <w:rsid w:val="007C6F50"/>
    <w:rsid w:val="007D04FA"/>
    <w:rsid w:val="007D15CB"/>
    <w:rsid w:val="007D2366"/>
    <w:rsid w:val="007D342F"/>
    <w:rsid w:val="007D4EAA"/>
    <w:rsid w:val="007D5213"/>
    <w:rsid w:val="007D6089"/>
    <w:rsid w:val="007D7584"/>
    <w:rsid w:val="007E0009"/>
    <w:rsid w:val="007E1383"/>
    <w:rsid w:val="007E17A4"/>
    <w:rsid w:val="007E485B"/>
    <w:rsid w:val="007E62CE"/>
    <w:rsid w:val="007F0280"/>
    <w:rsid w:val="007F06DB"/>
    <w:rsid w:val="007F1BD3"/>
    <w:rsid w:val="007F32CB"/>
    <w:rsid w:val="007F5611"/>
    <w:rsid w:val="007F5C2B"/>
    <w:rsid w:val="007F63EF"/>
    <w:rsid w:val="0080149F"/>
    <w:rsid w:val="00802AB1"/>
    <w:rsid w:val="008035B2"/>
    <w:rsid w:val="008043C5"/>
    <w:rsid w:val="008048E4"/>
    <w:rsid w:val="008056F2"/>
    <w:rsid w:val="00805B1F"/>
    <w:rsid w:val="00811DE0"/>
    <w:rsid w:val="00811DFF"/>
    <w:rsid w:val="00811F95"/>
    <w:rsid w:val="0081534B"/>
    <w:rsid w:val="0081675A"/>
    <w:rsid w:val="00816D66"/>
    <w:rsid w:val="008172C8"/>
    <w:rsid w:val="00817E76"/>
    <w:rsid w:val="008202D6"/>
    <w:rsid w:val="008212AC"/>
    <w:rsid w:val="008251C7"/>
    <w:rsid w:val="0082534A"/>
    <w:rsid w:val="00826191"/>
    <w:rsid w:val="00826BB3"/>
    <w:rsid w:val="008301C3"/>
    <w:rsid w:val="00832ECC"/>
    <w:rsid w:val="008336BA"/>
    <w:rsid w:val="00833CA8"/>
    <w:rsid w:val="0083780B"/>
    <w:rsid w:val="00840046"/>
    <w:rsid w:val="0084550B"/>
    <w:rsid w:val="00851C16"/>
    <w:rsid w:val="00854550"/>
    <w:rsid w:val="00855406"/>
    <w:rsid w:val="00856717"/>
    <w:rsid w:val="00862B6D"/>
    <w:rsid w:val="0086381B"/>
    <w:rsid w:val="0086385D"/>
    <w:rsid w:val="00863B19"/>
    <w:rsid w:val="00863B1F"/>
    <w:rsid w:val="00864481"/>
    <w:rsid w:val="00864ADF"/>
    <w:rsid w:val="0086539A"/>
    <w:rsid w:val="00865996"/>
    <w:rsid w:val="00865CE9"/>
    <w:rsid w:val="0086719A"/>
    <w:rsid w:val="00870E11"/>
    <w:rsid w:val="0087183B"/>
    <w:rsid w:val="00873C42"/>
    <w:rsid w:val="00875FF9"/>
    <w:rsid w:val="0088106A"/>
    <w:rsid w:val="008817FF"/>
    <w:rsid w:val="00884B98"/>
    <w:rsid w:val="00885444"/>
    <w:rsid w:val="00886EA7"/>
    <w:rsid w:val="0088766F"/>
    <w:rsid w:val="00887E9C"/>
    <w:rsid w:val="00891E2B"/>
    <w:rsid w:val="00894CA8"/>
    <w:rsid w:val="008958B6"/>
    <w:rsid w:val="00895C2C"/>
    <w:rsid w:val="00896C0B"/>
    <w:rsid w:val="008A1592"/>
    <w:rsid w:val="008A20B6"/>
    <w:rsid w:val="008A30C8"/>
    <w:rsid w:val="008A35C2"/>
    <w:rsid w:val="008A39B0"/>
    <w:rsid w:val="008A48AC"/>
    <w:rsid w:val="008A6390"/>
    <w:rsid w:val="008A672F"/>
    <w:rsid w:val="008A7E9B"/>
    <w:rsid w:val="008B016F"/>
    <w:rsid w:val="008B3B03"/>
    <w:rsid w:val="008B3BA0"/>
    <w:rsid w:val="008B3C72"/>
    <w:rsid w:val="008B616B"/>
    <w:rsid w:val="008B6B11"/>
    <w:rsid w:val="008C0688"/>
    <w:rsid w:val="008C23F0"/>
    <w:rsid w:val="008C3784"/>
    <w:rsid w:val="008C5E66"/>
    <w:rsid w:val="008C7787"/>
    <w:rsid w:val="008D1339"/>
    <w:rsid w:val="008D2EEB"/>
    <w:rsid w:val="008D565B"/>
    <w:rsid w:val="008D58AA"/>
    <w:rsid w:val="008D68CC"/>
    <w:rsid w:val="008E09F9"/>
    <w:rsid w:val="008E25FA"/>
    <w:rsid w:val="008E35DE"/>
    <w:rsid w:val="008E427B"/>
    <w:rsid w:val="008E551C"/>
    <w:rsid w:val="008F2578"/>
    <w:rsid w:val="008F28D4"/>
    <w:rsid w:val="008F34E5"/>
    <w:rsid w:val="008F561B"/>
    <w:rsid w:val="008F65EC"/>
    <w:rsid w:val="00900C11"/>
    <w:rsid w:val="0090233B"/>
    <w:rsid w:val="00903B36"/>
    <w:rsid w:val="00906789"/>
    <w:rsid w:val="0090723C"/>
    <w:rsid w:val="0091054B"/>
    <w:rsid w:val="00912617"/>
    <w:rsid w:val="0091369E"/>
    <w:rsid w:val="009142B7"/>
    <w:rsid w:val="00915236"/>
    <w:rsid w:val="00917C0E"/>
    <w:rsid w:val="0092127F"/>
    <w:rsid w:val="00921C55"/>
    <w:rsid w:val="009224AC"/>
    <w:rsid w:val="00923888"/>
    <w:rsid w:val="00924713"/>
    <w:rsid w:val="00924FF8"/>
    <w:rsid w:val="00926786"/>
    <w:rsid w:val="00930390"/>
    <w:rsid w:val="00932DBE"/>
    <w:rsid w:val="00935BC9"/>
    <w:rsid w:val="00937AAA"/>
    <w:rsid w:val="009406FC"/>
    <w:rsid w:val="0094093F"/>
    <w:rsid w:val="00940943"/>
    <w:rsid w:val="0094121C"/>
    <w:rsid w:val="009428C1"/>
    <w:rsid w:val="00943A74"/>
    <w:rsid w:val="0094510B"/>
    <w:rsid w:val="00950644"/>
    <w:rsid w:val="00951AFD"/>
    <w:rsid w:val="00951B0B"/>
    <w:rsid w:val="00952476"/>
    <w:rsid w:val="0095458A"/>
    <w:rsid w:val="009546B8"/>
    <w:rsid w:val="00954A06"/>
    <w:rsid w:val="009628D7"/>
    <w:rsid w:val="00963953"/>
    <w:rsid w:val="00964927"/>
    <w:rsid w:val="00964A8F"/>
    <w:rsid w:val="00964C1A"/>
    <w:rsid w:val="00966CD0"/>
    <w:rsid w:val="00970062"/>
    <w:rsid w:val="00970BB3"/>
    <w:rsid w:val="0097196D"/>
    <w:rsid w:val="00971ABB"/>
    <w:rsid w:val="009745BE"/>
    <w:rsid w:val="00974CE7"/>
    <w:rsid w:val="009760AC"/>
    <w:rsid w:val="009768C6"/>
    <w:rsid w:val="00976BA9"/>
    <w:rsid w:val="00976C5B"/>
    <w:rsid w:val="009826F2"/>
    <w:rsid w:val="00986881"/>
    <w:rsid w:val="00986CAC"/>
    <w:rsid w:val="00986E6E"/>
    <w:rsid w:val="009904BB"/>
    <w:rsid w:val="0099117B"/>
    <w:rsid w:val="00992A73"/>
    <w:rsid w:val="0099480A"/>
    <w:rsid w:val="00994A2A"/>
    <w:rsid w:val="00996A10"/>
    <w:rsid w:val="009975AF"/>
    <w:rsid w:val="009A3137"/>
    <w:rsid w:val="009A4C62"/>
    <w:rsid w:val="009A658D"/>
    <w:rsid w:val="009B0EB2"/>
    <w:rsid w:val="009B1625"/>
    <w:rsid w:val="009B2752"/>
    <w:rsid w:val="009B5AD3"/>
    <w:rsid w:val="009C1C82"/>
    <w:rsid w:val="009D0A11"/>
    <w:rsid w:val="009D117A"/>
    <w:rsid w:val="009D3F53"/>
    <w:rsid w:val="009D4F98"/>
    <w:rsid w:val="009D51CA"/>
    <w:rsid w:val="009D6264"/>
    <w:rsid w:val="009D6813"/>
    <w:rsid w:val="009E0CD0"/>
    <w:rsid w:val="009E2F56"/>
    <w:rsid w:val="009E369C"/>
    <w:rsid w:val="009E39B4"/>
    <w:rsid w:val="009E49B2"/>
    <w:rsid w:val="009E593E"/>
    <w:rsid w:val="009E61A0"/>
    <w:rsid w:val="009E7491"/>
    <w:rsid w:val="009F08ED"/>
    <w:rsid w:val="009F46A2"/>
    <w:rsid w:val="009F58D9"/>
    <w:rsid w:val="009F5D6E"/>
    <w:rsid w:val="009F651A"/>
    <w:rsid w:val="009F7202"/>
    <w:rsid w:val="00A00EAE"/>
    <w:rsid w:val="00A06210"/>
    <w:rsid w:val="00A06DD1"/>
    <w:rsid w:val="00A10A38"/>
    <w:rsid w:val="00A10AB6"/>
    <w:rsid w:val="00A13CC7"/>
    <w:rsid w:val="00A13EAF"/>
    <w:rsid w:val="00A14C68"/>
    <w:rsid w:val="00A20CBA"/>
    <w:rsid w:val="00A22C00"/>
    <w:rsid w:val="00A2389C"/>
    <w:rsid w:val="00A258F9"/>
    <w:rsid w:val="00A26E77"/>
    <w:rsid w:val="00A322B5"/>
    <w:rsid w:val="00A34A7A"/>
    <w:rsid w:val="00A36EFB"/>
    <w:rsid w:val="00A37254"/>
    <w:rsid w:val="00A37CA4"/>
    <w:rsid w:val="00A4049C"/>
    <w:rsid w:val="00A41323"/>
    <w:rsid w:val="00A417B9"/>
    <w:rsid w:val="00A4305A"/>
    <w:rsid w:val="00A460FA"/>
    <w:rsid w:val="00A46980"/>
    <w:rsid w:val="00A46CE0"/>
    <w:rsid w:val="00A52901"/>
    <w:rsid w:val="00A60FB4"/>
    <w:rsid w:val="00A62C85"/>
    <w:rsid w:val="00A62EED"/>
    <w:rsid w:val="00A65256"/>
    <w:rsid w:val="00A66842"/>
    <w:rsid w:val="00A7012A"/>
    <w:rsid w:val="00A71777"/>
    <w:rsid w:val="00A71992"/>
    <w:rsid w:val="00A72DCC"/>
    <w:rsid w:val="00A742BA"/>
    <w:rsid w:val="00A74F83"/>
    <w:rsid w:val="00A80D70"/>
    <w:rsid w:val="00A81D5E"/>
    <w:rsid w:val="00A823F7"/>
    <w:rsid w:val="00A84CB3"/>
    <w:rsid w:val="00A855C1"/>
    <w:rsid w:val="00A911D9"/>
    <w:rsid w:val="00A91794"/>
    <w:rsid w:val="00A9534E"/>
    <w:rsid w:val="00A965FD"/>
    <w:rsid w:val="00AA009E"/>
    <w:rsid w:val="00AA0C28"/>
    <w:rsid w:val="00AA39D6"/>
    <w:rsid w:val="00AA4FE7"/>
    <w:rsid w:val="00AA7B01"/>
    <w:rsid w:val="00AB0C16"/>
    <w:rsid w:val="00AB1B5B"/>
    <w:rsid w:val="00AB3DD2"/>
    <w:rsid w:val="00AB3F0B"/>
    <w:rsid w:val="00AB48F0"/>
    <w:rsid w:val="00AB53B6"/>
    <w:rsid w:val="00AB7773"/>
    <w:rsid w:val="00AC050C"/>
    <w:rsid w:val="00AC2521"/>
    <w:rsid w:val="00AC4AF5"/>
    <w:rsid w:val="00AC7B41"/>
    <w:rsid w:val="00AD2C5D"/>
    <w:rsid w:val="00AD2CCD"/>
    <w:rsid w:val="00AD3617"/>
    <w:rsid w:val="00AD4469"/>
    <w:rsid w:val="00AD5266"/>
    <w:rsid w:val="00AD64CB"/>
    <w:rsid w:val="00AD7CF5"/>
    <w:rsid w:val="00AE0336"/>
    <w:rsid w:val="00AE03D3"/>
    <w:rsid w:val="00AE097F"/>
    <w:rsid w:val="00AE1081"/>
    <w:rsid w:val="00AE4A9F"/>
    <w:rsid w:val="00AE4DA0"/>
    <w:rsid w:val="00AE565D"/>
    <w:rsid w:val="00AE7339"/>
    <w:rsid w:val="00AE7482"/>
    <w:rsid w:val="00AF1052"/>
    <w:rsid w:val="00AF10AB"/>
    <w:rsid w:val="00AF261F"/>
    <w:rsid w:val="00AF3A09"/>
    <w:rsid w:val="00AF644B"/>
    <w:rsid w:val="00AF7A23"/>
    <w:rsid w:val="00AF7A69"/>
    <w:rsid w:val="00B00016"/>
    <w:rsid w:val="00B010E0"/>
    <w:rsid w:val="00B019E1"/>
    <w:rsid w:val="00B020A0"/>
    <w:rsid w:val="00B02484"/>
    <w:rsid w:val="00B028BF"/>
    <w:rsid w:val="00B038CE"/>
    <w:rsid w:val="00B03FDF"/>
    <w:rsid w:val="00B05142"/>
    <w:rsid w:val="00B07004"/>
    <w:rsid w:val="00B104A6"/>
    <w:rsid w:val="00B109E8"/>
    <w:rsid w:val="00B10A2F"/>
    <w:rsid w:val="00B10CCF"/>
    <w:rsid w:val="00B11720"/>
    <w:rsid w:val="00B11AF4"/>
    <w:rsid w:val="00B138F1"/>
    <w:rsid w:val="00B13CFF"/>
    <w:rsid w:val="00B17591"/>
    <w:rsid w:val="00B17BA4"/>
    <w:rsid w:val="00B22CAA"/>
    <w:rsid w:val="00B24084"/>
    <w:rsid w:val="00B248E5"/>
    <w:rsid w:val="00B25C12"/>
    <w:rsid w:val="00B26315"/>
    <w:rsid w:val="00B27692"/>
    <w:rsid w:val="00B329EE"/>
    <w:rsid w:val="00B32C16"/>
    <w:rsid w:val="00B32D63"/>
    <w:rsid w:val="00B33D3E"/>
    <w:rsid w:val="00B345CA"/>
    <w:rsid w:val="00B34813"/>
    <w:rsid w:val="00B35166"/>
    <w:rsid w:val="00B35732"/>
    <w:rsid w:val="00B36A67"/>
    <w:rsid w:val="00B4113B"/>
    <w:rsid w:val="00B4255E"/>
    <w:rsid w:val="00B42A81"/>
    <w:rsid w:val="00B526AE"/>
    <w:rsid w:val="00B52B70"/>
    <w:rsid w:val="00B54D0B"/>
    <w:rsid w:val="00B572AB"/>
    <w:rsid w:val="00B60641"/>
    <w:rsid w:val="00B61D45"/>
    <w:rsid w:val="00B6401D"/>
    <w:rsid w:val="00B6437A"/>
    <w:rsid w:val="00B67466"/>
    <w:rsid w:val="00B67FB9"/>
    <w:rsid w:val="00B71F11"/>
    <w:rsid w:val="00B7216D"/>
    <w:rsid w:val="00B730E5"/>
    <w:rsid w:val="00B755B5"/>
    <w:rsid w:val="00B7691F"/>
    <w:rsid w:val="00B80D83"/>
    <w:rsid w:val="00B815A4"/>
    <w:rsid w:val="00B81BB2"/>
    <w:rsid w:val="00B81C25"/>
    <w:rsid w:val="00B82531"/>
    <w:rsid w:val="00B8257A"/>
    <w:rsid w:val="00B86541"/>
    <w:rsid w:val="00B86884"/>
    <w:rsid w:val="00B86FA8"/>
    <w:rsid w:val="00B871A6"/>
    <w:rsid w:val="00B87C70"/>
    <w:rsid w:val="00B91E11"/>
    <w:rsid w:val="00B9224B"/>
    <w:rsid w:val="00B937AE"/>
    <w:rsid w:val="00B971C6"/>
    <w:rsid w:val="00B97608"/>
    <w:rsid w:val="00BA0014"/>
    <w:rsid w:val="00BA1041"/>
    <w:rsid w:val="00BA1B1F"/>
    <w:rsid w:val="00BA1BBD"/>
    <w:rsid w:val="00BA2C02"/>
    <w:rsid w:val="00BA3BC5"/>
    <w:rsid w:val="00BA478D"/>
    <w:rsid w:val="00BA6648"/>
    <w:rsid w:val="00BA779E"/>
    <w:rsid w:val="00BB196E"/>
    <w:rsid w:val="00BB3BC3"/>
    <w:rsid w:val="00BB6871"/>
    <w:rsid w:val="00BC037D"/>
    <w:rsid w:val="00BC3AAA"/>
    <w:rsid w:val="00BC3BE0"/>
    <w:rsid w:val="00BC4DDD"/>
    <w:rsid w:val="00BC7545"/>
    <w:rsid w:val="00BD053B"/>
    <w:rsid w:val="00BD299D"/>
    <w:rsid w:val="00BD32E0"/>
    <w:rsid w:val="00BD57A1"/>
    <w:rsid w:val="00BD5D50"/>
    <w:rsid w:val="00BE1D0C"/>
    <w:rsid w:val="00BE3BE5"/>
    <w:rsid w:val="00BE58B2"/>
    <w:rsid w:val="00BE6B22"/>
    <w:rsid w:val="00BE6C24"/>
    <w:rsid w:val="00BE76C9"/>
    <w:rsid w:val="00BF1205"/>
    <w:rsid w:val="00BF1401"/>
    <w:rsid w:val="00BF507E"/>
    <w:rsid w:val="00BF557C"/>
    <w:rsid w:val="00BF5B2B"/>
    <w:rsid w:val="00C0042E"/>
    <w:rsid w:val="00C02085"/>
    <w:rsid w:val="00C04D77"/>
    <w:rsid w:val="00C05EFA"/>
    <w:rsid w:val="00C060AC"/>
    <w:rsid w:val="00C07040"/>
    <w:rsid w:val="00C0710E"/>
    <w:rsid w:val="00C0794C"/>
    <w:rsid w:val="00C07EE4"/>
    <w:rsid w:val="00C120EC"/>
    <w:rsid w:val="00C12AED"/>
    <w:rsid w:val="00C135CC"/>
    <w:rsid w:val="00C13986"/>
    <w:rsid w:val="00C13BB5"/>
    <w:rsid w:val="00C13E22"/>
    <w:rsid w:val="00C17A3C"/>
    <w:rsid w:val="00C2173C"/>
    <w:rsid w:val="00C24D50"/>
    <w:rsid w:val="00C26FA0"/>
    <w:rsid w:val="00C30891"/>
    <w:rsid w:val="00C3497B"/>
    <w:rsid w:val="00C354AF"/>
    <w:rsid w:val="00C36A15"/>
    <w:rsid w:val="00C37AEF"/>
    <w:rsid w:val="00C40552"/>
    <w:rsid w:val="00C40D8B"/>
    <w:rsid w:val="00C40E50"/>
    <w:rsid w:val="00C41115"/>
    <w:rsid w:val="00C41E12"/>
    <w:rsid w:val="00C41F23"/>
    <w:rsid w:val="00C435FA"/>
    <w:rsid w:val="00C46DD1"/>
    <w:rsid w:val="00C478E6"/>
    <w:rsid w:val="00C510AB"/>
    <w:rsid w:val="00C5189F"/>
    <w:rsid w:val="00C52575"/>
    <w:rsid w:val="00C5349D"/>
    <w:rsid w:val="00C538BC"/>
    <w:rsid w:val="00C54E6D"/>
    <w:rsid w:val="00C562CA"/>
    <w:rsid w:val="00C565DD"/>
    <w:rsid w:val="00C5747D"/>
    <w:rsid w:val="00C577E9"/>
    <w:rsid w:val="00C6165A"/>
    <w:rsid w:val="00C61B37"/>
    <w:rsid w:val="00C61C78"/>
    <w:rsid w:val="00C6216F"/>
    <w:rsid w:val="00C624D8"/>
    <w:rsid w:val="00C63D81"/>
    <w:rsid w:val="00C66AFC"/>
    <w:rsid w:val="00C6781C"/>
    <w:rsid w:val="00C7188D"/>
    <w:rsid w:val="00C71B5E"/>
    <w:rsid w:val="00C7660F"/>
    <w:rsid w:val="00C77049"/>
    <w:rsid w:val="00C77140"/>
    <w:rsid w:val="00C80758"/>
    <w:rsid w:val="00C80DE1"/>
    <w:rsid w:val="00C814D3"/>
    <w:rsid w:val="00C81A0F"/>
    <w:rsid w:val="00C81F08"/>
    <w:rsid w:val="00C83392"/>
    <w:rsid w:val="00C83EE2"/>
    <w:rsid w:val="00C84CFF"/>
    <w:rsid w:val="00C86315"/>
    <w:rsid w:val="00C92017"/>
    <w:rsid w:val="00C92712"/>
    <w:rsid w:val="00C95113"/>
    <w:rsid w:val="00C9707D"/>
    <w:rsid w:val="00CA178A"/>
    <w:rsid w:val="00CA359B"/>
    <w:rsid w:val="00CA4544"/>
    <w:rsid w:val="00CA6ED2"/>
    <w:rsid w:val="00CB3024"/>
    <w:rsid w:val="00CB5BA9"/>
    <w:rsid w:val="00CB62C4"/>
    <w:rsid w:val="00CB684E"/>
    <w:rsid w:val="00CB69BF"/>
    <w:rsid w:val="00CB734E"/>
    <w:rsid w:val="00CC424E"/>
    <w:rsid w:val="00CD00F6"/>
    <w:rsid w:val="00CD184C"/>
    <w:rsid w:val="00CD2F2E"/>
    <w:rsid w:val="00CD640E"/>
    <w:rsid w:val="00CE097C"/>
    <w:rsid w:val="00CE0E4D"/>
    <w:rsid w:val="00CF0D13"/>
    <w:rsid w:val="00CF32FB"/>
    <w:rsid w:val="00CF4B46"/>
    <w:rsid w:val="00CF4BE8"/>
    <w:rsid w:val="00CF5012"/>
    <w:rsid w:val="00CF7D66"/>
    <w:rsid w:val="00D014D5"/>
    <w:rsid w:val="00D01D92"/>
    <w:rsid w:val="00D02721"/>
    <w:rsid w:val="00D07201"/>
    <w:rsid w:val="00D0737D"/>
    <w:rsid w:val="00D12A1E"/>
    <w:rsid w:val="00D13C2B"/>
    <w:rsid w:val="00D14C73"/>
    <w:rsid w:val="00D17D6B"/>
    <w:rsid w:val="00D221D0"/>
    <w:rsid w:val="00D22886"/>
    <w:rsid w:val="00D22FBB"/>
    <w:rsid w:val="00D237E1"/>
    <w:rsid w:val="00D23AAD"/>
    <w:rsid w:val="00D23C39"/>
    <w:rsid w:val="00D248D6"/>
    <w:rsid w:val="00D26157"/>
    <w:rsid w:val="00D2735E"/>
    <w:rsid w:val="00D30861"/>
    <w:rsid w:val="00D34921"/>
    <w:rsid w:val="00D34F30"/>
    <w:rsid w:val="00D354E3"/>
    <w:rsid w:val="00D40B39"/>
    <w:rsid w:val="00D40FF6"/>
    <w:rsid w:val="00D41A27"/>
    <w:rsid w:val="00D42930"/>
    <w:rsid w:val="00D43453"/>
    <w:rsid w:val="00D43EE4"/>
    <w:rsid w:val="00D44AE4"/>
    <w:rsid w:val="00D45231"/>
    <w:rsid w:val="00D46D07"/>
    <w:rsid w:val="00D50787"/>
    <w:rsid w:val="00D52756"/>
    <w:rsid w:val="00D5504A"/>
    <w:rsid w:val="00D55B6A"/>
    <w:rsid w:val="00D56353"/>
    <w:rsid w:val="00D6031E"/>
    <w:rsid w:val="00D638CF"/>
    <w:rsid w:val="00D65CB2"/>
    <w:rsid w:val="00D65F09"/>
    <w:rsid w:val="00D66C05"/>
    <w:rsid w:val="00D70036"/>
    <w:rsid w:val="00D74885"/>
    <w:rsid w:val="00D75F93"/>
    <w:rsid w:val="00D76DDB"/>
    <w:rsid w:val="00D77211"/>
    <w:rsid w:val="00D81E40"/>
    <w:rsid w:val="00D85457"/>
    <w:rsid w:val="00D86022"/>
    <w:rsid w:val="00D90274"/>
    <w:rsid w:val="00D91C7E"/>
    <w:rsid w:val="00D92E8E"/>
    <w:rsid w:val="00D9336C"/>
    <w:rsid w:val="00D9793C"/>
    <w:rsid w:val="00DA0CF4"/>
    <w:rsid w:val="00DA35C0"/>
    <w:rsid w:val="00DA3823"/>
    <w:rsid w:val="00DA46AA"/>
    <w:rsid w:val="00DA4B41"/>
    <w:rsid w:val="00DA5260"/>
    <w:rsid w:val="00DA6421"/>
    <w:rsid w:val="00DA6E30"/>
    <w:rsid w:val="00DA75C7"/>
    <w:rsid w:val="00DB1611"/>
    <w:rsid w:val="00DB222D"/>
    <w:rsid w:val="00DB2647"/>
    <w:rsid w:val="00DC03D4"/>
    <w:rsid w:val="00DC1F1C"/>
    <w:rsid w:val="00DC27AA"/>
    <w:rsid w:val="00DC29D1"/>
    <w:rsid w:val="00DC31BF"/>
    <w:rsid w:val="00DC37EF"/>
    <w:rsid w:val="00DC44EC"/>
    <w:rsid w:val="00DD3658"/>
    <w:rsid w:val="00DD3EEF"/>
    <w:rsid w:val="00DD4F05"/>
    <w:rsid w:val="00DD55AF"/>
    <w:rsid w:val="00DD5DD1"/>
    <w:rsid w:val="00DD7034"/>
    <w:rsid w:val="00DE06A4"/>
    <w:rsid w:val="00DE0B22"/>
    <w:rsid w:val="00DE17C4"/>
    <w:rsid w:val="00DE59F8"/>
    <w:rsid w:val="00DE709D"/>
    <w:rsid w:val="00DF1474"/>
    <w:rsid w:val="00DF26B3"/>
    <w:rsid w:val="00DF2858"/>
    <w:rsid w:val="00DF38F0"/>
    <w:rsid w:val="00DF3F1A"/>
    <w:rsid w:val="00DF7F1F"/>
    <w:rsid w:val="00E0035C"/>
    <w:rsid w:val="00E01C95"/>
    <w:rsid w:val="00E028C5"/>
    <w:rsid w:val="00E03689"/>
    <w:rsid w:val="00E037C6"/>
    <w:rsid w:val="00E0502E"/>
    <w:rsid w:val="00E07A93"/>
    <w:rsid w:val="00E10323"/>
    <w:rsid w:val="00E10BFD"/>
    <w:rsid w:val="00E133CE"/>
    <w:rsid w:val="00E16C9F"/>
    <w:rsid w:val="00E2071B"/>
    <w:rsid w:val="00E23BE4"/>
    <w:rsid w:val="00E30178"/>
    <w:rsid w:val="00E32147"/>
    <w:rsid w:val="00E339D2"/>
    <w:rsid w:val="00E36EDF"/>
    <w:rsid w:val="00E37F1A"/>
    <w:rsid w:val="00E40116"/>
    <w:rsid w:val="00E4260A"/>
    <w:rsid w:val="00E4281F"/>
    <w:rsid w:val="00E436E3"/>
    <w:rsid w:val="00E44EAE"/>
    <w:rsid w:val="00E451ED"/>
    <w:rsid w:val="00E45BDA"/>
    <w:rsid w:val="00E474C4"/>
    <w:rsid w:val="00E47A4B"/>
    <w:rsid w:val="00E539DD"/>
    <w:rsid w:val="00E54859"/>
    <w:rsid w:val="00E56BD1"/>
    <w:rsid w:val="00E57150"/>
    <w:rsid w:val="00E615D6"/>
    <w:rsid w:val="00E62CCA"/>
    <w:rsid w:val="00E62F9E"/>
    <w:rsid w:val="00E649AB"/>
    <w:rsid w:val="00E70751"/>
    <w:rsid w:val="00E714E4"/>
    <w:rsid w:val="00E72954"/>
    <w:rsid w:val="00E7486B"/>
    <w:rsid w:val="00E74BAC"/>
    <w:rsid w:val="00E7527C"/>
    <w:rsid w:val="00E75A97"/>
    <w:rsid w:val="00E77B21"/>
    <w:rsid w:val="00E82532"/>
    <w:rsid w:val="00E82DF6"/>
    <w:rsid w:val="00E916AE"/>
    <w:rsid w:val="00E91A4D"/>
    <w:rsid w:val="00E9290E"/>
    <w:rsid w:val="00E96816"/>
    <w:rsid w:val="00EA15EB"/>
    <w:rsid w:val="00EA30B3"/>
    <w:rsid w:val="00EA6241"/>
    <w:rsid w:val="00EA6773"/>
    <w:rsid w:val="00EB00C8"/>
    <w:rsid w:val="00EB06B0"/>
    <w:rsid w:val="00EB0DAE"/>
    <w:rsid w:val="00EC5CCD"/>
    <w:rsid w:val="00EC6F5C"/>
    <w:rsid w:val="00ED3D3E"/>
    <w:rsid w:val="00ED578F"/>
    <w:rsid w:val="00ED6801"/>
    <w:rsid w:val="00ED710B"/>
    <w:rsid w:val="00ED739B"/>
    <w:rsid w:val="00EE2AAA"/>
    <w:rsid w:val="00EE3039"/>
    <w:rsid w:val="00EE6B82"/>
    <w:rsid w:val="00EE76C7"/>
    <w:rsid w:val="00EF059D"/>
    <w:rsid w:val="00EF1E8C"/>
    <w:rsid w:val="00EF1FCB"/>
    <w:rsid w:val="00EF4185"/>
    <w:rsid w:val="00EF5170"/>
    <w:rsid w:val="00EF7486"/>
    <w:rsid w:val="00EF7E47"/>
    <w:rsid w:val="00F07FDB"/>
    <w:rsid w:val="00F10A2B"/>
    <w:rsid w:val="00F10E71"/>
    <w:rsid w:val="00F11641"/>
    <w:rsid w:val="00F1329F"/>
    <w:rsid w:val="00F133CB"/>
    <w:rsid w:val="00F14762"/>
    <w:rsid w:val="00F162A8"/>
    <w:rsid w:val="00F3394F"/>
    <w:rsid w:val="00F33CE5"/>
    <w:rsid w:val="00F3423B"/>
    <w:rsid w:val="00F34483"/>
    <w:rsid w:val="00F34EEF"/>
    <w:rsid w:val="00F3778E"/>
    <w:rsid w:val="00F4081D"/>
    <w:rsid w:val="00F41FEE"/>
    <w:rsid w:val="00F43943"/>
    <w:rsid w:val="00F47463"/>
    <w:rsid w:val="00F4783F"/>
    <w:rsid w:val="00F50625"/>
    <w:rsid w:val="00F55344"/>
    <w:rsid w:val="00F5545C"/>
    <w:rsid w:val="00F55D31"/>
    <w:rsid w:val="00F56015"/>
    <w:rsid w:val="00F57668"/>
    <w:rsid w:val="00F6137D"/>
    <w:rsid w:val="00F61583"/>
    <w:rsid w:val="00F634AA"/>
    <w:rsid w:val="00F6385F"/>
    <w:rsid w:val="00F66585"/>
    <w:rsid w:val="00F666CD"/>
    <w:rsid w:val="00F66DEA"/>
    <w:rsid w:val="00F673D4"/>
    <w:rsid w:val="00F73C86"/>
    <w:rsid w:val="00F75670"/>
    <w:rsid w:val="00F80362"/>
    <w:rsid w:val="00F810D0"/>
    <w:rsid w:val="00F81230"/>
    <w:rsid w:val="00F829D6"/>
    <w:rsid w:val="00F85DAB"/>
    <w:rsid w:val="00F90A9B"/>
    <w:rsid w:val="00F93CA3"/>
    <w:rsid w:val="00F9582D"/>
    <w:rsid w:val="00F96657"/>
    <w:rsid w:val="00F97F25"/>
    <w:rsid w:val="00FA263E"/>
    <w:rsid w:val="00FA3328"/>
    <w:rsid w:val="00FA43B5"/>
    <w:rsid w:val="00FA5941"/>
    <w:rsid w:val="00FB1C05"/>
    <w:rsid w:val="00FB26B1"/>
    <w:rsid w:val="00FC0D27"/>
    <w:rsid w:val="00FC486C"/>
    <w:rsid w:val="00FC6552"/>
    <w:rsid w:val="00FC6A87"/>
    <w:rsid w:val="00FC7B19"/>
    <w:rsid w:val="00FD074E"/>
    <w:rsid w:val="00FD1A88"/>
    <w:rsid w:val="00FD2E47"/>
    <w:rsid w:val="00FD4C88"/>
    <w:rsid w:val="00FD5D42"/>
    <w:rsid w:val="00FD5F39"/>
    <w:rsid w:val="00FD7D88"/>
    <w:rsid w:val="00FE1108"/>
    <w:rsid w:val="00FE24D0"/>
    <w:rsid w:val="00FF0BFE"/>
    <w:rsid w:val="00FF11DC"/>
    <w:rsid w:val="00FF2791"/>
    <w:rsid w:val="00FF27D1"/>
    <w:rsid w:val="00FF32C7"/>
    <w:rsid w:val="00FF3929"/>
    <w:rsid w:val="00FF5618"/>
    <w:rsid w:val="00FF618B"/>
    <w:rsid w:val="00FF64BF"/>
    <w:rsid w:val="00FF6AC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397B471"/>
  <w15:docId w15:val="{71548911-FB86-40D9-8CF6-2D57E5D1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EA0"/>
    <w:pPr>
      <w:spacing w:before="60" w:after="60"/>
      <w:ind w:right="6"/>
      <w:jc w:val="center"/>
    </w:pPr>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2F2EA0"/>
    <w:pPr>
      <w:spacing w:before="0" w:after="0" w:line="240" w:lineRule="auto"/>
      <w:ind w:right="0"/>
      <w:jc w:val="left"/>
    </w:pPr>
    <w:rPr>
      <w:rFonts w:ascii="Courier New" w:eastAsia="Times New Roman" w:hAnsi="Courier New"/>
      <w:sz w:val="20"/>
      <w:szCs w:val="20"/>
      <w:lang w:val="sv-SE"/>
    </w:rPr>
  </w:style>
  <w:style w:type="character" w:customStyle="1" w:styleId="PlainTextChar">
    <w:name w:val="Plain Text Char"/>
    <w:basedOn w:val="DefaultParagraphFont"/>
    <w:link w:val="PlainText"/>
    <w:uiPriority w:val="99"/>
    <w:rsid w:val="002F2EA0"/>
    <w:rPr>
      <w:rFonts w:ascii="Courier New" w:eastAsia="Times New Roman" w:hAnsi="Courier New" w:cs="Times New Roman"/>
      <w:sz w:val="20"/>
      <w:szCs w:val="20"/>
      <w:lang w:val="sv-SE"/>
    </w:rPr>
  </w:style>
  <w:style w:type="paragraph" w:styleId="ListParagraph">
    <w:name w:val="List Paragraph"/>
    <w:aliases w:val="Bab"/>
    <w:basedOn w:val="Normal"/>
    <w:link w:val="ListParagraphChar"/>
    <w:uiPriority w:val="34"/>
    <w:qFormat/>
    <w:rsid w:val="002F2EA0"/>
    <w:pPr>
      <w:ind w:left="720"/>
      <w:contextualSpacing/>
    </w:pPr>
  </w:style>
  <w:style w:type="paragraph" w:customStyle="1" w:styleId="alinea">
    <w:name w:val="alinea"/>
    <w:basedOn w:val="Normal"/>
    <w:rsid w:val="002F2EA0"/>
    <w:pPr>
      <w:autoSpaceDE w:val="0"/>
      <w:autoSpaceDN w:val="0"/>
      <w:spacing w:line="240" w:lineRule="auto"/>
      <w:jc w:val="both"/>
    </w:pPr>
    <w:rPr>
      <w:rFonts w:ascii="Times New Roman" w:eastAsia="Times New Roman" w:hAnsi="Times New Roman"/>
    </w:rPr>
  </w:style>
  <w:style w:type="character" w:customStyle="1" w:styleId="FontStyle20">
    <w:name w:val="Font Style20"/>
    <w:uiPriority w:val="99"/>
    <w:rsid w:val="002F2EA0"/>
    <w:rPr>
      <w:rFonts w:ascii="Bookman Old Style" w:hAnsi="Bookman Old Style" w:cs="Bookman Old Style"/>
      <w:sz w:val="22"/>
      <w:szCs w:val="22"/>
    </w:rPr>
  </w:style>
  <w:style w:type="character" w:customStyle="1" w:styleId="FontStyle17">
    <w:name w:val="Font Style17"/>
    <w:uiPriority w:val="99"/>
    <w:rsid w:val="002F2EA0"/>
    <w:rPr>
      <w:rFonts w:ascii="Bookman Old Style" w:hAnsi="Bookman Old Style" w:cs="Bookman Old Style"/>
      <w:sz w:val="22"/>
      <w:szCs w:val="22"/>
    </w:rPr>
  </w:style>
  <w:style w:type="paragraph" w:styleId="Header">
    <w:name w:val="header"/>
    <w:basedOn w:val="Normal"/>
    <w:link w:val="HeaderChar"/>
    <w:uiPriority w:val="99"/>
    <w:unhideWhenUsed/>
    <w:rsid w:val="002F2EA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2EA0"/>
    <w:rPr>
      <w:rFonts w:ascii="Calibri" w:eastAsia="Calibri" w:hAnsi="Calibri" w:cs="Times New Roman"/>
      <w:sz w:val="24"/>
      <w:szCs w:val="24"/>
    </w:rPr>
  </w:style>
  <w:style w:type="paragraph" w:styleId="Footer">
    <w:name w:val="footer"/>
    <w:basedOn w:val="Normal"/>
    <w:link w:val="FooterChar"/>
    <w:uiPriority w:val="99"/>
    <w:unhideWhenUsed/>
    <w:rsid w:val="002F2EA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2EA0"/>
    <w:rPr>
      <w:rFonts w:ascii="Calibri" w:eastAsia="Calibri" w:hAnsi="Calibri" w:cs="Times New Roman"/>
      <w:sz w:val="24"/>
      <w:szCs w:val="24"/>
    </w:rPr>
  </w:style>
  <w:style w:type="paragraph" w:styleId="BalloonText">
    <w:name w:val="Balloon Text"/>
    <w:basedOn w:val="Normal"/>
    <w:link w:val="BalloonTextChar"/>
    <w:uiPriority w:val="99"/>
    <w:semiHidden/>
    <w:unhideWhenUsed/>
    <w:rsid w:val="00674D7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4D70"/>
    <w:rPr>
      <w:rFonts w:ascii="Tahoma" w:eastAsia="Calibri" w:hAnsi="Tahoma" w:cs="Tahoma"/>
      <w:sz w:val="16"/>
      <w:szCs w:val="16"/>
    </w:rPr>
  </w:style>
  <w:style w:type="table" w:styleId="TableGrid">
    <w:name w:val="Table Grid"/>
    <w:basedOn w:val="TableNormal"/>
    <w:uiPriority w:val="59"/>
    <w:rsid w:val="00530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ab Char"/>
    <w:basedOn w:val="DefaultParagraphFont"/>
    <w:link w:val="ListParagraph"/>
    <w:uiPriority w:val="34"/>
    <w:rsid w:val="009E39B4"/>
    <w:rPr>
      <w:rFonts w:ascii="Calibri" w:eastAsia="Calibri" w:hAnsi="Calibri" w:cs="Times New Roman"/>
      <w:sz w:val="24"/>
      <w:szCs w:val="24"/>
    </w:rPr>
  </w:style>
  <w:style w:type="paragraph" w:customStyle="1" w:styleId="Default">
    <w:name w:val="Default"/>
    <w:rsid w:val="00C83EE2"/>
    <w:pPr>
      <w:autoSpaceDE w:val="0"/>
      <w:autoSpaceDN w:val="0"/>
      <w:adjustRightInd w:val="0"/>
      <w:spacing w:after="0" w:line="240" w:lineRule="auto"/>
    </w:pPr>
    <w:rPr>
      <w:rFonts w:ascii="Bookman Old Style" w:hAnsi="Bookman Old Style" w:cs="Bookman Old Style"/>
      <w:color w:val="000000"/>
      <w:sz w:val="24"/>
      <w:szCs w:val="24"/>
      <w:lang w:val="id-ID"/>
    </w:rPr>
  </w:style>
  <w:style w:type="paragraph" w:styleId="NormalWeb">
    <w:name w:val="Normal (Web)"/>
    <w:basedOn w:val="Normal"/>
    <w:uiPriority w:val="99"/>
    <w:unhideWhenUsed/>
    <w:rsid w:val="003415CF"/>
    <w:pPr>
      <w:spacing w:before="100" w:beforeAutospacing="1" w:after="100" w:afterAutospacing="1" w:line="240" w:lineRule="auto"/>
      <w:ind w:right="0"/>
      <w:jc w:val="left"/>
    </w:pPr>
    <w:rPr>
      <w:rFonts w:ascii="Times New Roman" w:eastAsia="Times New Roman" w:hAnsi="Times New Roman"/>
    </w:rPr>
  </w:style>
  <w:style w:type="paragraph" w:customStyle="1" w:styleId="Style7">
    <w:name w:val="Style7"/>
    <w:basedOn w:val="Normal"/>
    <w:uiPriority w:val="99"/>
    <w:rsid w:val="001D0361"/>
    <w:pPr>
      <w:widowControl w:val="0"/>
      <w:autoSpaceDE w:val="0"/>
      <w:autoSpaceDN w:val="0"/>
      <w:adjustRightInd w:val="0"/>
      <w:spacing w:before="0" w:after="0" w:line="235" w:lineRule="exact"/>
      <w:ind w:right="0"/>
      <w:jc w:val="left"/>
    </w:pPr>
    <w:rPr>
      <w:rFonts w:ascii="Bookman Old Style" w:eastAsiaTheme="minorEastAsia" w:hAnsi="Bookman Old Style" w:cstheme="minorBidi"/>
      <w:lang w:val="id-ID" w:eastAsia="id-ID"/>
    </w:rPr>
  </w:style>
  <w:style w:type="character" w:customStyle="1" w:styleId="FontStyle15">
    <w:name w:val="Font Style15"/>
    <w:basedOn w:val="DefaultParagraphFont"/>
    <w:uiPriority w:val="99"/>
    <w:rsid w:val="001D0361"/>
    <w:rPr>
      <w:rFonts w:ascii="Bookman Old Style" w:hAnsi="Bookman Old Style" w:cs="Bookman Old Style"/>
      <w:sz w:val="18"/>
      <w:szCs w:val="18"/>
    </w:rPr>
  </w:style>
  <w:style w:type="character" w:styleId="Hyperlink">
    <w:name w:val="Hyperlink"/>
    <w:basedOn w:val="DefaultParagraphFont"/>
    <w:uiPriority w:val="99"/>
    <w:unhideWhenUsed/>
    <w:rsid w:val="001519DA"/>
    <w:rPr>
      <w:color w:val="0000FF" w:themeColor="hyperlink"/>
      <w:u w:val="single"/>
    </w:rPr>
  </w:style>
  <w:style w:type="character" w:styleId="CommentReference">
    <w:name w:val="annotation reference"/>
    <w:basedOn w:val="DefaultParagraphFont"/>
    <w:uiPriority w:val="99"/>
    <w:semiHidden/>
    <w:unhideWhenUsed/>
    <w:rsid w:val="0094510B"/>
    <w:rPr>
      <w:sz w:val="16"/>
      <w:szCs w:val="16"/>
    </w:rPr>
  </w:style>
  <w:style w:type="paragraph" w:styleId="CommentText">
    <w:name w:val="annotation text"/>
    <w:basedOn w:val="Normal"/>
    <w:link w:val="CommentTextChar"/>
    <w:uiPriority w:val="99"/>
    <w:semiHidden/>
    <w:unhideWhenUsed/>
    <w:rsid w:val="0094510B"/>
    <w:pPr>
      <w:spacing w:line="240" w:lineRule="auto"/>
    </w:pPr>
    <w:rPr>
      <w:sz w:val="20"/>
      <w:szCs w:val="20"/>
    </w:rPr>
  </w:style>
  <w:style w:type="character" w:customStyle="1" w:styleId="CommentTextChar">
    <w:name w:val="Comment Text Char"/>
    <w:basedOn w:val="DefaultParagraphFont"/>
    <w:link w:val="CommentText"/>
    <w:uiPriority w:val="99"/>
    <w:semiHidden/>
    <w:rsid w:val="0094510B"/>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4510B"/>
    <w:rPr>
      <w:b/>
      <w:bCs/>
    </w:rPr>
  </w:style>
  <w:style w:type="character" w:customStyle="1" w:styleId="CommentSubjectChar">
    <w:name w:val="Comment Subject Char"/>
    <w:basedOn w:val="CommentTextChar"/>
    <w:link w:val="CommentSubject"/>
    <w:uiPriority w:val="99"/>
    <w:semiHidden/>
    <w:rsid w:val="0094510B"/>
    <w:rPr>
      <w:rFonts w:ascii="Calibri" w:eastAsia="Calibri" w:hAnsi="Calibri" w:cs="Times New Roman"/>
      <w:b/>
      <w:bCs/>
      <w:sz w:val="20"/>
      <w:szCs w:val="20"/>
    </w:rPr>
  </w:style>
  <w:style w:type="paragraph" w:styleId="BodyText">
    <w:name w:val="Body Text"/>
    <w:basedOn w:val="Normal"/>
    <w:link w:val="BodyTextChar"/>
    <w:uiPriority w:val="1"/>
    <w:qFormat/>
    <w:rsid w:val="00D74885"/>
    <w:pPr>
      <w:widowControl w:val="0"/>
      <w:spacing w:before="0" w:after="0" w:line="240" w:lineRule="auto"/>
      <w:ind w:left="20" w:right="0"/>
      <w:jc w:val="left"/>
    </w:pPr>
    <w:rPr>
      <w:rFonts w:ascii="Bookman Old Style" w:eastAsia="Bookman Old Style" w:hAnsi="Bookman Old Style" w:cstheme="minorBidi"/>
    </w:rPr>
  </w:style>
  <w:style w:type="character" w:customStyle="1" w:styleId="BodyTextChar">
    <w:name w:val="Body Text Char"/>
    <w:basedOn w:val="DefaultParagraphFont"/>
    <w:link w:val="BodyText"/>
    <w:uiPriority w:val="1"/>
    <w:rsid w:val="00D74885"/>
    <w:rPr>
      <w:rFonts w:ascii="Bookman Old Style" w:eastAsia="Bookman Old Style" w:hAnsi="Bookman Old Styl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9242">
      <w:bodyDiv w:val="1"/>
      <w:marLeft w:val="0"/>
      <w:marRight w:val="0"/>
      <w:marTop w:val="0"/>
      <w:marBottom w:val="0"/>
      <w:divBdr>
        <w:top w:val="none" w:sz="0" w:space="0" w:color="auto"/>
        <w:left w:val="none" w:sz="0" w:space="0" w:color="auto"/>
        <w:bottom w:val="none" w:sz="0" w:space="0" w:color="auto"/>
        <w:right w:val="none" w:sz="0" w:space="0" w:color="auto"/>
      </w:divBdr>
    </w:div>
    <w:div w:id="79329544">
      <w:bodyDiv w:val="1"/>
      <w:marLeft w:val="0"/>
      <w:marRight w:val="0"/>
      <w:marTop w:val="0"/>
      <w:marBottom w:val="0"/>
      <w:divBdr>
        <w:top w:val="none" w:sz="0" w:space="0" w:color="auto"/>
        <w:left w:val="none" w:sz="0" w:space="0" w:color="auto"/>
        <w:bottom w:val="none" w:sz="0" w:space="0" w:color="auto"/>
        <w:right w:val="none" w:sz="0" w:space="0" w:color="auto"/>
      </w:divBdr>
      <w:divsChild>
        <w:div w:id="1137338946">
          <w:marLeft w:val="0"/>
          <w:marRight w:val="0"/>
          <w:marTop w:val="0"/>
          <w:marBottom w:val="0"/>
          <w:divBdr>
            <w:top w:val="none" w:sz="0" w:space="0" w:color="auto"/>
            <w:left w:val="none" w:sz="0" w:space="0" w:color="auto"/>
            <w:bottom w:val="none" w:sz="0" w:space="0" w:color="auto"/>
            <w:right w:val="none" w:sz="0" w:space="0" w:color="auto"/>
          </w:divBdr>
          <w:divsChild>
            <w:div w:id="192231026">
              <w:marLeft w:val="0"/>
              <w:marRight w:val="0"/>
              <w:marTop w:val="0"/>
              <w:marBottom w:val="0"/>
              <w:divBdr>
                <w:top w:val="none" w:sz="0" w:space="0" w:color="auto"/>
                <w:left w:val="none" w:sz="0" w:space="0" w:color="auto"/>
                <w:bottom w:val="none" w:sz="0" w:space="0" w:color="auto"/>
                <w:right w:val="none" w:sz="0" w:space="0" w:color="auto"/>
              </w:divBdr>
              <w:divsChild>
                <w:div w:id="11255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09109">
      <w:bodyDiv w:val="1"/>
      <w:marLeft w:val="0"/>
      <w:marRight w:val="0"/>
      <w:marTop w:val="0"/>
      <w:marBottom w:val="0"/>
      <w:divBdr>
        <w:top w:val="none" w:sz="0" w:space="0" w:color="auto"/>
        <w:left w:val="none" w:sz="0" w:space="0" w:color="auto"/>
        <w:bottom w:val="none" w:sz="0" w:space="0" w:color="auto"/>
        <w:right w:val="none" w:sz="0" w:space="0" w:color="auto"/>
      </w:divBdr>
      <w:divsChild>
        <w:div w:id="2094550579">
          <w:marLeft w:val="0"/>
          <w:marRight w:val="0"/>
          <w:marTop w:val="0"/>
          <w:marBottom w:val="0"/>
          <w:divBdr>
            <w:top w:val="none" w:sz="0" w:space="0" w:color="auto"/>
            <w:left w:val="none" w:sz="0" w:space="0" w:color="auto"/>
            <w:bottom w:val="none" w:sz="0" w:space="0" w:color="auto"/>
            <w:right w:val="none" w:sz="0" w:space="0" w:color="auto"/>
          </w:divBdr>
          <w:divsChild>
            <w:div w:id="273561737">
              <w:marLeft w:val="0"/>
              <w:marRight w:val="0"/>
              <w:marTop w:val="0"/>
              <w:marBottom w:val="0"/>
              <w:divBdr>
                <w:top w:val="none" w:sz="0" w:space="0" w:color="auto"/>
                <w:left w:val="none" w:sz="0" w:space="0" w:color="auto"/>
                <w:bottom w:val="none" w:sz="0" w:space="0" w:color="auto"/>
                <w:right w:val="none" w:sz="0" w:space="0" w:color="auto"/>
              </w:divBdr>
              <w:divsChild>
                <w:div w:id="17155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376149">
      <w:bodyDiv w:val="1"/>
      <w:marLeft w:val="0"/>
      <w:marRight w:val="0"/>
      <w:marTop w:val="0"/>
      <w:marBottom w:val="0"/>
      <w:divBdr>
        <w:top w:val="none" w:sz="0" w:space="0" w:color="auto"/>
        <w:left w:val="none" w:sz="0" w:space="0" w:color="auto"/>
        <w:bottom w:val="none" w:sz="0" w:space="0" w:color="auto"/>
        <w:right w:val="none" w:sz="0" w:space="0" w:color="auto"/>
      </w:divBdr>
    </w:div>
    <w:div w:id="499396341">
      <w:bodyDiv w:val="1"/>
      <w:marLeft w:val="0"/>
      <w:marRight w:val="0"/>
      <w:marTop w:val="0"/>
      <w:marBottom w:val="0"/>
      <w:divBdr>
        <w:top w:val="none" w:sz="0" w:space="0" w:color="auto"/>
        <w:left w:val="none" w:sz="0" w:space="0" w:color="auto"/>
        <w:bottom w:val="none" w:sz="0" w:space="0" w:color="auto"/>
        <w:right w:val="none" w:sz="0" w:space="0" w:color="auto"/>
      </w:divBdr>
      <w:divsChild>
        <w:div w:id="485976826">
          <w:marLeft w:val="0"/>
          <w:marRight w:val="0"/>
          <w:marTop w:val="0"/>
          <w:marBottom w:val="0"/>
          <w:divBdr>
            <w:top w:val="none" w:sz="0" w:space="0" w:color="auto"/>
            <w:left w:val="none" w:sz="0" w:space="0" w:color="auto"/>
            <w:bottom w:val="none" w:sz="0" w:space="0" w:color="auto"/>
            <w:right w:val="none" w:sz="0" w:space="0" w:color="auto"/>
          </w:divBdr>
          <w:divsChild>
            <w:div w:id="142359213">
              <w:marLeft w:val="0"/>
              <w:marRight w:val="0"/>
              <w:marTop w:val="0"/>
              <w:marBottom w:val="0"/>
              <w:divBdr>
                <w:top w:val="none" w:sz="0" w:space="0" w:color="auto"/>
                <w:left w:val="none" w:sz="0" w:space="0" w:color="auto"/>
                <w:bottom w:val="none" w:sz="0" w:space="0" w:color="auto"/>
                <w:right w:val="none" w:sz="0" w:space="0" w:color="auto"/>
              </w:divBdr>
              <w:divsChild>
                <w:div w:id="105993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466463">
      <w:bodyDiv w:val="1"/>
      <w:marLeft w:val="0"/>
      <w:marRight w:val="0"/>
      <w:marTop w:val="0"/>
      <w:marBottom w:val="0"/>
      <w:divBdr>
        <w:top w:val="none" w:sz="0" w:space="0" w:color="auto"/>
        <w:left w:val="none" w:sz="0" w:space="0" w:color="auto"/>
        <w:bottom w:val="none" w:sz="0" w:space="0" w:color="auto"/>
        <w:right w:val="none" w:sz="0" w:space="0" w:color="auto"/>
      </w:divBdr>
    </w:div>
    <w:div w:id="669258090">
      <w:bodyDiv w:val="1"/>
      <w:marLeft w:val="0"/>
      <w:marRight w:val="0"/>
      <w:marTop w:val="0"/>
      <w:marBottom w:val="0"/>
      <w:divBdr>
        <w:top w:val="none" w:sz="0" w:space="0" w:color="auto"/>
        <w:left w:val="none" w:sz="0" w:space="0" w:color="auto"/>
        <w:bottom w:val="none" w:sz="0" w:space="0" w:color="auto"/>
        <w:right w:val="none" w:sz="0" w:space="0" w:color="auto"/>
      </w:divBdr>
      <w:divsChild>
        <w:div w:id="303122832">
          <w:marLeft w:val="0"/>
          <w:marRight w:val="0"/>
          <w:marTop w:val="0"/>
          <w:marBottom w:val="0"/>
          <w:divBdr>
            <w:top w:val="none" w:sz="0" w:space="0" w:color="auto"/>
            <w:left w:val="none" w:sz="0" w:space="0" w:color="auto"/>
            <w:bottom w:val="none" w:sz="0" w:space="0" w:color="auto"/>
            <w:right w:val="none" w:sz="0" w:space="0" w:color="auto"/>
          </w:divBdr>
          <w:divsChild>
            <w:div w:id="1807240735">
              <w:marLeft w:val="0"/>
              <w:marRight w:val="0"/>
              <w:marTop w:val="0"/>
              <w:marBottom w:val="0"/>
              <w:divBdr>
                <w:top w:val="none" w:sz="0" w:space="0" w:color="auto"/>
                <w:left w:val="none" w:sz="0" w:space="0" w:color="auto"/>
                <w:bottom w:val="none" w:sz="0" w:space="0" w:color="auto"/>
                <w:right w:val="none" w:sz="0" w:space="0" w:color="auto"/>
              </w:divBdr>
              <w:divsChild>
                <w:div w:id="82439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42409">
      <w:bodyDiv w:val="1"/>
      <w:marLeft w:val="0"/>
      <w:marRight w:val="0"/>
      <w:marTop w:val="0"/>
      <w:marBottom w:val="0"/>
      <w:divBdr>
        <w:top w:val="none" w:sz="0" w:space="0" w:color="auto"/>
        <w:left w:val="none" w:sz="0" w:space="0" w:color="auto"/>
        <w:bottom w:val="none" w:sz="0" w:space="0" w:color="auto"/>
        <w:right w:val="none" w:sz="0" w:space="0" w:color="auto"/>
      </w:divBdr>
      <w:divsChild>
        <w:div w:id="1888953878">
          <w:marLeft w:val="0"/>
          <w:marRight w:val="0"/>
          <w:marTop w:val="0"/>
          <w:marBottom w:val="0"/>
          <w:divBdr>
            <w:top w:val="none" w:sz="0" w:space="0" w:color="auto"/>
            <w:left w:val="none" w:sz="0" w:space="0" w:color="auto"/>
            <w:bottom w:val="none" w:sz="0" w:space="0" w:color="auto"/>
            <w:right w:val="none" w:sz="0" w:space="0" w:color="auto"/>
          </w:divBdr>
        </w:div>
        <w:div w:id="578102005">
          <w:marLeft w:val="0"/>
          <w:marRight w:val="0"/>
          <w:marTop w:val="0"/>
          <w:marBottom w:val="0"/>
          <w:divBdr>
            <w:top w:val="none" w:sz="0" w:space="0" w:color="auto"/>
            <w:left w:val="none" w:sz="0" w:space="0" w:color="auto"/>
            <w:bottom w:val="none" w:sz="0" w:space="0" w:color="auto"/>
            <w:right w:val="none" w:sz="0" w:space="0" w:color="auto"/>
          </w:divBdr>
        </w:div>
        <w:div w:id="878005654">
          <w:marLeft w:val="0"/>
          <w:marRight w:val="0"/>
          <w:marTop w:val="0"/>
          <w:marBottom w:val="0"/>
          <w:divBdr>
            <w:top w:val="none" w:sz="0" w:space="0" w:color="auto"/>
            <w:left w:val="none" w:sz="0" w:space="0" w:color="auto"/>
            <w:bottom w:val="none" w:sz="0" w:space="0" w:color="auto"/>
            <w:right w:val="none" w:sz="0" w:space="0" w:color="auto"/>
          </w:divBdr>
        </w:div>
        <w:div w:id="362704896">
          <w:marLeft w:val="0"/>
          <w:marRight w:val="0"/>
          <w:marTop w:val="0"/>
          <w:marBottom w:val="0"/>
          <w:divBdr>
            <w:top w:val="none" w:sz="0" w:space="0" w:color="auto"/>
            <w:left w:val="none" w:sz="0" w:space="0" w:color="auto"/>
            <w:bottom w:val="none" w:sz="0" w:space="0" w:color="auto"/>
            <w:right w:val="none" w:sz="0" w:space="0" w:color="auto"/>
          </w:divBdr>
        </w:div>
        <w:div w:id="1285234274">
          <w:marLeft w:val="0"/>
          <w:marRight w:val="0"/>
          <w:marTop w:val="0"/>
          <w:marBottom w:val="0"/>
          <w:divBdr>
            <w:top w:val="none" w:sz="0" w:space="0" w:color="auto"/>
            <w:left w:val="none" w:sz="0" w:space="0" w:color="auto"/>
            <w:bottom w:val="none" w:sz="0" w:space="0" w:color="auto"/>
            <w:right w:val="none" w:sz="0" w:space="0" w:color="auto"/>
          </w:divBdr>
        </w:div>
      </w:divsChild>
    </w:div>
    <w:div w:id="1166358502">
      <w:bodyDiv w:val="1"/>
      <w:marLeft w:val="0"/>
      <w:marRight w:val="0"/>
      <w:marTop w:val="0"/>
      <w:marBottom w:val="0"/>
      <w:divBdr>
        <w:top w:val="none" w:sz="0" w:space="0" w:color="auto"/>
        <w:left w:val="none" w:sz="0" w:space="0" w:color="auto"/>
        <w:bottom w:val="none" w:sz="0" w:space="0" w:color="auto"/>
        <w:right w:val="none" w:sz="0" w:space="0" w:color="auto"/>
      </w:divBdr>
      <w:divsChild>
        <w:div w:id="710962639">
          <w:marLeft w:val="0"/>
          <w:marRight w:val="0"/>
          <w:marTop w:val="0"/>
          <w:marBottom w:val="0"/>
          <w:divBdr>
            <w:top w:val="none" w:sz="0" w:space="0" w:color="auto"/>
            <w:left w:val="none" w:sz="0" w:space="0" w:color="auto"/>
            <w:bottom w:val="none" w:sz="0" w:space="0" w:color="auto"/>
            <w:right w:val="none" w:sz="0" w:space="0" w:color="auto"/>
          </w:divBdr>
          <w:divsChild>
            <w:div w:id="40911708">
              <w:marLeft w:val="0"/>
              <w:marRight w:val="0"/>
              <w:marTop w:val="0"/>
              <w:marBottom w:val="0"/>
              <w:divBdr>
                <w:top w:val="none" w:sz="0" w:space="0" w:color="auto"/>
                <w:left w:val="none" w:sz="0" w:space="0" w:color="auto"/>
                <w:bottom w:val="none" w:sz="0" w:space="0" w:color="auto"/>
                <w:right w:val="none" w:sz="0" w:space="0" w:color="auto"/>
              </w:divBdr>
              <w:divsChild>
                <w:div w:id="151703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084804">
      <w:bodyDiv w:val="1"/>
      <w:marLeft w:val="0"/>
      <w:marRight w:val="0"/>
      <w:marTop w:val="0"/>
      <w:marBottom w:val="0"/>
      <w:divBdr>
        <w:top w:val="none" w:sz="0" w:space="0" w:color="auto"/>
        <w:left w:val="none" w:sz="0" w:space="0" w:color="auto"/>
        <w:bottom w:val="none" w:sz="0" w:space="0" w:color="auto"/>
        <w:right w:val="none" w:sz="0" w:space="0" w:color="auto"/>
      </w:divBdr>
    </w:div>
    <w:div w:id="1364090914">
      <w:bodyDiv w:val="1"/>
      <w:marLeft w:val="0"/>
      <w:marRight w:val="0"/>
      <w:marTop w:val="0"/>
      <w:marBottom w:val="0"/>
      <w:divBdr>
        <w:top w:val="none" w:sz="0" w:space="0" w:color="auto"/>
        <w:left w:val="none" w:sz="0" w:space="0" w:color="auto"/>
        <w:bottom w:val="none" w:sz="0" w:space="0" w:color="auto"/>
        <w:right w:val="none" w:sz="0" w:space="0" w:color="auto"/>
      </w:divBdr>
    </w:div>
    <w:div w:id="1632977948">
      <w:bodyDiv w:val="1"/>
      <w:marLeft w:val="0"/>
      <w:marRight w:val="0"/>
      <w:marTop w:val="0"/>
      <w:marBottom w:val="0"/>
      <w:divBdr>
        <w:top w:val="none" w:sz="0" w:space="0" w:color="auto"/>
        <w:left w:val="none" w:sz="0" w:space="0" w:color="auto"/>
        <w:bottom w:val="none" w:sz="0" w:space="0" w:color="auto"/>
        <w:right w:val="none" w:sz="0" w:space="0" w:color="auto"/>
      </w:divBdr>
      <w:divsChild>
        <w:div w:id="485441319">
          <w:marLeft w:val="0"/>
          <w:marRight w:val="0"/>
          <w:marTop w:val="0"/>
          <w:marBottom w:val="0"/>
          <w:divBdr>
            <w:top w:val="none" w:sz="0" w:space="0" w:color="auto"/>
            <w:left w:val="none" w:sz="0" w:space="0" w:color="auto"/>
            <w:bottom w:val="none" w:sz="0" w:space="0" w:color="auto"/>
            <w:right w:val="none" w:sz="0" w:space="0" w:color="auto"/>
          </w:divBdr>
          <w:divsChild>
            <w:div w:id="1008555909">
              <w:marLeft w:val="0"/>
              <w:marRight w:val="0"/>
              <w:marTop w:val="0"/>
              <w:marBottom w:val="0"/>
              <w:divBdr>
                <w:top w:val="none" w:sz="0" w:space="0" w:color="auto"/>
                <w:left w:val="none" w:sz="0" w:space="0" w:color="auto"/>
                <w:bottom w:val="none" w:sz="0" w:space="0" w:color="auto"/>
                <w:right w:val="none" w:sz="0" w:space="0" w:color="auto"/>
              </w:divBdr>
              <w:divsChild>
                <w:div w:id="1515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028131">
      <w:bodyDiv w:val="1"/>
      <w:marLeft w:val="0"/>
      <w:marRight w:val="0"/>
      <w:marTop w:val="0"/>
      <w:marBottom w:val="0"/>
      <w:divBdr>
        <w:top w:val="none" w:sz="0" w:space="0" w:color="auto"/>
        <w:left w:val="none" w:sz="0" w:space="0" w:color="auto"/>
        <w:bottom w:val="none" w:sz="0" w:space="0" w:color="auto"/>
        <w:right w:val="none" w:sz="0" w:space="0" w:color="auto"/>
      </w:divBdr>
    </w:div>
    <w:div w:id="1849103648">
      <w:bodyDiv w:val="1"/>
      <w:marLeft w:val="0"/>
      <w:marRight w:val="0"/>
      <w:marTop w:val="0"/>
      <w:marBottom w:val="0"/>
      <w:divBdr>
        <w:top w:val="none" w:sz="0" w:space="0" w:color="auto"/>
        <w:left w:val="none" w:sz="0" w:space="0" w:color="auto"/>
        <w:bottom w:val="none" w:sz="0" w:space="0" w:color="auto"/>
        <w:right w:val="none" w:sz="0" w:space="0" w:color="auto"/>
      </w:divBdr>
    </w:div>
    <w:div w:id="1883177915">
      <w:bodyDiv w:val="1"/>
      <w:marLeft w:val="0"/>
      <w:marRight w:val="0"/>
      <w:marTop w:val="0"/>
      <w:marBottom w:val="0"/>
      <w:divBdr>
        <w:top w:val="none" w:sz="0" w:space="0" w:color="auto"/>
        <w:left w:val="none" w:sz="0" w:space="0" w:color="auto"/>
        <w:bottom w:val="none" w:sz="0" w:space="0" w:color="auto"/>
        <w:right w:val="none" w:sz="0" w:space="0" w:color="auto"/>
      </w:divBdr>
      <w:divsChild>
        <w:div w:id="1275096061">
          <w:marLeft w:val="0"/>
          <w:marRight w:val="0"/>
          <w:marTop w:val="0"/>
          <w:marBottom w:val="0"/>
          <w:divBdr>
            <w:top w:val="none" w:sz="0" w:space="0" w:color="auto"/>
            <w:left w:val="none" w:sz="0" w:space="0" w:color="auto"/>
            <w:bottom w:val="none" w:sz="0" w:space="0" w:color="auto"/>
            <w:right w:val="none" w:sz="0" w:space="0" w:color="auto"/>
          </w:divBdr>
          <w:divsChild>
            <w:div w:id="400295048">
              <w:marLeft w:val="0"/>
              <w:marRight w:val="0"/>
              <w:marTop w:val="0"/>
              <w:marBottom w:val="0"/>
              <w:divBdr>
                <w:top w:val="none" w:sz="0" w:space="0" w:color="auto"/>
                <w:left w:val="none" w:sz="0" w:space="0" w:color="auto"/>
                <w:bottom w:val="none" w:sz="0" w:space="0" w:color="auto"/>
                <w:right w:val="none" w:sz="0" w:space="0" w:color="auto"/>
              </w:divBdr>
              <w:divsChild>
                <w:div w:id="6516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997378">
      <w:bodyDiv w:val="1"/>
      <w:marLeft w:val="0"/>
      <w:marRight w:val="0"/>
      <w:marTop w:val="0"/>
      <w:marBottom w:val="0"/>
      <w:divBdr>
        <w:top w:val="none" w:sz="0" w:space="0" w:color="auto"/>
        <w:left w:val="none" w:sz="0" w:space="0" w:color="auto"/>
        <w:bottom w:val="none" w:sz="0" w:space="0" w:color="auto"/>
        <w:right w:val="none" w:sz="0" w:space="0" w:color="auto"/>
      </w:divBdr>
      <w:divsChild>
        <w:div w:id="1837919756">
          <w:marLeft w:val="0"/>
          <w:marRight w:val="0"/>
          <w:marTop w:val="0"/>
          <w:marBottom w:val="0"/>
          <w:divBdr>
            <w:top w:val="none" w:sz="0" w:space="0" w:color="auto"/>
            <w:left w:val="none" w:sz="0" w:space="0" w:color="auto"/>
            <w:bottom w:val="none" w:sz="0" w:space="0" w:color="auto"/>
            <w:right w:val="none" w:sz="0" w:space="0" w:color="auto"/>
          </w:divBdr>
          <w:divsChild>
            <w:div w:id="1319264532">
              <w:marLeft w:val="0"/>
              <w:marRight w:val="0"/>
              <w:marTop w:val="0"/>
              <w:marBottom w:val="0"/>
              <w:divBdr>
                <w:top w:val="none" w:sz="0" w:space="0" w:color="auto"/>
                <w:left w:val="none" w:sz="0" w:space="0" w:color="auto"/>
                <w:bottom w:val="none" w:sz="0" w:space="0" w:color="auto"/>
                <w:right w:val="none" w:sz="0" w:space="0" w:color="auto"/>
              </w:divBdr>
              <w:divsChild>
                <w:div w:id="115757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042217">
      <w:bodyDiv w:val="1"/>
      <w:marLeft w:val="0"/>
      <w:marRight w:val="0"/>
      <w:marTop w:val="0"/>
      <w:marBottom w:val="0"/>
      <w:divBdr>
        <w:top w:val="none" w:sz="0" w:space="0" w:color="auto"/>
        <w:left w:val="none" w:sz="0" w:space="0" w:color="auto"/>
        <w:bottom w:val="none" w:sz="0" w:space="0" w:color="auto"/>
        <w:right w:val="none" w:sz="0" w:space="0" w:color="auto"/>
      </w:divBdr>
      <w:divsChild>
        <w:div w:id="172115125">
          <w:marLeft w:val="0"/>
          <w:marRight w:val="0"/>
          <w:marTop w:val="0"/>
          <w:marBottom w:val="0"/>
          <w:divBdr>
            <w:top w:val="none" w:sz="0" w:space="0" w:color="auto"/>
            <w:left w:val="none" w:sz="0" w:space="0" w:color="auto"/>
            <w:bottom w:val="none" w:sz="0" w:space="0" w:color="auto"/>
            <w:right w:val="none" w:sz="0" w:space="0" w:color="auto"/>
          </w:divBdr>
          <w:divsChild>
            <w:div w:id="1696805301">
              <w:marLeft w:val="0"/>
              <w:marRight w:val="0"/>
              <w:marTop w:val="0"/>
              <w:marBottom w:val="0"/>
              <w:divBdr>
                <w:top w:val="none" w:sz="0" w:space="0" w:color="auto"/>
                <w:left w:val="none" w:sz="0" w:space="0" w:color="auto"/>
                <w:bottom w:val="none" w:sz="0" w:space="0" w:color="auto"/>
                <w:right w:val="none" w:sz="0" w:space="0" w:color="auto"/>
              </w:divBdr>
              <w:divsChild>
                <w:div w:id="567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639127">
      <w:bodyDiv w:val="1"/>
      <w:marLeft w:val="0"/>
      <w:marRight w:val="0"/>
      <w:marTop w:val="0"/>
      <w:marBottom w:val="0"/>
      <w:divBdr>
        <w:top w:val="none" w:sz="0" w:space="0" w:color="auto"/>
        <w:left w:val="none" w:sz="0" w:space="0" w:color="auto"/>
        <w:bottom w:val="none" w:sz="0" w:space="0" w:color="auto"/>
        <w:right w:val="none" w:sz="0" w:space="0" w:color="auto"/>
      </w:divBdr>
      <w:divsChild>
        <w:div w:id="15735576">
          <w:marLeft w:val="0"/>
          <w:marRight w:val="0"/>
          <w:marTop w:val="0"/>
          <w:marBottom w:val="0"/>
          <w:divBdr>
            <w:top w:val="none" w:sz="0" w:space="0" w:color="auto"/>
            <w:left w:val="none" w:sz="0" w:space="0" w:color="auto"/>
            <w:bottom w:val="none" w:sz="0" w:space="0" w:color="auto"/>
            <w:right w:val="none" w:sz="0" w:space="0" w:color="auto"/>
          </w:divBdr>
          <w:divsChild>
            <w:div w:id="1464153415">
              <w:marLeft w:val="0"/>
              <w:marRight w:val="0"/>
              <w:marTop w:val="0"/>
              <w:marBottom w:val="0"/>
              <w:divBdr>
                <w:top w:val="none" w:sz="0" w:space="0" w:color="auto"/>
                <w:left w:val="none" w:sz="0" w:space="0" w:color="auto"/>
                <w:bottom w:val="none" w:sz="0" w:space="0" w:color="auto"/>
                <w:right w:val="none" w:sz="0" w:space="0" w:color="auto"/>
              </w:divBdr>
              <w:divsChild>
                <w:div w:id="183776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helpdesk@ojk.go.id"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E568EA12C02744B90C2548B18D7B906" ma:contentTypeVersion="1" ma:contentTypeDescription="Create a new document." ma:contentTypeScope="" ma:versionID="5a8ae1dd0b03313da0b82f0a34e54009">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E62FD32-0FAB-418C-B8BB-4826113AC303}">
  <ds:schemaRefs>
    <ds:schemaRef ds:uri="http://schemas.openxmlformats.org/officeDocument/2006/bibliography"/>
  </ds:schemaRefs>
</ds:datastoreItem>
</file>

<file path=customXml/itemProps2.xml><?xml version="1.0" encoding="utf-8"?>
<ds:datastoreItem xmlns:ds="http://schemas.openxmlformats.org/officeDocument/2006/customXml" ds:itemID="{F9B9CD7E-3977-4875-A30C-45CAADB937CE}"/>
</file>

<file path=customXml/itemProps3.xml><?xml version="1.0" encoding="utf-8"?>
<ds:datastoreItem xmlns:ds="http://schemas.openxmlformats.org/officeDocument/2006/customXml" ds:itemID="{04917C90-F8D8-4AA9-8E6E-40C031EB7806}"/>
</file>

<file path=customXml/itemProps4.xml><?xml version="1.0" encoding="utf-8"?>
<ds:datastoreItem xmlns:ds="http://schemas.openxmlformats.org/officeDocument/2006/customXml" ds:itemID="{2E6E859E-EF75-4F71-9762-906593008B54}"/>
</file>

<file path=docProps/app.xml><?xml version="1.0" encoding="utf-8"?>
<Properties xmlns="http://schemas.openxmlformats.org/officeDocument/2006/extended-properties" xmlns:vt="http://schemas.openxmlformats.org/officeDocument/2006/docPropsVTypes">
  <Template>Normal</Template>
  <TotalTime>0</TotalTime>
  <Pages>7</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as FA</dc:creator>
  <cp:lastModifiedBy>Carina Anandilla</cp:lastModifiedBy>
  <cp:revision>2</cp:revision>
  <cp:lastPrinted>2019-10-08T06:54:00Z</cp:lastPrinted>
  <dcterms:created xsi:type="dcterms:W3CDTF">2021-06-17T06:46:00Z</dcterms:created>
  <dcterms:modified xsi:type="dcterms:W3CDTF">2021-06-1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568EA12C02744B90C2548B18D7B906</vt:lpwstr>
  </property>
</Properties>
</file>